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174BC" w14:textId="77777777" w:rsidR="0004456E" w:rsidRPr="00DA0A32" w:rsidRDefault="0004456E" w:rsidP="0004456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A0A32">
        <w:rPr>
          <w:rFonts w:cstheme="minorHAnsi"/>
        </w:rPr>
        <w:t>ELEVENTH MEETING OF PARTNERS OF THE EAST ASIAN – AUSTRALASIAN FLYWAY PARTNERSHIP</w:t>
      </w:r>
    </w:p>
    <w:p w14:paraId="15482BB6" w14:textId="77777777" w:rsidR="0004456E" w:rsidRPr="00DA0A32" w:rsidRDefault="0004456E" w:rsidP="0004456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A0A32"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0CC1AFAD" wp14:editId="7D7D290E">
            <wp:simplePos x="0" y="0"/>
            <wp:positionH relativeFrom="column">
              <wp:posOffset>5583555</wp:posOffset>
            </wp:positionH>
            <wp:positionV relativeFrom="paragraph">
              <wp:posOffset>71120</wp:posOffset>
            </wp:positionV>
            <wp:extent cx="740410" cy="692150"/>
            <wp:effectExtent l="0" t="0" r="254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0A32">
        <w:rPr>
          <w:rFonts w:cstheme="minorHAnsi"/>
        </w:rPr>
        <w:t>Brisbane, Queensland, Australia, 12-17 March 2023</w:t>
      </w:r>
    </w:p>
    <w:p w14:paraId="06FD9923" w14:textId="5B9BE8A2" w:rsidR="00091CC5" w:rsidRPr="00DA0A32" w:rsidRDefault="003B2ECA" w:rsidP="003B2ECA">
      <w:pPr>
        <w:tabs>
          <w:tab w:val="left" w:pos="3690"/>
        </w:tabs>
        <w:spacing w:after="0"/>
        <w:ind w:left="1134" w:right="1134" w:firstLine="720"/>
        <w:rPr>
          <w:rFonts w:cstheme="minorHAnsi"/>
          <w:b/>
          <w:bCs/>
          <w:sz w:val="24"/>
          <w:szCs w:val="24"/>
        </w:rPr>
      </w:pPr>
      <w:r w:rsidRPr="00DA0A32">
        <w:rPr>
          <w:rFonts w:cstheme="minorHAnsi"/>
          <w:b/>
          <w:bCs/>
          <w:sz w:val="24"/>
          <w:szCs w:val="24"/>
        </w:rPr>
        <w:tab/>
      </w:r>
    </w:p>
    <w:p w14:paraId="03D568B3" w14:textId="77777777" w:rsidR="007568A7" w:rsidRPr="00DA0A32" w:rsidRDefault="00965333" w:rsidP="00965333">
      <w:pPr>
        <w:tabs>
          <w:tab w:val="left" w:pos="1740"/>
          <w:tab w:val="center" w:pos="4986"/>
        </w:tabs>
        <w:spacing w:after="0"/>
        <w:rPr>
          <w:rFonts w:cstheme="minorHAnsi"/>
          <w:b/>
          <w:sz w:val="24"/>
          <w:szCs w:val="24"/>
        </w:rPr>
      </w:pPr>
      <w:bookmarkStart w:id="0" w:name="_Hlk125632561"/>
      <w:r w:rsidRPr="00DA0A32">
        <w:rPr>
          <w:rFonts w:cstheme="minorHAnsi"/>
          <w:b/>
          <w:sz w:val="24"/>
          <w:szCs w:val="24"/>
        </w:rPr>
        <w:tab/>
      </w:r>
      <w:r w:rsidRPr="00DA0A32">
        <w:rPr>
          <w:rFonts w:cstheme="minorHAnsi"/>
          <w:b/>
          <w:sz w:val="24"/>
          <w:szCs w:val="24"/>
        </w:rPr>
        <w:tab/>
      </w:r>
    </w:p>
    <w:p w14:paraId="7D7B2EF2" w14:textId="77777777" w:rsidR="007568A7" w:rsidRPr="00DA0A32" w:rsidRDefault="007568A7" w:rsidP="007568A7">
      <w:pPr>
        <w:tabs>
          <w:tab w:val="left" w:pos="1740"/>
          <w:tab w:val="center" w:pos="4986"/>
        </w:tabs>
        <w:spacing w:after="0"/>
        <w:jc w:val="center"/>
        <w:rPr>
          <w:rFonts w:cstheme="minorHAnsi"/>
          <w:b/>
          <w:sz w:val="24"/>
          <w:szCs w:val="24"/>
        </w:rPr>
      </w:pPr>
    </w:p>
    <w:p w14:paraId="734E7EDC" w14:textId="58A64392" w:rsidR="004D0A68" w:rsidRPr="00DA0A32" w:rsidRDefault="004C2024" w:rsidP="007568A7">
      <w:pPr>
        <w:tabs>
          <w:tab w:val="left" w:pos="1740"/>
          <w:tab w:val="center" w:pos="4986"/>
        </w:tabs>
        <w:spacing w:after="0"/>
        <w:jc w:val="center"/>
        <w:rPr>
          <w:rFonts w:cstheme="minorHAnsi"/>
          <w:b/>
          <w:sz w:val="28"/>
          <w:szCs w:val="28"/>
        </w:rPr>
      </w:pPr>
      <w:r w:rsidRPr="00DA0A32">
        <w:rPr>
          <w:rFonts w:cstheme="minorHAnsi"/>
          <w:b/>
          <w:sz w:val="28"/>
          <w:szCs w:val="28"/>
        </w:rPr>
        <w:t xml:space="preserve">Draft </w:t>
      </w:r>
      <w:r w:rsidR="004D0A68" w:rsidRPr="00DA0A32">
        <w:rPr>
          <w:rFonts w:cstheme="minorHAnsi"/>
          <w:b/>
          <w:sz w:val="28"/>
          <w:szCs w:val="28"/>
        </w:rPr>
        <w:t>Document 3</w:t>
      </w:r>
    </w:p>
    <w:p w14:paraId="4CB36177" w14:textId="77777777" w:rsidR="004C2024" w:rsidRPr="00DA0A32" w:rsidRDefault="004C2024" w:rsidP="00965333">
      <w:pPr>
        <w:tabs>
          <w:tab w:val="left" w:pos="1740"/>
          <w:tab w:val="center" w:pos="4986"/>
        </w:tabs>
        <w:spacing w:after="0"/>
        <w:rPr>
          <w:rFonts w:cstheme="minorHAnsi"/>
          <w:b/>
          <w:sz w:val="28"/>
          <w:szCs w:val="28"/>
        </w:rPr>
      </w:pPr>
    </w:p>
    <w:p w14:paraId="2565AB65" w14:textId="4054EFC5" w:rsidR="004D0A68" w:rsidRPr="00DA0A32" w:rsidRDefault="00C72A63" w:rsidP="00C72A63">
      <w:pPr>
        <w:tabs>
          <w:tab w:val="center" w:pos="4986"/>
          <w:tab w:val="left" w:pos="7950"/>
        </w:tabs>
        <w:spacing w:after="0"/>
        <w:rPr>
          <w:rFonts w:cstheme="minorHAnsi"/>
          <w:b/>
          <w:sz w:val="24"/>
          <w:szCs w:val="24"/>
        </w:rPr>
      </w:pPr>
      <w:r w:rsidRPr="00DA0A32">
        <w:rPr>
          <w:rFonts w:cstheme="minorHAnsi"/>
          <w:b/>
          <w:sz w:val="28"/>
          <w:szCs w:val="28"/>
        </w:rPr>
        <w:tab/>
      </w:r>
      <w:r w:rsidR="004D0A68" w:rsidRPr="00DA0A32">
        <w:rPr>
          <w:rFonts w:cstheme="minorHAnsi"/>
          <w:b/>
          <w:sz w:val="28"/>
          <w:szCs w:val="28"/>
        </w:rPr>
        <w:t xml:space="preserve">Provisional </w:t>
      </w:r>
      <w:bookmarkEnd w:id="0"/>
      <w:r w:rsidR="004D0A68" w:rsidRPr="00DA0A32">
        <w:rPr>
          <w:rFonts w:cstheme="minorHAnsi"/>
          <w:b/>
          <w:sz w:val="28"/>
          <w:szCs w:val="28"/>
        </w:rPr>
        <w:t>Program</w:t>
      </w:r>
      <w:r w:rsidRPr="00DA0A32">
        <w:rPr>
          <w:rFonts w:cstheme="minorHAnsi"/>
          <w:b/>
          <w:sz w:val="24"/>
          <w:szCs w:val="24"/>
        </w:rPr>
        <w:tab/>
      </w:r>
    </w:p>
    <w:p w14:paraId="79D95C0E" w14:textId="1CA3BEF4" w:rsidR="001A0F17" w:rsidRPr="00C211AA" w:rsidRDefault="001A0F17" w:rsidP="00700733">
      <w:pPr>
        <w:spacing w:after="0"/>
        <w:rPr>
          <w:rFonts w:cstheme="minorHAnsi"/>
          <w:b/>
          <w:sz w:val="24"/>
          <w:szCs w:val="24"/>
        </w:rPr>
      </w:pPr>
    </w:p>
    <w:p w14:paraId="50E14BD7" w14:textId="77777777" w:rsidR="00CC26B1" w:rsidRPr="00C211AA" w:rsidRDefault="00CC26B1" w:rsidP="00700733">
      <w:pPr>
        <w:spacing w:after="0"/>
        <w:rPr>
          <w:rFonts w:cstheme="minorHAnsi"/>
          <w:b/>
          <w:sz w:val="24"/>
          <w:szCs w:val="24"/>
        </w:rPr>
      </w:pPr>
    </w:p>
    <w:tbl>
      <w:tblPr>
        <w:tblW w:w="10149" w:type="dxa"/>
        <w:tblLayout w:type="fixed"/>
        <w:tblLook w:val="04A0" w:firstRow="1" w:lastRow="0" w:firstColumn="1" w:lastColumn="0" w:noHBand="0" w:noVBand="1"/>
      </w:tblPr>
      <w:tblGrid>
        <w:gridCol w:w="1925"/>
        <w:gridCol w:w="2142"/>
        <w:gridCol w:w="1685"/>
        <w:gridCol w:w="2263"/>
        <w:gridCol w:w="1898"/>
        <w:gridCol w:w="236"/>
      </w:tblGrid>
      <w:tr w:rsidR="00DA0A32" w:rsidRPr="00C211AA" w14:paraId="7D7FF35F" w14:textId="77777777" w:rsidTr="00965333">
        <w:trPr>
          <w:gridAfter w:val="1"/>
          <w:wAfter w:w="236" w:type="dxa"/>
          <w:trHeight w:val="476"/>
        </w:trPr>
        <w:tc>
          <w:tcPr>
            <w:tcW w:w="9913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808080"/>
            <w:vAlign w:val="center"/>
            <w:hideMark/>
          </w:tcPr>
          <w:p w14:paraId="68ED9527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  <w:t>Sunday 12 March 2023</w:t>
            </w:r>
          </w:p>
        </w:tc>
      </w:tr>
      <w:tr w:rsidR="00DA0A32" w:rsidRPr="00C211AA" w14:paraId="3B008968" w14:textId="77777777" w:rsidTr="00965333">
        <w:trPr>
          <w:trHeight w:val="315"/>
        </w:trPr>
        <w:tc>
          <w:tcPr>
            <w:tcW w:w="9913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A88D88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645C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411034E8" w14:textId="77777777" w:rsidTr="00965333">
        <w:trPr>
          <w:trHeight w:val="300"/>
        </w:trPr>
        <w:tc>
          <w:tcPr>
            <w:tcW w:w="9913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20CDA485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  <w:t>Pre-MOP meetings for Working Groups/Task Forces and Committees</w:t>
            </w: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 </w:t>
            </w:r>
            <w:r w:rsidRPr="00C211AA"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  <w:t xml:space="preserve"> </w:t>
            </w:r>
          </w:p>
        </w:tc>
        <w:tc>
          <w:tcPr>
            <w:tcW w:w="236" w:type="dxa"/>
            <w:vAlign w:val="center"/>
            <w:hideMark/>
          </w:tcPr>
          <w:p w14:paraId="0C2D4DD9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3575617F" w14:textId="77777777" w:rsidTr="00965333">
        <w:trPr>
          <w:trHeight w:val="315"/>
        </w:trPr>
        <w:tc>
          <w:tcPr>
            <w:tcW w:w="9913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CA6F2A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771A7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049E318A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9EBBAE8" w14:textId="77777777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Time 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36E2AA7" w14:textId="0B7AC7D9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Catalina Room 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4671060" w14:textId="77777777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Dehavilland Room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0EC0633" w14:textId="77777777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Bristol Room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9B68567" w14:textId="09B6567D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Terrace Room </w:t>
            </w:r>
          </w:p>
        </w:tc>
        <w:tc>
          <w:tcPr>
            <w:tcW w:w="236" w:type="dxa"/>
            <w:vAlign w:val="center"/>
            <w:hideMark/>
          </w:tcPr>
          <w:p w14:paraId="7A28A711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63CFB783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DF2013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09:00 – 10:30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DE416E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Shorebird WG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811292" w14:textId="59549E82" w:rsidR="00CC0760" w:rsidRPr="00C211AA" w:rsidRDefault="003D38D1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-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B23D50" w14:textId="1E51BBE4" w:rsidR="00CC0760" w:rsidRPr="00C211AA" w:rsidRDefault="003D38D1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-</w:t>
            </w:r>
          </w:p>
        </w:tc>
        <w:tc>
          <w:tcPr>
            <w:tcW w:w="1898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E6EA7A" w14:textId="2D6E041F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CMS Intergovernmental Task Force to Address Illegal Hunting, Taking and Trade of Migratory Birds in the East Asian-Australasian Flyway (ITTEA)</w:t>
            </w:r>
          </w:p>
        </w:tc>
        <w:tc>
          <w:tcPr>
            <w:tcW w:w="236" w:type="dxa"/>
            <w:vAlign w:val="center"/>
            <w:hideMark/>
          </w:tcPr>
          <w:p w14:paraId="05BDF795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1CD8445A" w14:textId="77777777" w:rsidTr="00965333">
        <w:trPr>
          <w:trHeight w:val="419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C0191F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0:30 – 11:00</w:t>
            </w:r>
          </w:p>
        </w:tc>
        <w:tc>
          <w:tcPr>
            <w:tcW w:w="60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E908FC2" w14:textId="516A4A24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Break 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E7C29E" w14:textId="5A791979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082209A2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36528D25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C2E286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1:00 – 12:30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790080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Shorebird WG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1515D3" w14:textId="40A1EB6D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Yellow Sea </w:t>
            </w:r>
            <w:r w:rsidR="003D38D1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TF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F32BFF" w14:textId="1ED18705" w:rsidR="00CC0760" w:rsidRPr="00C211AA" w:rsidRDefault="00CC26B1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Christmas Island Frigatebird </w:t>
            </w:r>
            <w:r w:rsidR="003D38D1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Action </w:t>
            </w: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P</w:t>
            </w:r>
            <w:r w:rsidR="003D38D1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lan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1EBC881" w14:textId="1600AE00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3D77C1CC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62DFD4BA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FD9CB6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2:30 – 13:30</w:t>
            </w:r>
          </w:p>
        </w:tc>
        <w:tc>
          <w:tcPr>
            <w:tcW w:w="60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E0A3BC1" w14:textId="77777777" w:rsidR="00C72A63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Lunch </w:t>
            </w:r>
          </w:p>
          <w:p w14:paraId="7771A48A" w14:textId="67359D29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(</w:t>
            </w:r>
            <w:r w:rsidR="0004456E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O</w:t>
            </w: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ptional on-site Walnut Restaurant at delegate’s own cost)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DC24BB3" w14:textId="77777777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01DEFEC1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6282DC5F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F0E0A1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3:30 – 15:00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E6510A" w14:textId="2E058FF4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Black-faced Spoonbill</w:t>
            </w:r>
            <w:r w:rsidR="00D23424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 WG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BFAA3A" w14:textId="0EDB1FA4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Yellow Sea </w:t>
            </w:r>
            <w:r w:rsidR="003D38D1"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TF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F23262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ASEAN Flyway Network Workshop 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983C61A" w14:textId="77777777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1F538786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19DCF6AE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4D074C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5:00 – 15:30</w:t>
            </w:r>
          </w:p>
        </w:tc>
        <w:tc>
          <w:tcPr>
            <w:tcW w:w="60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31DBFD6" w14:textId="75AB288F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 xml:space="preserve">Break 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7552452" w14:textId="77777777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185F44BE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2C760925" w14:textId="77777777" w:rsidTr="00C72A63">
        <w:trPr>
          <w:trHeight w:val="633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F039E4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15:30 – 17:00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E9C103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CEPA WG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9E5A1F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Seabird WG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F41C6C" w14:textId="77777777" w:rsidR="00CC0760" w:rsidRPr="00C211AA" w:rsidRDefault="00CC0760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ASEAN Flyway Network Workshop</w:t>
            </w:r>
          </w:p>
        </w:tc>
        <w:tc>
          <w:tcPr>
            <w:tcW w:w="1898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F327CF" w14:textId="77777777" w:rsidR="00CC0760" w:rsidRPr="00C211AA" w:rsidRDefault="00CC0760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  <w:tc>
          <w:tcPr>
            <w:tcW w:w="236" w:type="dxa"/>
            <w:vAlign w:val="center"/>
            <w:hideMark/>
          </w:tcPr>
          <w:p w14:paraId="1B4B2278" w14:textId="77777777" w:rsidR="00CC0760" w:rsidRPr="00C211AA" w:rsidRDefault="00CC0760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  <w:tr w:rsidR="00DA0A32" w:rsidRPr="00C211AA" w14:paraId="39F0B572" w14:textId="77777777" w:rsidTr="00965333">
        <w:trPr>
          <w:trHeight w:val="330"/>
        </w:trPr>
        <w:tc>
          <w:tcPr>
            <w:tcW w:w="19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49A915" w14:textId="77777777" w:rsidR="00A86E16" w:rsidRPr="00C211AA" w:rsidRDefault="00A86E16" w:rsidP="00A86E1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Evening</w:t>
            </w:r>
          </w:p>
        </w:tc>
        <w:tc>
          <w:tcPr>
            <w:tcW w:w="60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FE85FE5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B3C928" w14:textId="423FDBDA" w:rsidR="00A86E16" w:rsidRPr="00C211AA" w:rsidRDefault="00A86E16" w:rsidP="00CC26B1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  <w:r w:rsidRPr="00C211AA">
              <w:rPr>
                <w:rFonts w:eastAsia="Times New Roman" w:cstheme="minorHAnsi"/>
                <w:sz w:val="24"/>
                <w:szCs w:val="24"/>
                <w:lang w:val="en-GB" w:eastAsia="zh-TW"/>
              </w:rPr>
              <w:t>Management Committee</w:t>
            </w:r>
          </w:p>
        </w:tc>
        <w:tc>
          <w:tcPr>
            <w:tcW w:w="236" w:type="dxa"/>
            <w:vAlign w:val="center"/>
            <w:hideMark/>
          </w:tcPr>
          <w:p w14:paraId="4C38CBD6" w14:textId="77777777" w:rsidR="00A86E16" w:rsidRPr="00C211AA" w:rsidRDefault="00A86E16" w:rsidP="00A86E1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GB" w:eastAsia="zh-TW"/>
              </w:rPr>
            </w:pPr>
          </w:p>
        </w:tc>
      </w:tr>
    </w:tbl>
    <w:p w14:paraId="792D2EFA" w14:textId="7FF7EA97" w:rsidR="00A86E16" w:rsidRPr="00C211AA" w:rsidRDefault="00A86E16" w:rsidP="00700733">
      <w:pPr>
        <w:spacing w:after="0"/>
        <w:rPr>
          <w:rFonts w:cstheme="minorHAnsi"/>
          <w:b/>
          <w:sz w:val="24"/>
          <w:szCs w:val="24"/>
        </w:rPr>
      </w:pPr>
    </w:p>
    <w:p w14:paraId="64EF99D7" w14:textId="77777777" w:rsidR="00DA0A32" w:rsidRPr="00C211AA" w:rsidRDefault="00DA0A32" w:rsidP="00700733">
      <w:pPr>
        <w:spacing w:after="0"/>
        <w:rPr>
          <w:rFonts w:cstheme="minorHAnsi"/>
          <w:b/>
          <w:sz w:val="24"/>
          <w:szCs w:val="24"/>
        </w:rPr>
      </w:pPr>
    </w:p>
    <w:p w14:paraId="752567E9" w14:textId="674EE2AE" w:rsidR="00CC26B1" w:rsidRDefault="00CC26B1" w:rsidP="00700733">
      <w:pPr>
        <w:spacing w:after="0"/>
        <w:rPr>
          <w:rFonts w:cstheme="minorHAnsi"/>
          <w:b/>
          <w:sz w:val="24"/>
          <w:szCs w:val="24"/>
        </w:rPr>
      </w:pPr>
    </w:p>
    <w:p w14:paraId="585B22C6" w14:textId="2C3001AA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48BCB205" w14:textId="6B93B67E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1CCCFACF" w14:textId="6362577F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4EC39DA5" w14:textId="164FF16A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13ED3FFC" w14:textId="4D612550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22E15757" w14:textId="06EA35F2" w:rsidR="00F40966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p w14:paraId="6224334B" w14:textId="77777777" w:rsidR="00F40966" w:rsidRPr="00C211AA" w:rsidRDefault="00F40966" w:rsidP="00700733">
      <w:pPr>
        <w:spacing w:after="0"/>
        <w:rPr>
          <w:rFonts w:cstheme="minorHAnsi"/>
          <w:b/>
          <w:sz w:val="24"/>
          <w:szCs w:val="24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1639"/>
        <w:gridCol w:w="6576"/>
        <w:gridCol w:w="1703"/>
      </w:tblGrid>
      <w:tr w:rsidR="00DA0A32" w:rsidRPr="00C211AA" w14:paraId="653A71D3" w14:textId="77777777" w:rsidTr="00CC0760">
        <w:trPr>
          <w:trHeight w:val="498"/>
        </w:trPr>
        <w:tc>
          <w:tcPr>
            <w:tcW w:w="9918" w:type="dxa"/>
            <w:gridSpan w:val="3"/>
            <w:shd w:val="clear" w:color="auto" w:fill="808080" w:themeFill="background1" w:themeFillShade="80"/>
          </w:tcPr>
          <w:p w14:paraId="2BB8A263" w14:textId="33494CD8" w:rsidR="004D0A68" w:rsidRPr="00C211AA" w:rsidRDefault="004D0A68" w:rsidP="00E57B0B">
            <w:pPr>
              <w:spacing w:before="60" w:after="60" w:line="276" w:lineRule="auto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lastRenderedPageBreak/>
              <w:br w:type="page"/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Monday</w:t>
            </w:r>
            <w:r w:rsidR="00E859A7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13</w:t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</w:t>
            </w:r>
            <w:r w:rsidR="00E859A7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March 2023</w:t>
            </w:r>
            <w:r w:rsidR="00467E0B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(Avro Bristol Room)</w:t>
            </w:r>
          </w:p>
        </w:tc>
      </w:tr>
      <w:tr w:rsidR="00DA0A32" w:rsidRPr="00C211AA" w14:paraId="7A437BCC" w14:textId="77777777" w:rsidTr="00CC0760">
        <w:trPr>
          <w:trHeight w:val="343"/>
        </w:trPr>
        <w:tc>
          <w:tcPr>
            <w:tcW w:w="163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E2D9EE5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57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35789C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29609BBD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Document no.</w:t>
            </w:r>
          </w:p>
        </w:tc>
      </w:tr>
      <w:tr w:rsidR="00DA0A32" w:rsidRPr="00C211AA" w14:paraId="1ADA4518" w14:textId="77777777" w:rsidTr="00965333">
        <w:trPr>
          <w:trHeight w:val="343"/>
        </w:trPr>
        <w:tc>
          <w:tcPr>
            <w:tcW w:w="1639" w:type="dxa"/>
            <w:tcBorders>
              <w:bottom w:val="single" w:sz="4" w:space="0" w:color="auto"/>
            </w:tcBorders>
            <w:shd w:val="clear" w:color="auto" w:fill="auto"/>
          </w:tcPr>
          <w:p w14:paraId="0174BFD1" w14:textId="7179BE9D" w:rsidR="00E26297" w:rsidRPr="00C211AA" w:rsidRDefault="00E26297" w:rsidP="00E57B0B">
            <w:pPr>
              <w:rPr>
                <w:rFonts w:cstheme="minorHAnsi"/>
                <w:bCs/>
                <w:sz w:val="24"/>
                <w:szCs w:val="24"/>
              </w:rPr>
            </w:pPr>
            <w:r w:rsidRPr="00C211AA">
              <w:rPr>
                <w:rFonts w:cstheme="minorHAnsi"/>
                <w:bCs/>
                <w:sz w:val="24"/>
                <w:szCs w:val="24"/>
              </w:rPr>
              <w:t xml:space="preserve">09:00 – </w:t>
            </w:r>
            <w:r w:rsidR="00A467F7">
              <w:rPr>
                <w:rFonts w:cstheme="minorHAnsi"/>
                <w:bCs/>
                <w:sz w:val="24"/>
                <w:szCs w:val="24"/>
              </w:rPr>
              <w:t>09:45</w:t>
            </w:r>
          </w:p>
        </w:tc>
        <w:tc>
          <w:tcPr>
            <w:tcW w:w="6576" w:type="dxa"/>
            <w:tcBorders>
              <w:bottom w:val="single" w:sz="4" w:space="0" w:color="auto"/>
            </w:tcBorders>
            <w:shd w:val="clear" w:color="auto" w:fill="auto"/>
          </w:tcPr>
          <w:p w14:paraId="76EF6686" w14:textId="320AE8F3" w:rsidR="00E26297" w:rsidRPr="00C211AA" w:rsidRDefault="00E26297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Registration</w:t>
            </w:r>
          </w:p>
        </w:tc>
        <w:tc>
          <w:tcPr>
            <w:tcW w:w="1703" w:type="dxa"/>
            <w:shd w:val="clear" w:color="auto" w:fill="auto"/>
          </w:tcPr>
          <w:p w14:paraId="593D2C53" w14:textId="77777777" w:rsidR="00E26297" w:rsidRPr="00C211AA" w:rsidRDefault="00E26297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63556828" w14:textId="77777777" w:rsidTr="00CC0760">
        <w:trPr>
          <w:trHeight w:val="1832"/>
        </w:trPr>
        <w:tc>
          <w:tcPr>
            <w:tcW w:w="1639" w:type="dxa"/>
            <w:tcBorders>
              <w:right w:val="nil"/>
            </w:tcBorders>
          </w:tcPr>
          <w:p w14:paraId="09F12EA8" w14:textId="6904E362" w:rsidR="004D0A68" w:rsidRPr="00C211AA" w:rsidRDefault="00A467F7" w:rsidP="00E57B0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00</w:t>
            </w:r>
            <w:r w:rsidR="009D434B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E26297" w:rsidRPr="00C211AA">
              <w:rPr>
                <w:rFonts w:cstheme="minorHAnsi"/>
                <w:sz w:val="24"/>
                <w:szCs w:val="24"/>
              </w:rPr>
              <w:t>12</w:t>
            </w:r>
            <w:r w:rsidR="004D0A68" w:rsidRPr="00C211AA">
              <w:rPr>
                <w:rFonts w:cstheme="minorHAnsi"/>
                <w:sz w:val="24"/>
                <w:szCs w:val="24"/>
              </w:rPr>
              <w:t>:00</w:t>
            </w:r>
          </w:p>
        </w:tc>
        <w:tc>
          <w:tcPr>
            <w:tcW w:w="6576" w:type="dxa"/>
          </w:tcPr>
          <w:p w14:paraId="0497AC17" w14:textId="750A3C0E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 xml:space="preserve">1.  Opening Ceremony  </w:t>
            </w:r>
          </w:p>
          <w:p w14:paraId="49B1A5A7" w14:textId="6B33D44E" w:rsidR="004D0A68" w:rsidRPr="00C211AA" w:rsidRDefault="00065D14" w:rsidP="00E57B0B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Welcome to </w:t>
            </w:r>
            <w:r w:rsidR="00F448C0" w:rsidRPr="00C211AA">
              <w:rPr>
                <w:rFonts w:cstheme="minorHAnsi"/>
                <w:sz w:val="24"/>
                <w:szCs w:val="24"/>
              </w:rPr>
              <w:t>C</w:t>
            </w:r>
            <w:r w:rsidRPr="00C211AA">
              <w:rPr>
                <w:rFonts w:cstheme="minorHAnsi"/>
                <w:sz w:val="24"/>
                <w:szCs w:val="24"/>
              </w:rPr>
              <w:t>ountry</w:t>
            </w:r>
          </w:p>
          <w:p w14:paraId="3F2CD375" w14:textId="77777777" w:rsidR="004D0A68" w:rsidRPr="00C211AA" w:rsidRDefault="004D0A68" w:rsidP="00E57B0B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Welcoming Address </w:t>
            </w:r>
          </w:p>
          <w:p w14:paraId="13D6C71B" w14:textId="08E416F9" w:rsidR="004D0A68" w:rsidRPr="00C211AA" w:rsidRDefault="004D0A68" w:rsidP="00E57B0B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Representative of </w:t>
            </w:r>
            <w:r w:rsidR="00E859A7" w:rsidRPr="00C211AA">
              <w:rPr>
                <w:rFonts w:cstheme="minorHAnsi"/>
                <w:sz w:val="24"/>
                <w:szCs w:val="24"/>
                <w:lang w:val="en-US"/>
              </w:rPr>
              <w:t xml:space="preserve">the Australian Government </w:t>
            </w:r>
          </w:p>
          <w:p w14:paraId="31A1086A" w14:textId="33180E81" w:rsidR="004D0A68" w:rsidRPr="00C211AA" w:rsidRDefault="004D0A68" w:rsidP="00E57B0B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Representative of </w:t>
            </w:r>
            <w:r w:rsidR="00E859A7" w:rsidRPr="00C211AA">
              <w:rPr>
                <w:rFonts w:cstheme="minorHAnsi"/>
                <w:sz w:val="24"/>
                <w:szCs w:val="24"/>
                <w:lang w:val="en-US"/>
              </w:rPr>
              <w:t>Queensland Government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6D504C7B" w14:textId="77777777" w:rsidR="00A467F7" w:rsidRDefault="004D0A68" w:rsidP="00A467F7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Representative of </w:t>
            </w:r>
            <w:r w:rsidR="00E859A7" w:rsidRPr="00C211AA">
              <w:rPr>
                <w:rFonts w:cstheme="minorHAnsi"/>
                <w:sz w:val="24"/>
                <w:szCs w:val="24"/>
                <w:lang w:val="en-US"/>
              </w:rPr>
              <w:t>BirdLife Australia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09CC876E" w14:textId="01374562" w:rsidR="004D0A68" w:rsidRPr="00A467F7" w:rsidRDefault="00A467F7" w:rsidP="00A467F7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Chair, EAAFP Management Committee </w:t>
            </w:r>
          </w:p>
          <w:p w14:paraId="0442CC16" w14:textId="3C518A41" w:rsidR="0065017D" w:rsidRPr="00C211AA" w:rsidRDefault="0065017D" w:rsidP="00E57B0B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Memorial tribute </w:t>
            </w:r>
          </w:p>
          <w:p w14:paraId="6AF1AD93" w14:textId="77777777" w:rsidR="00935A63" w:rsidRPr="00C211AA" w:rsidRDefault="0065017D" w:rsidP="00935A63">
            <w:pPr>
              <w:pStyle w:val="ListParagraph"/>
              <w:numPr>
                <w:ilvl w:val="0"/>
                <w:numId w:val="5"/>
              </w:numPr>
              <w:ind w:left="1022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Dr. Lew Young</w:t>
            </w:r>
          </w:p>
          <w:p w14:paraId="26CF86EE" w14:textId="693680A2" w:rsidR="0065017D" w:rsidRPr="00C211AA" w:rsidRDefault="0065017D" w:rsidP="00935A63">
            <w:pPr>
              <w:pStyle w:val="ListParagraph"/>
              <w:numPr>
                <w:ilvl w:val="0"/>
                <w:numId w:val="5"/>
              </w:numPr>
              <w:ind w:left="1022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Dr. </w:t>
            </w:r>
            <w:proofErr w:type="spellStart"/>
            <w:r w:rsidRPr="00C211AA">
              <w:rPr>
                <w:rFonts w:cstheme="minorHAnsi"/>
                <w:sz w:val="24"/>
                <w:szCs w:val="24"/>
                <w:lang w:val="en-US"/>
              </w:rPr>
              <w:t>Evgeny</w:t>
            </w:r>
            <w:proofErr w:type="spellEnd"/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211AA">
              <w:rPr>
                <w:rFonts w:cstheme="minorHAnsi"/>
                <w:sz w:val="24"/>
                <w:szCs w:val="24"/>
                <w:lang w:val="en-US"/>
              </w:rPr>
              <w:t>Syroechkovskyi</w:t>
            </w:r>
            <w:proofErr w:type="spellEnd"/>
          </w:p>
          <w:p w14:paraId="06742DED" w14:textId="079629D5" w:rsidR="004D0A68" w:rsidRPr="00C211AA" w:rsidRDefault="004D0A68" w:rsidP="00E57B0B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Certificates Ceremony and presentations from New Partners </w:t>
            </w:r>
          </w:p>
          <w:p w14:paraId="0FDC0B13" w14:textId="5D7CDF47" w:rsidR="004D0A68" w:rsidRPr="00C211AA" w:rsidRDefault="00E859A7" w:rsidP="00E859A7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Hong Kong Bird Watching Society</w:t>
            </w:r>
          </w:p>
          <w:p w14:paraId="5266598F" w14:textId="52DE0F55" w:rsidR="00E859A7" w:rsidRPr="00C211AA" w:rsidRDefault="00E859A7" w:rsidP="00E859A7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Mangrove Foundation</w:t>
            </w:r>
          </w:p>
          <w:p w14:paraId="7047BA6F" w14:textId="4E266ADC" w:rsidR="004D0A68" w:rsidRPr="00C211AA" w:rsidRDefault="004D0A68" w:rsidP="00E859A7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Certificates Ceremony for new Flyway Network Sites </w:t>
            </w:r>
          </w:p>
          <w:p w14:paraId="07005BDF" w14:textId="77777777" w:rsidR="00F448C0" w:rsidRPr="00C211AA" w:rsidRDefault="00F448C0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Australia (1)</w:t>
            </w:r>
          </w:p>
          <w:p w14:paraId="7CF5AD1E" w14:textId="77777777" w:rsidR="00F448C0" w:rsidRPr="00C211AA" w:rsidRDefault="00F448C0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ambodia (1)</w:t>
            </w:r>
          </w:p>
          <w:p w14:paraId="77FF61EA" w14:textId="77777777" w:rsidR="00F448C0" w:rsidRPr="00C211AA" w:rsidRDefault="00F448C0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Japan (1)</w:t>
            </w:r>
          </w:p>
          <w:p w14:paraId="1B5C3E54" w14:textId="1AB71BC6" w:rsidR="00F448C0" w:rsidRPr="00C211AA" w:rsidRDefault="00F448C0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Myanmar (1) </w:t>
            </w:r>
          </w:p>
          <w:p w14:paraId="7DB13525" w14:textId="049448E9" w:rsidR="00262F0E" w:rsidRPr="00C211AA" w:rsidRDefault="00262F0E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  <w:lang w:val="en-US"/>
              </w:rPr>
              <w:t>People’s Republic of China (1)</w:t>
            </w:r>
            <w:r w:rsidRPr="00C211AA">
              <w:rPr>
                <w:rStyle w:val="eop"/>
                <w:rFonts w:cstheme="minorHAnsi"/>
                <w:sz w:val="24"/>
                <w:szCs w:val="24"/>
                <w:shd w:val="clear" w:color="auto" w:fill="FFFFFF"/>
              </w:rPr>
              <w:t> </w:t>
            </w:r>
          </w:p>
          <w:p w14:paraId="3CCFDAC8" w14:textId="77777777" w:rsidR="00F448C0" w:rsidRPr="00C211AA" w:rsidRDefault="00F448C0" w:rsidP="00F448C0">
            <w:pPr>
              <w:pStyle w:val="ListParagraph"/>
              <w:numPr>
                <w:ilvl w:val="0"/>
                <w:numId w:val="5"/>
              </w:numPr>
              <w:ind w:left="1088" w:hanging="283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Republic of Korea (6)</w:t>
            </w:r>
          </w:p>
          <w:p w14:paraId="4BC98292" w14:textId="554356DB" w:rsidR="0065017D" w:rsidRPr="00C211AA" w:rsidRDefault="0065017D" w:rsidP="0065017D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Certificates Ceremony for new Sister Site</w:t>
            </w:r>
            <w:r w:rsidR="00935A63" w:rsidRPr="00C211AA">
              <w:rPr>
                <w:rFonts w:cstheme="minorHAnsi"/>
                <w:sz w:val="24"/>
                <w:szCs w:val="24"/>
                <w:lang w:val="en-US"/>
              </w:rPr>
              <w:t>s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70D8E81B" w14:textId="40EE1843" w:rsidR="0065017D" w:rsidRPr="00C211AA" w:rsidRDefault="001A0F17" w:rsidP="0065017D">
            <w:pPr>
              <w:pStyle w:val="ListParagraph"/>
              <w:numPr>
                <w:ilvl w:val="0"/>
                <w:numId w:val="5"/>
              </w:numPr>
              <w:ind w:left="116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Incheon, </w:t>
            </w:r>
            <w:r w:rsidR="00BF1BC8" w:rsidRPr="00C211AA">
              <w:rPr>
                <w:rFonts w:cstheme="minorHAnsi"/>
                <w:sz w:val="24"/>
                <w:szCs w:val="24"/>
                <w:lang w:val="en-US"/>
              </w:rPr>
              <w:t>R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epublic of Korea </w:t>
            </w:r>
            <w:r w:rsidR="0065017D" w:rsidRPr="00C211AA">
              <w:rPr>
                <w:rFonts w:cstheme="minorHAnsi"/>
                <w:sz w:val="24"/>
                <w:szCs w:val="24"/>
                <w:lang w:val="en-US"/>
              </w:rPr>
              <w:t xml:space="preserve">– 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>Hong Kong S.A.R.,  People's Republic of China</w:t>
            </w:r>
          </w:p>
          <w:p w14:paraId="086CABE4" w14:textId="3B3D94CD" w:rsidR="0065017D" w:rsidRPr="00C211AA" w:rsidRDefault="001A0F17" w:rsidP="0065017D">
            <w:pPr>
              <w:pStyle w:val="ListParagraph"/>
              <w:numPr>
                <w:ilvl w:val="0"/>
                <w:numId w:val="5"/>
              </w:numPr>
              <w:ind w:left="116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Saga, </w:t>
            </w:r>
            <w:r w:rsidR="00BF1BC8" w:rsidRPr="00C211AA">
              <w:rPr>
                <w:rFonts w:cstheme="minorHAnsi"/>
                <w:sz w:val="24"/>
                <w:szCs w:val="24"/>
                <w:lang w:val="en-US"/>
              </w:rPr>
              <w:t>Japan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 –</w:t>
            </w:r>
            <w:r w:rsidR="00BF1BC8"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Alaska, </w:t>
            </w:r>
            <w:r w:rsidR="00BF1BC8" w:rsidRPr="00C211AA">
              <w:rPr>
                <w:rFonts w:cstheme="minorHAnsi"/>
                <w:sz w:val="24"/>
                <w:szCs w:val="24"/>
                <w:lang w:val="en-US"/>
              </w:rPr>
              <w:t>U.S.A</w:t>
            </w:r>
            <w:r w:rsidR="0011205D" w:rsidRPr="00C211AA">
              <w:rPr>
                <w:rFonts w:cstheme="minorHAnsi"/>
                <w:sz w:val="24"/>
                <w:szCs w:val="24"/>
                <w:lang w:val="en-US"/>
              </w:rPr>
              <w:t>.</w:t>
            </w:r>
            <w:r w:rsidR="00BF1BC8" w:rsidRPr="00C211AA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39FEF9F8" w14:textId="5880004B" w:rsidR="004D0A68" w:rsidRPr="00C211AA" w:rsidRDefault="004D0A68" w:rsidP="00E57B0B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Keynote presentation</w:t>
            </w:r>
            <w:r w:rsidR="009D434B" w:rsidRPr="00C211AA">
              <w:rPr>
                <w:rFonts w:cstheme="minorHAnsi"/>
                <w:sz w:val="24"/>
                <w:szCs w:val="24"/>
                <w:lang w:val="en-US"/>
              </w:rPr>
              <w:t>: Prof. Richard Fuller, The University of Queensland</w:t>
            </w:r>
          </w:p>
          <w:p w14:paraId="34DD2334" w14:textId="1CCFECF4" w:rsidR="004D0A68" w:rsidRPr="00C211AA" w:rsidRDefault="004D0A68" w:rsidP="00700733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Group photo</w:t>
            </w:r>
          </w:p>
        </w:tc>
        <w:tc>
          <w:tcPr>
            <w:tcW w:w="1703" w:type="dxa"/>
          </w:tcPr>
          <w:p w14:paraId="229C5AD5" w14:textId="15C88B8B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2AC91240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  <w:shd w:val="clear" w:color="auto" w:fill="D9D9D9" w:themeFill="background1" w:themeFillShade="D9"/>
          </w:tcPr>
          <w:p w14:paraId="5E89AB02" w14:textId="254BA813" w:rsidR="004D0A68" w:rsidRPr="00C211AA" w:rsidRDefault="00E26297" w:rsidP="00E57B0B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2</w:t>
            </w:r>
            <w:r w:rsidR="004D0A68" w:rsidRPr="00C211AA">
              <w:rPr>
                <w:rFonts w:cstheme="minorHAnsi"/>
                <w:sz w:val="24"/>
                <w:szCs w:val="24"/>
              </w:rPr>
              <w:t>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3</w:t>
            </w:r>
            <w:r w:rsidR="004D0A68" w:rsidRPr="00C211AA">
              <w:rPr>
                <w:rFonts w:cstheme="minorHAnsi"/>
                <w:sz w:val="24"/>
                <w:szCs w:val="24"/>
              </w:rPr>
              <w:t>:30</w:t>
            </w:r>
          </w:p>
        </w:tc>
        <w:tc>
          <w:tcPr>
            <w:tcW w:w="6576" w:type="dxa"/>
            <w:shd w:val="clear" w:color="auto" w:fill="D9D9D9" w:themeFill="background1" w:themeFillShade="D9"/>
          </w:tcPr>
          <w:p w14:paraId="568AA555" w14:textId="77777777" w:rsidR="00E26297" w:rsidRPr="00C211AA" w:rsidRDefault="00E26297" w:rsidP="00E26297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Lunch (Southern Cross Pavilion)/</w:t>
            </w:r>
          </w:p>
          <w:p w14:paraId="62725BD1" w14:textId="779EA80C" w:rsidR="004D0A68" w:rsidRPr="00C211AA" w:rsidRDefault="00E26297" w:rsidP="00E26297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Side events (Catalina and Dehavilland Rooms)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583956F0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1CE99148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7ECDEBA6" w14:textId="4253AE32" w:rsidR="004D0A68" w:rsidRPr="00C211AA" w:rsidRDefault="00E26297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3</w:t>
            </w:r>
            <w:r w:rsidR="004D0A68" w:rsidRPr="00C211AA">
              <w:rPr>
                <w:rFonts w:cstheme="minorHAnsi"/>
                <w:sz w:val="24"/>
                <w:szCs w:val="24"/>
              </w:rPr>
              <w:t>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5</w:t>
            </w:r>
            <w:r w:rsidR="00E33DFD" w:rsidRPr="00C211AA">
              <w:rPr>
                <w:rFonts w:cstheme="minorHAnsi"/>
                <w:sz w:val="24"/>
                <w:szCs w:val="24"/>
              </w:rPr>
              <w:t>:</w:t>
            </w:r>
            <w:r w:rsidRPr="00C211AA">
              <w:rPr>
                <w:rFonts w:cstheme="minorHAnsi"/>
                <w:sz w:val="24"/>
                <w:szCs w:val="24"/>
              </w:rPr>
              <w:t>00</w:t>
            </w:r>
          </w:p>
        </w:tc>
        <w:tc>
          <w:tcPr>
            <w:tcW w:w="6576" w:type="dxa"/>
          </w:tcPr>
          <w:p w14:paraId="3CD64DAB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2. Procedural and Administrative Matters</w:t>
            </w:r>
          </w:p>
        </w:tc>
        <w:tc>
          <w:tcPr>
            <w:tcW w:w="1703" w:type="dxa"/>
          </w:tcPr>
          <w:p w14:paraId="046E7776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2534B923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47773F76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44CA7692" w14:textId="1349BFC0" w:rsidR="004D0A68" w:rsidRPr="00C211AA" w:rsidRDefault="00E33DFD" w:rsidP="00E33DFD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pproval of the Rules of Procedure </w:t>
            </w:r>
          </w:p>
        </w:tc>
        <w:tc>
          <w:tcPr>
            <w:tcW w:w="1703" w:type="dxa"/>
          </w:tcPr>
          <w:p w14:paraId="26339DAD" w14:textId="432CC8DA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E33DFD" w:rsidRPr="00C211AA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DA0A32" w:rsidRPr="00C211AA" w14:paraId="42E47351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72AF2B89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45260CF9" w14:textId="042825E0" w:rsidR="004D0A68" w:rsidRPr="00C211AA" w:rsidRDefault="00E33DFD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ppointment of Chair and Vice-Chair </w:t>
            </w:r>
            <w:r w:rsidR="00946DD9" w:rsidRPr="00C211AA">
              <w:rPr>
                <w:rFonts w:cstheme="minorHAnsi"/>
                <w:sz w:val="24"/>
                <w:szCs w:val="24"/>
              </w:rPr>
              <w:t xml:space="preserve">of </w:t>
            </w:r>
            <w:r w:rsidRPr="00C211AA">
              <w:rPr>
                <w:rFonts w:cstheme="minorHAnsi"/>
                <w:sz w:val="24"/>
                <w:szCs w:val="24"/>
              </w:rPr>
              <w:t>the meeting</w:t>
            </w:r>
          </w:p>
        </w:tc>
        <w:tc>
          <w:tcPr>
            <w:tcW w:w="1703" w:type="dxa"/>
          </w:tcPr>
          <w:p w14:paraId="5FCC7D01" w14:textId="3F4F44A9" w:rsidR="004D0A68" w:rsidRPr="00C211AA" w:rsidRDefault="00E33DFD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No document</w:t>
            </w:r>
          </w:p>
        </w:tc>
      </w:tr>
      <w:tr w:rsidR="00DA0A32" w:rsidRPr="00C211AA" w14:paraId="4273B0F7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5128D01A" w14:textId="77777777" w:rsidR="004D0A68" w:rsidRPr="00C211AA" w:rsidRDefault="004D0A68" w:rsidP="00E57B0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25C461F2" w14:textId="1F9FFBE1" w:rsidR="004D0A68" w:rsidRPr="00C211AA" w:rsidRDefault="00E33DFD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Adoption of the Provisional Agenda</w:t>
            </w:r>
          </w:p>
        </w:tc>
        <w:tc>
          <w:tcPr>
            <w:tcW w:w="1703" w:type="dxa"/>
          </w:tcPr>
          <w:p w14:paraId="79EE34FC" w14:textId="1A06E17B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E33DFD" w:rsidRPr="00C211AA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DA0A32" w:rsidRPr="00C211AA" w14:paraId="77245CFA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6B58D2AA" w14:textId="77777777" w:rsidR="004D0A68" w:rsidRPr="00C211AA" w:rsidRDefault="004D0A68" w:rsidP="00E57B0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4996A2EB" w14:textId="578E99B0" w:rsidR="004D0A68" w:rsidRPr="00C211AA" w:rsidRDefault="00E33DFD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Adoption of the Provisional Program</w:t>
            </w:r>
          </w:p>
        </w:tc>
        <w:tc>
          <w:tcPr>
            <w:tcW w:w="1703" w:type="dxa"/>
          </w:tcPr>
          <w:p w14:paraId="32F4DF39" w14:textId="2CDA943C" w:rsidR="004D0A68" w:rsidRPr="00C211AA" w:rsidRDefault="00E33DFD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3</w:t>
            </w:r>
          </w:p>
        </w:tc>
      </w:tr>
      <w:tr w:rsidR="00DA0A32" w:rsidRPr="00C211AA" w14:paraId="29E5F6DC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490FE9C4" w14:textId="77777777" w:rsidR="004D0A68" w:rsidRPr="00C211AA" w:rsidRDefault="004D0A68" w:rsidP="00E57B0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0287E34B" w14:textId="33362194" w:rsidR="004D0A68" w:rsidRPr="00C211AA" w:rsidRDefault="004D0A68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pproval of Minutes of the </w:t>
            </w:r>
            <w:r w:rsidR="00E33DFD" w:rsidRPr="00C211AA">
              <w:rPr>
                <w:rFonts w:cstheme="minorHAnsi"/>
                <w:sz w:val="24"/>
                <w:szCs w:val="24"/>
              </w:rPr>
              <w:t>10</w:t>
            </w:r>
            <w:r w:rsidR="00E33DFD" w:rsidRPr="00C211AA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E33DFD"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Pr="00C211AA">
              <w:rPr>
                <w:rFonts w:cstheme="minorHAnsi"/>
                <w:sz w:val="24"/>
                <w:szCs w:val="24"/>
              </w:rPr>
              <w:t xml:space="preserve">Meeting of Partners </w:t>
            </w:r>
          </w:p>
        </w:tc>
        <w:tc>
          <w:tcPr>
            <w:tcW w:w="1703" w:type="dxa"/>
          </w:tcPr>
          <w:p w14:paraId="3227549E" w14:textId="77777777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4</w:t>
            </w:r>
          </w:p>
        </w:tc>
      </w:tr>
      <w:tr w:rsidR="00DA0A32" w:rsidRPr="00C211AA" w14:paraId="0B686076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763C2F02" w14:textId="77777777" w:rsidR="004D0A68" w:rsidRPr="00C211AA" w:rsidRDefault="004D0A68" w:rsidP="00E57B0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7DE45ECD" w14:textId="77777777" w:rsidR="004D0A68" w:rsidRPr="00C211AA" w:rsidRDefault="004D0A68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dmission of Observers </w:t>
            </w:r>
          </w:p>
        </w:tc>
        <w:tc>
          <w:tcPr>
            <w:tcW w:w="1703" w:type="dxa"/>
          </w:tcPr>
          <w:p w14:paraId="3D15E113" w14:textId="320617B7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E33DFD" w:rsidRPr="00C211AA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DA0A32" w:rsidRPr="00C211AA" w14:paraId="54215B8A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  <w:shd w:val="clear" w:color="auto" w:fill="D9D9D9" w:themeFill="background1" w:themeFillShade="D9"/>
          </w:tcPr>
          <w:p w14:paraId="3E493814" w14:textId="589C7083" w:rsidR="004D0A68" w:rsidRPr="00C211AA" w:rsidRDefault="00E26297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lastRenderedPageBreak/>
              <w:t>15</w:t>
            </w:r>
            <w:r w:rsidR="00E33DFD" w:rsidRPr="00C211AA">
              <w:rPr>
                <w:rFonts w:cstheme="minorHAnsi"/>
                <w:sz w:val="24"/>
                <w:szCs w:val="24"/>
              </w:rPr>
              <w:t>:</w:t>
            </w:r>
            <w:r w:rsidRPr="00C211AA">
              <w:rPr>
                <w:rFonts w:cstheme="minorHAnsi"/>
                <w:sz w:val="24"/>
                <w:szCs w:val="24"/>
              </w:rPr>
              <w:t>0</w:t>
            </w:r>
            <w:r w:rsidR="003D31A7" w:rsidRPr="00C211AA">
              <w:rPr>
                <w:rFonts w:cstheme="minorHAnsi"/>
                <w:sz w:val="24"/>
                <w:szCs w:val="24"/>
              </w:rPr>
              <w:t>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5:3</w:t>
            </w:r>
            <w:r w:rsidR="00E33DFD" w:rsidRPr="00C211AA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6576" w:type="dxa"/>
            <w:shd w:val="clear" w:color="auto" w:fill="D9D9D9" w:themeFill="background1" w:themeFillShade="D9"/>
          </w:tcPr>
          <w:p w14:paraId="19F92D5C" w14:textId="210FB517" w:rsidR="004D0A68" w:rsidRPr="00C211AA" w:rsidRDefault="00E26297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  <w:r w:rsidRPr="00C211AA" w:rsidDel="00E26297">
              <w:rPr>
                <w:rFonts w:cstheme="min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074DF0F3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430CEE5A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4627A33D" w14:textId="260FE983" w:rsidR="004D0A68" w:rsidRPr="00C211AA" w:rsidRDefault="00E26297" w:rsidP="00E57B0B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5:30</w:t>
            </w:r>
            <w:r w:rsidR="00F55657"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– </w:t>
            </w:r>
            <w:r w:rsidRPr="00C211AA">
              <w:rPr>
                <w:rFonts w:cstheme="minorHAnsi"/>
                <w:sz w:val="24"/>
                <w:szCs w:val="24"/>
              </w:rPr>
              <w:t>17:30</w:t>
            </w:r>
            <w:r w:rsidR="004D0A68" w:rsidRPr="00C211AA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6576" w:type="dxa"/>
          </w:tcPr>
          <w:p w14:paraId="79AE2BD1" w14:textId="217AC441" w:rsidR="004D0A68" w:rsidRPr="00C211AA" w:rsidRDefault="007568A7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3</w:t>
            </w:r>
            <w:r w:rsidR="004D0A68" w:rsidRPr="00C211AA">
              <w:rPr>
                <w:rFonts w:cstheme="minorHAnsi"/>
                <w:b/>
                <w:sz w:val="24"/>
                <w:szCs w:val="24"/>
              </w:rPr>
              <w:t xml:space="preserve">. Report and Recommendations of the Committees </w:t>
            </w:r>
          </w:p>
        </w:tc>
        <w:tc>
          <w:tcPr>
            <w:tcW w:w="1703" w:type="dxa"/>
          </w:tcPr>
          <w:p w14:paraId="29D3F28E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6DED1283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6220D872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211C80E1" w14:textId="1C2715D3" w:rsidR="004D0A68" w:rsidRPr="00C211AA" w:rsidRDefault="004D0A68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Report of the Management Committee </w:t>
            </w:r>
          </w:p>
        </w:tc>
        <w:tc>
          <w:tcPr>
            <w:tcW w:w="1703" w:type="dxa"/>
          </w:tcPr>
          <w:p w14:paraId="5D890E0E" w14:textId="6842AF9A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731BA8" w:rsidRPr="00C211AA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DA0A32" w:rsidRPr="00C211AA" w14:paraId="01A6BFE9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2C2B58D9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15FC39E7" w14:textId="6C813618" w:rsidR="004D0A68" w:rsidRPr="00C211AA" w:rsidRDefault="007568A7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4</w:t>
            </w:r>
            <w:r w:rsidR="004D0A68" w:rsidRPr="00C211AA"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731BA8" w:rsidRPr="00C211AA">
              <w:rPr>
                <w:rFonts w:cstheme="minorHAnsi"/>
                <w:b/>
                <w:sz w:val="24"/>
                <w:szCs w:val="24"/>
              </w:rPr>
              <w:t>Administrative and Budgetary Matters</w:t>
            </w:r>
          </w:p>
        </w:tc>
        <w:tc>
          <w:tcPr>
            <w:tcW w:w="1703" w:type="dxa"/>
          </w:tcPr>
          <w:p w14:paraId="084607D2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51DC8FC2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751CFF18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7473376C" w14:textId="7E41E6EB" w:rsidR="004D0A68" w:rsidRPr="00C211AA" w:rsidRDefault="00C70B74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Report on Secretariat Activities and Budget 2019 - 2022</w:t>
            </w:r>
          </w:p>
        </w:tc>
        <w:tc>
          <w:tcPr>
            <w:tcW w:w="1703" w:type="dxa"/>
          </w:tcPr>
          <w:p w14:paraId="032231C9" w14:textId="5B7CD0E5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Doc.</w:t>
            </w:r>
            <w:r w:rsidR="009E2EE5"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7</w:t>
            </w:r>
          </w:p>
        </w:tc>
      </w:tr>
      <w:tr w:rsidR="00DA0A32" w:rsidRPr="00C211AA" w14:paraId="1F7EEF55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1583F7F9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02CCC48E" w14:textId="22E24AAB" w:rsidR="004D0A68" w:rsidRPr="00C211AA" w:rsidRDefault="00C70B74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Plan for the Secretariat Activities and Budget 2023 -2024</w:t>
            </w:r>
          </w:p>
        </w:tc>
        <w:tc>
          <w:tcPr>
            <w:tcW w:w="1703" w:type="dxa"/>
          </w:tcPr>
          <w:p w14:paraId="049D3ECD" w14:textId="5E66D973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Doc.</w:t>
            </w:r>
            <w:r w:rsidR="009E2EE5"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8</w:t>
            </w:r>
          </w:p>
        </w:tc>
      </w:tr>
      <w:tr w:rsidR="00DA0A32" w:rsidRPr="00C211AA" w14:paraId="719BA7BF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1A52276C" w14:textId="77777777" w:rsidR="00F24CEF" w:rsidRPr="00C211AA" w:rsidRDefault="00F24CEF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5CBF1ABF" w14:textId="48401E10" w:rsidR="00F24CEF" w:rsidRPr="00C211AA" w:rsidRDefault="00C70B74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Report on the Small Grant Fund for Working Groups and Task Forces 2019 - 2022</w:t>
            </w:r>
          </w:p>
        </w:tc>
        <w:tc>
          <w:tcPr>
            <w:tcW w:w="1703" w:type="dxa"/>
          </w:tcPr>
          <w:p w14:paraId="2A71FA4A" w14:textId="2AB0FF13" w:rsidR="00F24CEF" w:rsidRPr="00C211AA" w:rsidRDefault="00F24CEF" w:rsidP="00E57B0B">
            <w:pPr>
              <w:jc w:val="right"/>
              <w:rPr>
                <w:rFonts w:cstheme="minorHAnsi"/>
                <w:sz w:val="24"/>
                <w:szCs w:val="24"/>
                <w:shd w:val="clear" w:color="auto" w:fill="FFFFFF"/>
              </w:rPr>
            </w:pP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Doc. </w:t>
            </w:r>
            <w:r w:rsidR="009E2EE5"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9</w:t>
            </w:r>
          </w:p>
        </w:tc>
      </w:tr>
      <w:tr w:rsidR="00DA0A32" w:rsidRPr="00C211AA" w14:paraId="536551F8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6BC7A136" w14:textId="77777777" w:rsidR="00F24CEF" w:rsidRPr="00C211AA" w:rsidRDefault="00F24CEF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64809079" w14:textId="401F3267" w:rsidR="00F24CEF" w:rsidRPr="00C211AA" w:rsidRDefault="00F24CEF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trike/>
                <w:sz w:val="24"/>
                <w:szCs w:val="24"/>
              </w:rPr>
            </w:pPr>
            <w:r w:rsidRPr="00C211AA">
              <w:rPr>
                <w:rFonts w:cstheme="minorHAnsi"/>
                <w:strike/>
                <w:sz w:val="24"/>
                <w:szCs w:val="24"/>
              </w:rPr>
              <w:t>Synergies and Partnerships (MOUs status)</w:t>
            </w:r>
          </w:p>
        </w:tc>
        <w:tc>
          <w:tcPr>
            <w:tcW w:w="1703" w:type="dxa"/>
          </w:tcPr>
          <w:p w14:paraId="4AEADEF9" w14:textId="77777777" w:rsidR="00F24CEF" w:rsidRPr="00C211AA" w:rsidRDefault="00F24CEF" w:rsidP="00E57B0B">
            <w:pPr>
              <w:jc w:val="right"/>
              <w:rPr>
                <w:rFonts w:cstheme="minorHAnsi"/>
                <w:strike/>
                <w:sz w:val="24"/>
                <w:szCs w:val="24"/>
                <w:shd w:val="clear" w:color="auto" w:fill="FFFFFF"/>
              </w:rPr>
            </w:pPr>
            <w:r w:rsidRPr="00C211AA">
              <w:rPr>
                <w:rFonts w:cstheme="minorHAnsi"/>
                <w:strike/>
                <w:sz w:val="24"/>
                <w:szCs w:val="24"/>
                <w:shd w:val="clear" w:color="auto" w:fill="FFFFFF"/>
              </w:rPr>
              <w:t xml:space="preserve">Doc. </w:t>
            </w:r>
            <w:r w:rsidR="009E2EE5" w:rsidRPr="00C211AA">
              <w:rPr>
                <w:rFonts w:cstheme="minorHAnsi"/>
                <w:strike/>
                <w:sz w:val="24"/>
                <w:szCs w:val="24"/>
                <w:shd w:val="clear" w:color="auto" w:fill="FFFFFF"/>
              </w:rPr>
              <w:t>10</w:t>
            </w:r>
          </w:p>
          <w:p w14:paraId="3333558A" w14:textId="45B0E373" w:rsidR="007568A7" w:rsidRPr="00C211AA" w:rsidRDefault="007568A7" w:rsidP="00E57B0B">
            <w:pPr>
              <w:jc w:val="right"/>
              <w:rPr>
                <w:rFonts w:cstheme="minorHAnsi"/>
                <w:sz w:val="24"/>
                <w:szCs w:val="24"/>
                <w:shd w:val="clear" w:color="auto" w:fill="FFFFFF"/>
              </w:rPr>
            </w:pP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(</w:t>
            </w:r>
            <w:proofErr w:type="gramStart"/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merged</w:t>
            </w:r>
            <w:proofErr w:type="gramEnd"/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with Doc. 7)</w:t>
            </w:r>
          </w:p>
        </w:tc>
      </w:tr>
      <w:tr w:rsidR="00DA0A32" w:rsidRPr="00C211AA" w14:paraId="18B70E13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41C0F0EA" w14:textId="77777777" w:rsidR="00F24CEF" w:rsidRPr="00C211AA" w:rsidRDefault="00F24CEF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21E725F0" w14:textId="4EBC340F" w:rsidR="00F24CEF" w:rsidRPr="00C211AA" w:rsidRDefault="007568A7" w:rsidP="00F24CEF">
            <w:pPr>
              <w:pStyle w:val="ListParagraph"/>
              <w:ind w:left="29"/>
              <w:rPr>
                <w:rFonts w:cstheme="minorHAnsi"/>
                <w:b/>
                <w:bCs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5</w:t>
            </w:r>
            <w:r w:rsidR="00F24CEF" w:rsidRPr="00C211AA">
              <w:rPr>
                <w:rFonts w:cstheme="minorHAnsi"/>
                <w:b/>
                <w:sz w:val="24"/>
                <w:szCs w:val="24"/>
              </w:rPr>
              <w:t>. Implementation of the Partnership</w:t>
            </w:r>
          </w:p>
        </w:tc>
        <w:tc>
          <w:tcPr>
            <w:tcW w:w="1703" w:type="dxa"/>
          </w:tcPr>
          <w:p w14:paraId="3BA7355D" w14:textId="77777777" w:rsidR="00F24CEF" w:rsidRPr="00C211AA" w:rsidRDefault="00F24CEF" w:rsidP="00E57B0B">
            <w:pPr>
              <w:jc w:val="right"/>
              <w:rPr>
                <w:rFonts w:cstheme="minorHAnsi"/>
                <w:sz w:val="24"/>
                <w:szCs w:val="24"/>
                <w:shd w:val="clear" w:color="auto" w:fill="FFFFFF"/>
              </w:rPr>
            </w:pPr>
          </w:p>
        </w:tc>
      </w:tr>
      <w:tr w:rsidR="00DA0A32" w:rsidRPr="00C211AA" w14:paraId="34152AD8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63B04478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7C3F8DD0" w14:textId="317C750A" w:rsidR="004D0A68" w:rsidRPr="00C211AA" w:rsidRDefault="00F24CEF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Progress on implementation of the EAAFP Strategic Plan 2019-2028 (analysis and synthesis of information provided by Partners, Working Groups and Task Forces using the new Reporting Template)</w:t>
            </w:r>
          </w:p>
        </w:tc>
        <w:tc>
          <w:tcPr>
            <w:tcW w:w="1703" w:type="dxa"/>
          </w:tcPr>
          <w:p w14:paraId="2D306165" w14:textId="32EC5515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F24CEF"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="009E2EE5" w:rsidRPr="00C211AA">
              <w:rPr>
                <w:rFonts w:cstheme="minorHAnsi"/>
                <w:sz w:val="24"/>
                <w:szCs w:val="24"/>
              </w:rPr>
              <w:t>11</w:t>
            </w:r>
          </w:p>
        </w:tc>
      </w:tr>
      <w:tr w:rsidR="00DA0A32" w:rsidRPr="00C211AA" w14:paraId="51A91A68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2B19816D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0C870E17" w14:textId="176C7A33" w:rsidR="004D0A68" w:rsidRPr="00C211AA" w:rsidRDefault="00C70B74" w:rsidP="00E57B0B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tatus and management of the EAAFP Flyway Site Network</w:t>
            </w:r>
          </w:p>
        </w:tc>
        <w:tc>
          <w:tcPr>
            <w:tcW w:w="1703" w:type="dxa"/>
          </w:tcPr>
          <w:p w14:paraId="34343384" w14:textId="2D6F176D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9E2EE5" w:rsidRPr="00C211AA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="00DA0A32" w:rsidRPr="00C211AA" w14:paraId="6916C294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5F66DE3F" w14:textId="77777777" w:rsidR="004D0A68" w:rsidRPr="00C211AA" w:rsidRDefault="004D0A68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08690842" w14:textId="4EA0AB77" w:rsidR="004D0A68" w:rsidRPr="00C211AA" w:rsidRDefault="00A41F6E" w:rsidP="00700733">
            <w:pPr>
              <w:pStyle w:val="ListParagraph"/>
              <w:numPr>
                <w:ilvl w:val="0"/>
                <w:numId w:val="7"/>
              </w:numPr>
              <w:ind w:left="656" w:hanging="296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Issues and considerations for improving the structure, </w:t>
            </w:r>
            <w:proofErr w:type="gramStart"/>
            <w:r w:rsidRPr="00C211AA">
              <w:rPr>
                <w:rFonts w:cstheme="minorHAnsi"/>
                <w:sz w:val="24"/>
                <w:szCs w:val="24"/>
              </w:rPr>
              <w:t>content</w:t>
            </w:r>
            <w:proofErr w:type="gramEnd"/>
            <w:r w:rsidRPr="00C211AA">
              <w:rPr>
                <w:rFonts w:cstheme="minorHAnsi"/>
                <w:sz w:val="24"/>
                <w:szCs w:val="24"/>
              </w:rPr>
              <w:t xml:space="preserve"> and utility of the EAAFP Site Information Sheet (SIS) for Flyway Network Site (FNS) designation (MOP11 DD.5)</w:t>
            </w:r>
          </w:p>
        </w:tc>
        <w:tc>
          <w:tcPr>
            <w:tcW w:w="1703" w:type="dxa"/>
          </w:tcPr>
          <w:p w14:paraId="406E78A2" w14:textId="22F13BD8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</w:t>
            </w:r>
            <w:r w:rsidR="009E2EE5" w:rsidRPr="00C211AA">
              <w:rPr>
                <w:rFonts w:cstheme="minorHAnsi"/>
                <w:sz w:val="24"/>
                <w:szCs w:val="24"/>
              </w:rPr>
              <w:t>13</w:t>
            </w:r>
          </w:p>
        </w:tc>
      </w:tr>
      <w:tr w:rsidR="00DA0A32" w:rsidRPr="00C211AA" w14:paraId="0408646D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1186C6F9" w14:textId="77777777" w:rsidR="00A41F6E" w:rsidRPr="00C211AA" w:rsidRDefault="00A41F6E" w:rsidP="00E57B0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7A8BE724" w14:textId="3FB7B8C1" w:rsidR="00A41F6E" w:rsidRPr="00C211AA" w:rsidRDefault="003F7758" w:rsidP="00700733">
            <w:pPr>
              <w:pStyle w:val="ListParagraph"/>
              <w:numPr>
                <w:ilvl w:val="0"/>
                <w:numId w:val="7"/>
              </w:numPr>
              <w:ind w:left="656" w:hanging="296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Report on the Conservation Status of Migratory Waterbirds of the East Asian – Australasian Flyway</w:t>
            </w:r>
            <w:r w:rsidRPr="00C211AA" w:rsidDel="003F7758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03" w:type="dxa"/>
          </w:tcPr>
          <w:p w14:paraId="642F421E" w14:textId="2000DC50" w:rsidR="00A41F6E" w:rsidRPr="00C211AA" w:rsidRDefault="003F775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14</w:t>
            </w:r>
          </w:p>
        </w:tc>
      </w:tr>
      <w:tr w:rsidR="00DA0A32" w:rsidRPr="00C211AA" w14:paraId="33932489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056CD9FD" w14:textId="77777777" w:rsidR="003F7758" w:rsidRPr="00C211AA" w:rsidRDefault="003F7758" w:rsidP="003F7758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3BF3614E" w14:textId="3779179D" w:rsidR="003F7758" w:rsidRPr="00C211AA" w:rsidRDefault="003F7758" w:rsidP="003F7758">
            <w:pPr>
              <w:pStyle w:val="ListParagraph"/>
              <w:numPr>
                <w:ilvl w:val="0"/>
                <w:numId w:val="7"/>
              </w:numPr>
              <w:ind w:left="656" w:hanging="296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Administrative and financial implications of substantive agenda items</w:t>
            </w:r>
          </w:p>
        </w:tc>
        <w:tc>
          <w:tcPr>
            <w:tcW w:w="1703" w:type="dxa"/>
          </w:tcPr>
          <w:p w14:paraId="02E8AF21" w14:textId="08320132" w:rsidR="003F7758" w:rsidRPr="00C211AA" w:rsidRDefault="003F7758" w:rsidP="003F7758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oc.15</w:t>
            </w:r>
          </w:p>
        </w:tc>
      </w:tr>
      <w:tr w:rsidR="00DA0A32" w:rsidRPr="00C211AA" w14:paraId="01BF5AEA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29339EE7" w14:textId="77777777" w:rsidR="003F7758" w:rsidRPr="00C211AA" w:rsidRDefault="003F7758" w:rsidP="003F7758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6576" w:type="dxa"/>
          </w:tcPr>
          <w:p w14:paraId="3C63D66A" w14:textId="30DE7A20" w:rsidR="003F7758" w:rsidRPr="00C211AA" w:rsidRDefault="007568A7" w:rsidP="003F7758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6</w:t>
            </w:r>
            <w:r w:rsidR="003F7758" w:rsidRPr="00C211AA">
              <w:rPr>
                <w:rFonts w:cstheme="minorHAnsi"/>
                <w:b/>
                <w:sz w:val="24"/>
                <w:szCs w:val="24"/>
              </w:rPr>
              <w:t xml:space="preserve">. Consideration of the draft Decisions submitted by Partners, </w:t>
            </w:r>
            <w:proofErr w:type="gramStart"/>
            <w:r w:rsidR="003F7758" w:rsidRPr="00C211AA">
              <w:rPr>
                <w:rFonts w:cstheme="minorHAnsi"/>
                <w:b/>
                <w:sz w:val="24"/>
                <w:szCs w:val="24"/>
              </w:rPr>
              <w:t>Committees</w:t>
            </w:r>
            <w:proofErr w:type="gramEnd"/>
            <w:r w:rsidR="003F7758" w:rsidRPr="00C211AA">
              <w:rPr>
                <w:rFonts w:cstheme="minorHAnsi"/>
                <w:b/>
                <w:sz w:val="24"/>
                <w:szCs w:val="24"/>
              </w:rPr>
              <w:t xml:space="preserve"> and the Secretariat</w:t>
            </w:r>
            <w:r w:rsidR="003F7758" w:rsidRPr="00C211AA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03" w:type="dxa"/>
          </w:tcPr>
          <w:p w14:paraId="5D2579D2" w14:textId="40680F2B" w:rsidR="003F7758" w:rsidRPr="00C211AA" w:rsidRDefault="003F7758" w:rsidP="003F7758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6F77F4B7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1501064B" w14:textId="2DAB05B5" w:rsidR="003F7758" w:rsidRPr="00C211AA" w:rsidRDefault="003F7758" w:rsidP="003F7758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76" w:type="dxa"/>
          </w:tcPr>
          <w:p w14:paraId="635B217E" w14:textId="77777777" w:rsidR="003F7758" w:rsidRPr="00C211AA" w:rsidRDefault="003F7758" w:rsidP="003F7758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Consideration of the draft Decisions (cont.) </w:t>
            </w:r>
          </w:p>
          <w:p w14:paraId="3A20CC18" w14:textId="77777777" w:rsidR="003F7758" w:rsidRPr="00C211AA" w:rsidRDefault="003F7758" w:rsidP="003F7758">
            <w:pPr>
              <w:rPr>
                <w:rFonts w:cstheme="minorHAnsi"/>
                <w:i/>
                <w:sz w:val="24"/>
                <w:szCs w:val="24"/>
              </w:rPr>
            </w:pPr>
          </w:p>
        </w:tc>
        <w:tc>
          <w:tcPr>
            <w:tcW w:w="1703" w:type="dxa"/>
          </w:tcPr>
          <w:p w14:paraId="17428F16" w14:textId="17169FC2" w:rsidR="003F7758" w:rsidRPr="00C211AA" w:rsidRDefault="003F7758" w:rsidP="003F7758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76AA729F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</w:tcPr>
          <w:p w14:paraId="0013D7B3" w14:textId="1506B10C" w:rsidR="003F7758" w:rsidRPr="00C211AA" w:rsidRDefault="003F7758" w:rsidP="003F7758">
            <w:pPr>
              <w:jc w:val="both"/>
              <w:rPr>
                <w:rFonts w:cstheme="minorHAnsi"/>
                <w:sz w:val="24"/>
                <w:szCs w:val="24"/>
              </w:rPr>
            </w:pPr>
            <w:proofErr w:type="gramStart"/>
            <w:r w:rsidRPr="00C211AA">
              <w:rPr>
                <w:rFonts w:cstheme="minorHAnsi"/>
                <w:sz w:val="24"/>
                <w:szCs w:val="24"/>
              </w:rPr>
              <w:t>17:45  –</w:t>
            </w:r>
            <w:proofErr w:type="gramEnd"/>
            <w:r w:rsidRPr="00C211AA">
              <w:rPr>
                <w:rFonts w:cstheme="minorHAnsi"/>
                <w:sz w:val="24"/>
                <w:szCs w:val="24"/>
              </w:rPr>
              <w:t xml:space="preserve">  19:00</w:t>
            </w:r>
          </w:p>
        </w:tc>
        <w:tc>
          <w:tcPr>
            <w:tcW w:w="6576" w:type="dxa"/>
          </w:tcPr>
          <w:p w14:paraId="1F2584F7" w14:textId="77777777" w:rsidR="00BF5841" w:rsidRPr="00C211AA" w:rsidRDefault="003F7758" w:rsidP="003F7758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Opening performance: Bowerbird Collective </w:t>
            </w:r>
          </w:p>
          <w:p w14:paraId="14469E36" w14:textId="0E1A39BB" w:rsidR="003F7758" w:rsidRPr="00C211AA" w:rsidRDefault="003F7758" w:rsidP="003F7758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(</w:t>
            </w:r>
            <w:r w:rsidRPr="00C211AA">
              <w:rPr>
                <w:rFonts w:cstheme="minorHAnsi"/>
                <w:i/>
                <w:sz w:val="24"/>
                <w:szCs w:val="24"/>
              </w:rPr>
              <w:t>Catalina and Dehavilland Rooms)</w:t>
            </w:r>
          </w:p>
        </w:tc>
        <w:tc>
          <w:tcPr>
            <w:tcW w:w="1703" w:type="dxa"/>
          </w:tcPr>
          <w:p w14:paraId="74302939" w14:textId="77777777" w:rsidR="003F7758" w:rsidRPr="00C211AA" w:rsidRDefault="003F7758" w:rsidP="003F7758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75A8C7BC" w14:textId="77777777" w:rsidTr="00CC0760">
        <w:trPr>
          <w:trHeight w:val="435"/>
        </w:trPr>
        <w:tc>
          <w:tcPr>
            <w:tcW w:w="1639" w:type="dxa"/>
            <w:tcBorders>
              <w:right w:val="nil"/>
            </w:tcBorders>
            <w:shd w:val="clear" w:color="auto" w:fill="D9D9D9" w:themeFill="background1" w:themeFillShade="D9"/>
          </w:tcPr>
          <w:p w14:paraId="67F3F362" w14:textId="6D630931" w:rsidR="003F7758" w:rsidRPr="00C211AA" w:rsidRDefault="003F7758" w:rsidP="003F7758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9:00 onwards</w:t>
            </w:r>
          </w:p>
        </w:tc>
        <w:tc>
          <w:tcPr>
            <w:tcW w:w="6576" w:type="dxa"/>
            <w:shd w:val="clear" w:color="auto" w:fill="D9D9D9" w:themeFill="background1" w:themeFillShade="D9"/>
          </w:tcPr>
          <w:p w14:paraId="14CCEDD1" w14:textId="7F5FAE89" w:rsidR="003F7758" w:rsidRPr="00C211AA" w:rsidRDefault="003F7758" w:rsidP="003F7758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 xml:space="preserve">Welcome Reception (Southern Cross Pavilion) 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14CC1E08" w14:textId="77777777" w:rsidR="003F7758" w:rsidRPr="00C211AA" w:rsidRDefault="003F7758" w:rsidP="003F775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490EF89" w14:textId="067A043A" w:rsidR="004D0A68" w:rsidRPr="00C211AA" w:rsidRDefault="004D0A68" w:rsidP="004D0A68">
      <w:pPr>
        <w:rPr>
          <w:rFonts w:cstheme="minorHAnsi"/>
          <w:sz w:val="24"/>
          <w:szCs w:val="24"/>
        </w:rPr>
      </w:pPr>
    </w:p>
    <w:p w14:paraId="1200CD16" w14:textId="77777777" w:rsidR="00E26297" w:rsidRPr="00C211AA" w:rsidRDefault="00E26297" w:rsidP="004D0A68">
      <w:pPr>
        <w:rPr>
          <w:rFonts w:cstheme="minorHAnsi"/>
          <w:sz w:val="24"/>
          <w:szCs w:val="24"/>
        </w:rPr>
      </w:pPr>
    </w:p>
    <w:tbl>
      <w:tblPr>
        <w:tblStyle w:val="TableGrid"/>
        <w:tblW w:w="9890" w:type="dxa"/>
        <w:tblLayout w:type="fixed"/>
        <w:tblLook w:val="04A0" w:firstRow="1" w:lastRow="0" w:firstColumn="1" w:lastColumn="0" w:noHBand="0" w:noVBand="1"/>
      </w:tblPr>
      <w:tblGrid>
        <w:gridCol w:w="1644"/>
        <w:gridCol w:w="6596"/>
        <w:gridCol w:w="1650"/>
      </w:tblGrid>
      <w:tr w:rsidR="00DA0A32" w:rsidRPr="00C211AA" w14:paraId="4D0F4E36" w14:textId="77777777" w:rsidTr="001A0F17">
        <w:trPr>
          <w:trHeight w:val="507"/>
        </w:trPr>
        <w:tc>
          <w:tcPr>
            <w:tcW w:w="9890" w:type="dxa"/>
            <w:gridSpan w:val="3"/>
            <w:shd w:val="clear" w:color="auto" w:fill="808080" w:themeFill="background1" w:themeFillShade="80"/>
          </w:tcPr>
          <w:p w14:paraId="4742143D" w14:textId="069BA895" w:rsidR="004D0A68" w:rsidRPr="00C211AA" w:rsidRDefault="004D0A68" w:rsidP="00E57B0B">
            <w:pPr>
              <w:spacing w:before="60" w:after="60" w:line="276" w:lineRule="auto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br w:type="page"/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Tuesday </w:t>
            </w:r>
            <w:r w:rsidR="000A4C36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14 March</w:t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20</w:t>
            </w:r>
            <w:r w:rsidR="000A4C36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23</w:t>
            </w:r>
            <w:r w:rsidR="00467E0B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(Avro Bristol Room)</w:t>
            </w:r>
          </w:p>
        </w:tc>
      </w:tr>
      <w:tr w:rsidR="00DA0A32" w:rsidRPr="00C211AA" w14:paraId="25C051D9" w14:textId="77777777" w:rsidTr="00152D10">
        <w:trPr>
          <w:trHeight w:val="350"/>
        </w:trPr>
        <w:tc>
          <w:tcPr>
            <w:tcW w:w="164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385697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59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5ECB0E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42A096A7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Document</w:t>
            </w:r>
          </w:p>
        </w:tc>
      </w:tr>
      <w:tr w:rsidR="00DA0A32" w:rsidRPr="00C211AA" w14:paraId="193D08D7" w14:textId="77777777" w:rsidTr="00152D10">
        <w:trPr>
          <w:trHeight w:val="433"/>
        </w:trPr>
        <w:tc>
          <w:tcPr>
            <w:tcW w:w="1644" w:type="dxa"/>
            <w:tcBorders>
              <w:right w:val="nil"/>
            </w:tcBorders>
          </w:tcPr>
          <w:p w14:paraId="5E10A8C1" w14:textId="53391B23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09:30</w:t>
            </w:r>
          </w:p>
        </w:tc>
        <w:tc>
          <w:tcPr>
            <w:tcW w:w="6596" w:type="dxa"/>
          </w:tcPr>
          <w:p w14:paraId="3A2D500F" w14:textId="574D338F" w:rsidR="004D0A68" w:rsidRPr="00C211AA" w:rsidRDefault="00B25511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Special </w:t>
            </w:r>
            <w:r w:rsidR="000A4C36" w:rsidRPr="00C211AA">
              <w:rPr>
                <w:rFonts w:cstheme="minorHAnsi"/>
                <w:sz w:val="24"/>
                <w:szCs w:val="24"/>
              </w:rPr>
              <w:t>Presentation</w:t>
            </w:r>
            <w:r w:rsidR="00DA0A32" w:rsidRPr="00C211AA">
              <w:rPr>
                <w:rFonts w:cstheme="minorHAnsi"/>
                <w:sz w:val="24"/>
                <w:szCs w:val="24"/>
              </w:rPr>
              <w:t>s</w:t>
            </w:r>
            <w:r w:rsidR="000A4C36" w:rsidRPr="00C211A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BE80A67" w14:textId="7B125C08" w:rsidR="003B6854" w:rsidRPr="00C211AA" w:rsidRDefault="003B6854" w:rsidP="00DA0A3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Cs/>
                <w:sz w:val="24"/>
                <w:szCs w:val="24"/>
              </w:rPr>
              <w:lastRenderedPageBreak/>
              <w:t>“</w:t>
            </w:r>
            <w:r w:rsidRPr="00C211AA">
              <w:rPr>
                <w:rFonts w:cstheme="minorHAnsi"/>
                <w:i/>
                <w:sz w:val="24"/>
                <w:szCs w:val="24"/>
              </w:rPr>
              <w:t>Kunming-Montreal Global Biodiversity Framework</w:t>
            </w:r>
          </w:p>
          <w:p w14:paraId="2CB06EEF" w14:textId="4FD3AE77" w:rsidR="003B6854" w:rsidRPr="00C211AA" w:rsidRDefault="003B6854" w:rsidP="00DA0A3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iCs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A new catalyst for action</w:t>
            </w:r>
            <w:r w:rsidRPr="00C211AA">
              <w:rPr>
                <w:rFonts w:cstheme="minorHAnsi"/>
                <w:iCs/>
                <w:sz w:val="24"/>
                <w:szCs w:val="24"/>
              </w:rPr>
              <w:t xml:space="preserve">” </w:t>
            </w:r>
            <w:proofErr w:type="gramStart"/>
            <w:r w:rsidRPr="00C211AA">
              <w:rPr>
                <w:rFonts w:cstheme="minorHAnsi"/>
                <w:iCs/>
                <w:sz w:val="24"/>
                <w:szCs w:val="24"/>
              </w:rPr>
              <w:t xml:space="preserve">–  </w:t>
            </w:r>
            <w:r w:rsidR="00376DA1" w:rsidRPr="00C211AA">
              <w:rPr>
                <w:rFonts w:cstheme="minorHAnsi"/>
                <w:iCs/>
                <w:sz w:val="24"/>
                <w:szCs w:val="24"/>
              </w:rPr>
              <w:t>Mr.</w:t>
            </w:r>
            <w:proofErr w:type="gramEnd"/>
            <w:r w:rsidR="00376DA1" w:rsidRPr="00C211AA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1B69C7" w:rsidRPr="00C211AA">
              <w:rPr>
                <w:rFonts w:cstheme="minorHAnsi"/>
                <w:iCs/>
                <w:sz w:val="24"/>
                <w:szCs w:val="24"/>
              </w:rPr>
              <w:t>Joseph Appiott</w:t>
            </w:r>
            <w:r w:rsidRPr="00C211AA">
              <w:rPr>
                <w:rFonts w:cstheme="minorHAnsi"/>
                <w:iCs/>
                <w:sz w:val="24"/>
                <w:szCs w:val="24"/>
              </w:rPr>
              <w:t>, Secretariat of the Convention on Biological Diversity</w:t>
            </w:r>
          </w:p>
          <w:p w14:paraId="39799779" w14:textId="158C5A4D" w:rsidR="003B6854" w:rsidRPr="00C211AA" w:rsidRDefault="003B6854" w:rsidP="00DA0A3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Cs/>
                <w:sz w:val="24"/>
                <w:szCs w:val="24"/>
              </w:rPr>
              <w:t xml:space="preserve">“Regional Flyway Initiative” – </w:t>
            </w:r>
            <w:r w:rsidR="00376DA1" w:rsidRPr="00C211AA">
              <w:rPr>
                <w:rFonts w:cstheme="minorHAnsi"/>
                <w:iCs/>
                <w:sz w:val="24"/>
                <w:szCs w:val="24"/>
              </w:rPr>
              <w:t xml:space="preserve">Mr. </w:t>
            </w:r>
            <w:r w:rsidRPr="00C211AA">
              <w:rPr>
                <w:rFonts w:cstheme="minorHAnsi"/>
                <w:iCs/>
                <w:sz w:val="24"/>
                <w:szCs w:val="24"/>
              </w:rPr>
              <w:t>Duncan Lang, Asian Development Bank</w:t>
            </w:r>
          </w:p>
        </w:tc>
        <w:tc>
          <w:tcPr>
            <w:tcW w:w="1650" w:type="dxa"/>
          </w:tcPr>
          <w:p w14:paraId="08B4C02C" w14:textId="523E64EF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6FAD952C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</w:tcPr>
          <w:p w14:paraId="52D72B41" w14:textId="50D2EDC6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</w:t>
            </w:r>
            <w:r w:rsidR="0025079A" w:rsidRPr="00C211AA">
              <w:rPr>
                <w:rFonts w:cstheme="minorHAnsi"/>
                <w:sz w:val="24"/>
                <w:szCs w:val="24"/>
              </w:rPr>
              <w:t>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0:30</w:t>
            </w:r>
          </w:p>
        </w:tc>
        <w:tc>
          <w:tcPr>
            <w:tcW w:w="6596" w:type="dxa"/>
          </w:tcPr>
          <w:p w14:paraId="23A333FB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  <w:p w14:paraId="470DF615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50" w:type="dxa"/>
          </w:tcPr>
          <w:p w14:paraId="7DA64B8E" w14:textId="20A2573F" w:rsidR="004D0A68" w:rsidRPr="00C211AA" w:rsidRDefault="00A97E89" w:rsidP="00E57B0B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36B1C06D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  <w:shd w:val="clear" w:color="auto" w:fill="D9D9D9" w:themeFill="background1" w:themeFillShade="D9"/>
          </w:tcPr>
          <w:p w14:paraId="7140AC4C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0:30 – 11:00</w:t>
            </w:r>
          </w:p>
        </w:tc>
        <w:tc>
          <w:tcPr>
            <w:tcW w:w="6596" w:type="dxa"/>
            <w:shd w:val="clear" w:color="auto" w:fill="D9D9D9" w:themeFill="background1" w:themeFillShade="D9"/>
          </w:tcPr>
          <w:p w14:paraId="591ECE6D" w14:textId="4A26864A" w:rsidR="004D0A68" w:rsidRPr="00C211AA" w:rsidRDefault="009D434B" w:rsidP="00E57B0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0DE21E51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3A5802A2" w14:textId="77777777" w:rsidTr="00152D10">
        <w:trPr>
          <w:trHeight w:val="443"/>
        </w:trPr>
        <w:tc>
          <w:tcPr>
            <w:tcW w:w="1644" w:type="dxa"/>
            <w:shd w:val="clear" w:color="auto" w:fill="auto"/>
          </w:tcPr>
          <w:p w14:paraId="5C2FD583" w14:textId="42FAB234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1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2:30</w:t>
            </w:r>
          </w:p>
        </w:tc>
        <w:tc>
          <w:tcPr>
            <w:tcW w:w="6596" w:type="dxa"/>
            <w:shd w:val="clear" w:color="auto" w:fill="auto"/>
          </w:tcPr>
          <w:p w14:paraId="321EDA1B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</w:tc>
        <w:tc>
          <w:tcPr>
            <w:tcW w:w="1650" w:type="dxa"/>
            <w:shd w:val="clear" w:color="auto" w:fill="auto"/>
          </w:tcPr>
          <w:p w14:paraId="64A21DA4" w14:textId="0EF9DB64" w:rsidR="004D0A68" w:rsidRPr="00C211AA" w:rsidRDefault="00A97E89" w:rsidP="00A97E89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6992AA33" w14:textId="77777777" w:rsidTr="00152D10">
        <w:trPr>
          <w:trHeight w:val="443"/>
        </w:trPr>
        <w:tc>
          <w:tcPr>
            <w:tcW w:w="1644" w:type="dxa"/>
            <w:shd w:val="clear" w:color="auto" w:fill="D9D9D9" w:themeFill="background1" w:themeFillShade="D9"/>
          </w:tcPr>
          <w:p w14:paraId="5D69C376" w14:textId="3DADC39B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12:30 – </w:t>
            </w:r>
            <w:r w:rsidR="003D31A7" w:rsidRPr="00C211AA">
              <w:rPr>
                <w:rFonts w:cstheme="minorHAnsi"/>
                <w:sz w:val="24"/>
                <w:szCs w:val="24"/>
              </w:rPr>
              <w:t>14</w:t>
            </w:r>
            <w:r w:rsidRPr="00C211AA">
              <w:rPr>
                <w:rFonts w:cstheme="minorHAnsi"/>
                <w:sz w:val="24"/>
                <w:szCs w:val="24"/>
              </w:rPr>
              <w:t>:</w:t>
            </w:r>
            <w:r w:rsidR="003D31A7" w:rsidRPr="00C211AA">
              <w:rPr>
                <w:rFonts w:cstheme="minorHAnsi"/>
                <w:sz w:val="24"/>
                <w:szCs w:val="24"/>
              </w:rPr>
              <w:t>00</w:t>
            </w:r>
          </w:p>
        </w:tc>
        <w:tc>
          <w:tcPr>
            <w:tcW w:w="6596" w:type="dxa"/>
            <w:shd w:val="clear" w:color="auto" w:fill="D9D9D9" w:themeFill="background1" w:themeFillShade="D9"/>
          </w:tcPr>
          <w:p w14:paraId="0B47CBDD" w14:textId="77777777" w:rsidR="00742CC1" w:rsidRPr="00C211AA" w:rsidRDefault="004D0A68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Lunch</w:t>
            </w:r>
            <w:r w:rsidR="002612EF" w:rsidRPr="00C211AA">
              <w:rPr>
                <w:rFonts w:cstheme="minorHAnsi"/>
                <w:i/>
                <w:sz w:val="24"/>
                <w:szCs w:val="24"/>
              </w:rPr>
              <w:t xml:space="preserve"> (Southern Cross Pavilion)</w:t>
            </w:r>
            <w:r w:rsidR="00EF43B7" w:rsidRPr="00C211AA">
              <w:rPr>
                <w:rFonts w:cstheme="minorHAnsi"/>
                <w:i/>
                <w:sz w:val="24"/>
                <w:szCs w:val="24"/>
              </w:rPr>
              <w:t>/</w:t>
            </w:r>
          </w:p>
          <w:p w14:paraId="3D7C7210" w14:textId="4541E054" w:rsidR="004D0A68" w:rsidRPr="00C211AA" w:rsidRDefault="00EF43B7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Side Events</w:t>
            </w:r>
            <w:r w:rsidR="002612EF" w:rsidRPr="00C211AA">
              <w:rPr>
                <w:rFonts w:cstheme="minorHAnsi"/>
                <w:i/>
                <w:sz w:val="24"/>
                <w:szCs w:val="24"/>
              </w:rPr>
              <w:t xml:space="preserve"> (Catalina and Dehavilland Rooms)</w:t>
            </w:r>
            <w:r w:rsidRPr="00C211AA">
              <w:rPr>
                <w:rFonts w:cstheme="min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6A30B4BD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7430405B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</w:tcPr>
          <w:p w14:paraId="3A9843D0" w14:textId="26934F42" w:rsidR="004D0A68" w:rsidRPr="00C211AA" w:rsidRDefault="003D31A7" w:rsidP="00E57B0B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4</w:t>
            </w:r>
            <w:r w:rsidR="004D0A68" w:rsidRPr="00C211AA">
              <w:rPr>
                <w:rFonts w:cstheme="minorHAnsi"/>
                <w:sz w:val="24"/>
                <w:szCs w:val="24"/>
              </w:rPr>
              <w:t>:</w:t>
            </w:r>
            <w:r w:rsidRPr="00C211AA">
              <w:rPr>
                <w:rFonts w:cstheme="minorHAnsi"/>
                <w:sz w:val="24"/>
                <w:szCs w:val="24"/>
              </w:rPr>
              <w:t>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4D0A68" w:rsidRPr="00C211AA">
              <w:rPr>
                <w:rFonts w:cstheme="minorHAnsi"/>
                <w:sz w:val="24"/>
                <w:szCs w:val="24"/>
              </w:rPr>
              <w:t>15:00</w:t>
            </w:r>
          </w:p>
        </w:tc>
        <w:tc>
          <w:tcPr>
            <w:tcW w:w="6596" w:type="dxa"/>
          </w:tcPr>
          <w:p w14:paraId="611601DE" w14:textId="1B441341" w:rsidR="00BF5841" w:rsidRPr="00C211AA" w:rsidRDefault="00152D10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pecial Presentation</w:t>
            </w:r>
            <w:r w:rsidR="00DA0A32" w:rsidRPr="00C211AA">
              <w:rPr>
                <w:rFonts w:cstheme="minorHAnsi"/>
                <w:sz w:val="24"/>
                <w:szCs w:val="24"/>
              </w:rPr>
              <w:t>s</w:t>
            </w:r>
            <w:r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="00823F7D">
              <w:rPr>
                <w:rFonts w:cstheme="minorHAnsi"/>
                <w:sz w:val="24"/>
                <w:szCs w:val="24"/>
              </w:rPr>
              <w:t>by EAAFP Working Groups</w:t>
            </w:r>
          </w:p>
          <w:p w14:paraId="636534E9" w14:textId="702F82AC" w:rsidR="00376DA1" w:rsidRPr="00C211AA" w:rsidRDefault="00376DA1" w:rsidP="00376DA1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rFonts w:eastAsia="Times New Roman" w:cstheme="minorHAnsi"/>
                <w:sz w:val="24"/>
                <w:szCs w:val="24"/>
              </w:rPr>
            </w:pPr>
            <w:r w:rsidRPr="00C211AA">
              <w:rPr>
                <w:rFonts w:eastAsia="Times New Roman" w:cstheme="minorHAnsi"/>
                <w:sz w:val="24"/>
                <w:szCs w:val="24"/>
              </w:rPr>
              <w:t xml:space="preserve">CEPA 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Working Group</w:t>
            </w:r>
          </w:p>
          <w:p w14:paraId="3CABA7E2" w14:textId="18790B1C" w:rsidR="00376DA1" w:rsidRPr="00C211AA" w:rsidRDefault="00376DA1" w:rsidP="00376DA1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rFonts w:eastAsia="Times New Roman" w:cstheme="minorHAnsi"/>
                <w:sz w:val="24"/>
                <w:szCs w:val="24"/>
              </w:rPr>
            </w:pPr>
            <w:r w:rsidRPr="00C211AA">
              <w:rPr>
                <w:rFonts w:eastAsia="Times New Roman" w:cstheme="minorHAnsi"/>
                <w:sz w:val="24"/>
                <w:szCs w:val="24"/>
              </w:rPr>
              <w:t xml:space="preserve">Anatidae 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Working Group</w:t>
            </w:r>
          </w:p>
          <w:p w14:paraId="6E1AA6FA" w14:textId="1ABA5759" w:rsidR="00376DA1" w:rsidRPr="00C211AA" w:rsidRDefault="00376DA1" w:rsidP="00376DA1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rFonts w:eastAsia="Times New Roman" w:cstheme="minorHAnsi"/>
                <w:sz w:val="24"/>
                <w:szCs w:val="24"/>
              </w:rPr>
            </w:pPr>
            <w:r w:rsidRPr="00C211AA">
              <w:rPr>
                <w:rFonts w:eastAsia="Times New Roman" w:cstheme="minorHAnsi"/>
                <w:sz w:val="24"/>
                <w:szCs w:val="24"/>
              </w:rPr>
              <w:t xml:space="preserve">Seabird 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Working Group</w:t>
            </w:r>
          </w:p>
          <w:p w14:paraId="0D83E0CD" w14:textId="77777777" w:rsidR="00376DA1" w:rsidRPr="00F40966" w:rsidRDefault="00376DA1" w:rsidP="00376DA1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eastAsia="Times New Roman" w:cstheme="minorHAnsi"/>
                <w:sz w:val="24"/>
                <w:szCs w:val="24"/>
              </w:rPr>
              <w:t xml:space="preserve">Shorebird 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>Working Group</w:t>
            </w:r>
            <w:r w:rsidRPr="00C211AA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6BAD83A6" w14:textId="2A82EDB3" w:rsidR="00823F7D" w:rsidRPr="00C211AA" w:rsidRDefault="00823F7D" w:rsidP="00376DA1">
            <w:pPr>
              <w:pStyle w:val="ListParagraph"/>
              <w:numPr>
                <w:ilvl w:val="0"/>
                <w:numId w:val="20"/>
              </w:numPr>
              <w:spacing w:line="252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rane Working Group</w:t>
            </w:r>
          </w:p>
        </w:tc>
        <w:tc>
          <w:tcPr>
            <w:tcW w:w="1650" w:type="dxa"/>
          </w:tcPr>
          <w:p w14:paraId="7AA056D6" w14:textId="29F7DA43" w:rsidR="004D0A68" w:rsidRPr="00C211AA" w:rsidRDefault="004D0A68" w:rsidP="00A97E89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7BE0D35C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</w:tcPr>
          <w:p w14:paraId="4C88B7A5" w14:textId="42DB8229" w:rsidR="00152D10" w:rsidRPr="00C211AA" w:rsidRDefault="00152D10" w:rsidP="00152D10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5:00 – 16:00</w:t>
            </w:r>
          </w:p>
        </w:tc>
        <w:tc>
          <w:tcPr>
            <w:tcW w:w="6596" w:type="dxa"/>
          </w:tcPr>
          <w:p w14:paraId="2DFCDCB9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  <w:p w14:paraId="33FA18BF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50" w:type="dxa"/>
          </w:tcPr>
          <w:p w14:paraId="1C942F21" w14:textId="58AC60C6" w:rsidR="00152D10" w:rsidRPr="00C211AA" w:rsidRDefault="00152D10" w:rsidP="00152D10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22168E7C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  <w:shd w:val="clear" w:color="auto" w:fill="D9D9D9" w:themeFill="background1" w:themeFillShade="D9"/>
          </w:tcPr>
          <w:p w14:paraId="7A21E38F" w14:textId="762BA83A" w:rsidR="00152D10" w:rsidRPr="00C211AA" w:rsidRDefault="00152D10" w:rsidP="00152D10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6:00 – 16:30</w:t>
            </w:r>
          </w:p>
        </w:tc>
        <w:tc>
          <w:tcPr>
            <w:tcW w:w="6596" w:type="dxa"/>
            <w:shd w:val="clear" w:color="auto" w:fill="D9D9D9" w:themeFill="background1" w:themeFillShade="D9"/>
          </w:tcPr>
          <w:p w14:paraId="0123D293" w14:textId="490F51EF" w:rsidR="00152D10" w:rsidRPr="00C211AA" w:rsidRDefault="00152D10" w:rsidP="00152D1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5651FAFD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18AF24AE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</w:tcPr>
          <w:p w14:paraId="5664F06E" w14:textId="0E1FF9C7" w:rsidR="00152D10" w:rsidRPr="00C211AA" w:rsidRDefault="00152D10" w:rsidP="00152D10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6:30 – 18:00</w:t>
            </w:r>
          </w:p>
        </w:tc>
        <w:tc>
          <w:tcPr>
            <w:tcW w:w="6596" w:type="dxa"/>
          </w:tcPr>
          <w:p w14:paraId="79688D71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  <w:highlight w:val="magenta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</w:tc>
        <w:tc>
          <w:tcPr>
            <w:tcW w:w="1650" w:type="dxa"/>
          </w:tcPr>
          <w:p w14:paraId="3B070DF4" w14:textId="2C752901" w:rsidR="00152D10" w:rsidRPr="00C211AA" w:rsidRDefault="00152D10" w:rsidP="00152D10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3245ABBA" w14:textId="77777777" w:rsidTr="00152D10">
        <w:trPr>
          <w:trHeight w:val="443"/>
        </w:trPr>
        <w:tc>
          <w:tcPr>
            <w:tcW w:w="1644" w:type="dxa"/>
            <w:tcBorders>
              <w:right w:val="nil"/>
            </w:tcBorders>
            <w:shd w:val="clear" w:color="auto" w:fill="D9D9D9" w:themeFill="background1" w:themeFillShade="D9"/>
          </w:tcPr>
          <w:p w14:paraId="2C642989" w14:textId="3A73009F" w:rsidR="00152D10" w:rsidRPr="00C211AA" w:rsidRDefault="00152D10" w:rsidP="00152D10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8:00 – 19:30</w:t>
            </w:r>
          </w:p>
        </w:tc>
        <w:tc>
          <w:tcPr>
            <w:tcW w:w="6596" w:type="dxa"/>
            <w:shd w:val="clear" w:color="auto" w:fill="D9D9D9" w:themeFill="background1" w:themeFillShade="D9"/>
          </w:tcPr>
          <w:p w14:paraId="199A3A06" w14:textId="2E4CB88D" w:rsidR="00152D10" w:rsidRPr="00C211AA" w:rsidRDefault="00152D10" w:rsidP="00152D10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C211AA">
              <w:rPr>
                <w:rFonts w:cstheme="minorHAnsi"/>
                <w:i/>
                <w:iCs/>
                <w:sz w:val="24"/>
                <w:szCs w:val="24"/>
              </w:rPr>
              <w:t xml:space="preserve">Side Events </w:t>
            </w:r>
            <w:r w:rsidRPr="00C211AA">
              <w:rPr>
                <w:rFonts w:cstheme="minorHAnsi"/>
                <w:i/>
                <w:sz w:val="24"/>
                <w:szCs w:val="24"/>
              </w:rPr>
              <w:t xml:space="preserve">(Catalina and Dehavilland Rooms) 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4CB0B612" w14:textId="77777777" w:rsidR="00152D10" w:rsidRPr="00C211AA" w:rsidRDefault="00152D10" w:rsidP="00152D10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</w:tc>
      </w:tr>
    </w:tbl>
    <w:p w14:paraId="62F92003" w14:textId="0A4E0A14" w:rsidR="00152D10" w:rsidRPr="00C211AA" w:rsidRDefault="00152D10" w:rsidP="008E65E8">
      <w:pPr>
        <w:tabs>
          <w:tab w:val="left" w:pos="2640"/>
        </w:tabs>
        <w:rPr>
          <w:rFonts w:cstheme="minorHAnsi"/>
          <w:sz w:val="24"/>
          <w:szCs w:val="24"/>
        </w:rPr>
      </w:pPr>
      <w:r w:rsidRPr="00C211AA">
        <w:rPr>
          <w:rFonts w:cstheme="minorHAnsi"/>
          <w:sz w:val="24"/>
          <w:szCs w:val="24"/>
        </w:rPr>
        <w:tab/>
      </w:r>
    </w:p>
    <w:tbl>
      <w:tblPr>
        <w:tblStyle w:val="TableGrid"/>
        <w:tblW w:w="9905" w:type="dxa"/>
        <w:tblLayout w:type="fixed"/>
        <w:tblLook w:val="04A0" w:firstRow="1" w:lastRow="0" w:firstColumn="1" w:lastColumn="0" w:noHBand="0" w:noVBand="1"/>
      </w:tblPr>
      <w:tblGrid>
        <w:gridCol w:w="1696"/>
        <w:gridCol w:w="6521"/>
        <w:gridCol w:w="1688"/>
      </w:tblGrid>
      <w:tr w:rsidR="00DA0A32" w:rsidRPr="00C211AA" w14:paraId="04127B39" w14:textId="77777777" w:rsidTr="002B2532">
        <w:trPr>
          <w:trHeight w:val="709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14:paraId="3E775C08" w14:textId="03D812E9" w:rsidR="004D0A68" w:rsidRPr="00C211AA" w:rsidRDefault="004D0A68" w:rsidP="00E57B0B">
            <w:pPr>
              <w:spacing w:before="60" w:after="60" w:line="276" w:lineRule="auto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br w:type="page"/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Wednesday </w:t>
            </w:r>
            <w:r w:rsidR="00A97E89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15 March 2023</w:t>
            </w:r>
            <w:r w:rsidR="00467E0B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(Avro Bristol Room)</w:t>
            </w:r>
          </w:p>
        </w:tc>
      </w:tr>
      <w:tr w:rsidR="00DA0A32" w:rsidRPr="00C211AA" w14:paraId="1C197ED0" w14:textId="77777777" w:rsidTr="002B2532">
        <w:trPr>
          <w:trHeight w:val="489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40DE4CA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52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40F043B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14:paraId="3F222606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Document</w:t>
            </w:r>
          </w:p>
        </w:tc>
      </w:tr>
      <w:tr w:rsidR="00DA0A32" w:rsidRPr="00C211AA" w14:paraId="58DA9761" w14:textId="77777777" w:rsidTr="002B2532">
        <w:trPr>
          <w:trHeight w:val="606"/>
        </w:trPr>
        <w:tc>
          <w:tcPr>
            <w:tcW w:w="1696" w:type="dxa"/>
            <w:tcBorders>
              <w:right w:val="nil"/>
            </w:tcBorders>
          </w:tcPr>
          <w:p w14:paraId="1922A1BE" w14:textId="33CBE5FD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09:</w:t>
            </w:r>
            <w:r w:rsidR="00A97E89" w:rsidRPr="00C211AA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6521" w:type="dxa"/>
          </w:tcPr>
          <w:p w14:paraId="60BF7A2D" w14:textId="4A0EBC08" w:rsidR="004D0A68" w:rsidRPr="00C211AA" w:rsidRDefault="00B25511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Special </w:t>
            </w:r>
            <w:r w:rsidR="00A97E89" w:rsidRPr="00C211AA">
              <w:rPr>
                <w:rFonts w:cstheme="minorHAnsi"/>
                <w:sz w:val="24"/>
                <w:szCs w:val="24"/>
              </w:rPr>
              <w:t>Presentation</w:t>
            </w:r>
            <w:r w:rsidR="00DA0A32" w:rsidRPr="00C211AA">
              <w:rPr>
                <w:rFonts w:cstheme="minorHAnsi"/>
                <w:sz w:val="24"/>
                <w:szCs w:val="24"/>
              </w:rPr>
              <w:t>s</w:t>
            </w:r>
          </w:p>
          <w:p w14:paraId="184EC051" w14:textId="1BD13C6E" w:rsidR="00376DA1" w:rsidRPr="00C211AA" w:rsidRDefault="00376DA1" w:rsidP="00376DA1">
            <w:pPr>
              <w:pStyle w:val="ListParagraph"/>
              <w:numPr>
                <w:ilvl w:val="0"/>
                <w:numId w:val="22"/>
              </w:numPr>
              <w:rPr>
                <w:rStyle w:val="Emphasis"/>
                <w:rFonts w:cstheme="minorHAnsi"/>
                <w:iCs w:val="0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</w:t>
            </w:r>
            <w:r w:rsidRPr="00C211AA">
              <w:rPr>
                <w:rFonts w:cstheme="minorHAnsi"/>
                <w:i/>
                <w:iCs/>
                <w:sz w:val="24"/>
                <w:szCs w:val="24"/>
                <w:shd w:val="clear" w:color="auto" w:fill="FFFFFF"/>
              </w:rPr>
              <w:t>“World Coastal Forum”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</w:t>
            </w:r>
            <w:proofErr w:type="gramStart"/>
            <w:r w:rsidR="00DA0A32" w:rsidRPr="00C211AA">
              <w:rPr>
                <w:rFonts w:cstheme="minorHAnsi"/>
                <w:i/>
                <w:sz w:val="24"/>
                <w:szCs w:val="24"/>
              </w:rPr>
              <w:t>–</w:t>
            </w:r>
            <w:r w:rsidR="00DA0A32" w:rsidRPr="00C211AA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Prof.</w:t>
            </w:r>
            <w:proofErr w:type="gramEnd"/>
            <w:r w:rsidRPr="00C211AA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William Sutherland, University of </w:t>
            </w:r>
            <w:r w:rsidRPr="00C211AA">
              <w:rPr>
                <w:rStyle w:val="Emphasis"/>
                <w:rFonts w:cstheme="minorHAnsi"/>
                <w:i w:val="0"/>
                <w:iCs w:val="0"/>
                <w:sz w:val="24"/>
                <w:szCs w:val="24"/>
                <w:shd w:val="clear" w:color="auto" w:fill="FFFFFF"/>
              </w:rPr>
              <w:t>Cambridge</w:t>
            </w:r>
          </w:p>
          <w:p w14:paraId="52EA7BDF" w14:textId="21C85D60" w:rsidR="00376DA1" w:rsidRPr="00C211AA" w:rsidRDefault="00DA0A32" w:rsidP="00376DA1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cstheme="minorHAnsi"/>
                <w:sz w:val="24"/>
                <w:szCs w:val="24"/>
                <w:lang w:eastAsia="zh-CN"/>
              </w:rPr>
            </w:pPr>
            <w:r w:rsidRPr="00C211AA">
              <w:rPr>
                <w:rFonts w:cstheme="minorHAnsi"/>
                <w:i/>
                <w:iCs/>
                <w:sz w:val="24"/>
                <w:szCs w:val="24"/>
              </w:rPr>
              <w:t>“Impact of renewable energy to migratory waterbirds”</w:t>
            </w:r>
            <w:r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Pr="00C211AA">
              <w:rPr>
                <w:rFonts w:cstheme="minorHAnsi"/>
                <w:i/>
                <w:sz w:val="24"/>
                <w:szCs w:val="24"/>
              </w:rPr>
              <w:t>–</w:t>
            </w:r>
            <w:r w:rsidRPr="00C211AA">
              <w:rPr>
                <w:rFonts w:cstheme="minorHAnsi"/>
                <w:iCs/>
                <w:sz w:val="24"/>
                <w:szCs w:val="24"/>
              </w:rPr>
              <w:t xml:space="preserve"> </w:t>
            </w:r>
            <w:proofErr w:type="spellStart"/>
            <w:r w:rsidR="00376DA1" w:rsidRPr="00C211AA">
              <w:rPr>
                <w:rFonts w:cstheme="minorHAnsi"/>
                <w:sz w:val="24"/>
                <w:szCs w:val="24"/>
              </w:rPr>
              <w:t>Dr.</w:t>
            </w:r>
            <w:proofErr w:type="spellEnd"/>
            <w:r w:rsidR="00376DA1" w:rsidRPr="00C211AA">
              <w:rPr>
                <w:rFonts w:cstheme="minorHAnsi"/>
                <w:sz w:val="24"/>
                <w:szCs w:val="24"/>
              </w:rPr>
              <w:t xml:space="preserve"> Iván Ramírez, Convention on the Conservation of Migratory Species of Wild Animal</w:t>
            </w:r>
          </w:p>
        </w:tc>
        <w:tc>
          <w:tcPr>
            <w:tcW w:w="1688" w:type="dxa"/>
          </w:tcPr>
          <w:p w14:paraId="089F0DA1" w14:textId="74818A2F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0155FDCF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</w:tcPr>
          <w:p w14:paraId="7D9B4302" w14:textId="3042F905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</w:t>
            </w:r>
            <w:r w:rsidR="00A97E89" w:rsidRPr="00C211AA">
              <w:rPr>
                <w:rFonts w:cstheme="minorHAnsi"/>
                <w:sz w:val="24"/>
                <w:szCs w:val="24"/>
              </w:rPr>
              <w:t>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0:30</w:t>
            </w:r>
          </w:p>
        </w:tc>
        <w:tc>
          <w:tcPr>
            <w:tcW w:w="6521" w:type="dxa"/>
          </w:tcPr>
          <w:p w14:paraId="4866B0D1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</w:tc>
        <w:tc>
          <w:tcPr>
            <w:tcW w:w="1688" w:type="dxa"/>
          </w:tcPr>
          <w:p w14:paraId="269A1CF7" w14:textId="575298A0" w:rsidR="004D0A68" w:rsidRPr="00C211AA" w:rsidRDefault="004D0A68" w:rsidP="00E57B0B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</w:t>
            </w:r>
            <w:r w:rsidR="00A97E89" w:rsidRPr="00C211AA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DA0A32" w:rsidRPr="00C211AA" w14:paraId="71BF942C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  <w:shd w:val="clear" w:color="auto" w:fill="D9D9D9" w:themeFill="background1" w:themeFillShade="D9"/>
          </w:tcPr>
          <w:p w14:paraId="5AF6AC04" w14:textId="1458140E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0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1:00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431E9AC" w14:textId="0CEFDEE9" w:rsidR="004D0A68" w:rsidRPr="00C211AA" w:rsidRDefault="009D434B" w:rsidP="00E57B0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14:paraId="49DE5715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0FADDB75" w14:textId="77777777" w:rsidTr="002B2532">
        <w:trPr>
          <w:trHeight w:val="620"/>
        </w:trPr>
        <w:tc>
          <w:tcPr>
            <w:tcW w:w="1696" w:type="dxa"/>
            <w:shd w:val="clear" w:color="auto" w:fill="auto"/>
          </w:tcPr>
          <w:p w14:paraId="5DA44A21" w14:textId="6947537A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1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2:30</w:t>
            </w:r>
          </w:p>
        </w:tc>
        <w:tc>
          <w:tcPr>
            <w:tcW w:w="6521" w:type="dxa"/>
            <w:shd w:val="clear" w:color="auto" w:fill="auto"/>
          </w:tcPr>
          <w:p w14:paraId="02BCAE6E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</w:tc>
        <w:tc>
          <w:tcPr>
            <w:tcW w:w="1688" w:type="dxa"/>
            <w:shd w:val="clear" w:color="auto" w:fill="auto"/>
          </w:tcPr>
          <w:p w14:paraId="1B7C6EA8" w14:textId="16B6291D" w:rsidR="004D0A68" w:rsidRPr="00C211AA" w:rsidRDefault="00A97E89" w:rsidP="00A97E89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49CA7170" w14:textId="77777777" w:rsidTr="002B2532">
        <w:trPr>
          <w:trHeight w:val="620"/>
        </w:trPr>
        <w:tc>
          <w:tcPr>
            <w:tcW w:w="1696" w:type="dxa"/>
            <w:shd w:val="clear" w:color="auto" w:fill="D9D9D9" w:themeFill="background1" w:themeFillShade="D9"/>
          </w:tcPr>
          <w:p w14:paraId="1BC8D95E" w14:textId="705A706B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lastRenderedPageBreak/>
              <w:t>12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8A32C8" w:rsidRPr="00C211AA">
              <w:rPr>
                <w:rFonts w:cstheme="minorHAnsi"/>
                <w:sz w:val="24"/>
                <w:szCs w:val="24"/>
              </w:rPr>
              <w:t>14:00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213D3C60" w14:textId="77777777" w:rsidR="00742CC1" w:rsidRPr="00C211AA" w:rsidRDefault="004D0A68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Lunch</w:t>
            </w:r>
            <w:r w:rsidR="002612EF" w:rsidRPr="00C211AA">
              <w:rPr>
                <w:rFonts w:cstheme="minorHAnsi"/>
                <w:i/>
                <w:sz w:val="24"/>
                <w:szCs w:val="24"/>
              </w:rPr>
              <w:t xml:space="preserve"> (Southern Cross Pavilion)</w:t>
            </w:r>
            <w:r w:rsidR="00044E16" w:rsidRPr="00C211AA">
              <w:rPr>
                <w:rFonts w:cstheme="minorHAnsi"/>
                <w:i/>
                <w:sz w:val="24"/>
                <w:szCs w:val="24"/>
              </w:rPr>
              <w:t>/</w:t>
            </w:r>
          </w:p>
          <w:p w14:paraId="0347B807" w14:textId="2654E0B5" w:rsidR="004D0A68" w:rsidRPr="00C211AA" w:rsidRDefault="00044E16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Side Events</w:t>
            </w:r>
            <w:r w:rsidR="002612EF" w:rsidRPr="00C211AA">
              <w:rPr>
                <w:rFonts w:cstheme="minorHAnsi"/>
                <w:i/>
                <w:sz w:val="24"/>
                <w:szCs w:val="24"/>
              </w:rPr>
              <w:t xml:space="preserve"> (Catalina and Dehavilland Rooms)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14:paraId="716BA5F4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0C24386E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</w:tcPr>
          <w:p w14:paraId="766EA08A" w14:textId="5897B7CC" w:rsidR="004D0A68" w:rsidRPr="00C211AA" w:rsidRDefault="008A32C8" w:rsidP="00E57B0B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4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4D0A68" w:rsidRPr="00C211AA">
              <w:rPr>
                <w:rFonts w:cstheme="minorHAnsi"/>
                <w:sz w:val="24"/>
                <w:szCs w:val="24"/>
              </w:rPr>
              <w:t>15:00</w:t>
            </w:r>
          </w:p>
        </w:tc>
        <w:tc>
          <w:tcPr>
            <w:tcW w:w="6521" w:type="dxa"/>
          </w:tcPr>
          <w:p w14:paraId="3C4C2DCE" w14:textId="7182E9A3" w:rsidR="00BF5841" w:rsidRPr="00C211AA" w:rsidRDefault="00152D10" w:rsidP="00742CC1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Special </w:t>
            </w:r>
            <w:r w:rsidR="00DA0A32" w:rsidRPr="00C211AA">
              <w:rPr>
                <w:rFonts w:cstheme="minorHAnsi"/>
                <w:sz w:val="24"/>
                <w:szCs w:val="24"/>
              </w:rPr>
              <w:t>Presentations</w:t>
            </w:r>
            <w:r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="00823F7D">
              <w:rPr>
                <w:rFonts w:cstheme="minorHAnsi"/>
                <w:sz w:val="24"/>
                <w:szCs w:val="24"/>
              </w:rPr>
              <w:t xml:space="preserve">by EAAFP Task Forces </w:t>
            </w:r>
          </w:p>
          <w:p w14:paraId="7FE3B5B4" w14:textId="72229C9D" w:rsidR="00376DA1" w:rsidRPr="00C211AA" w:rsidRDefault="00376DA1" w:rsidP="00376DA1">
            <w:pPr>
              <w:pStyle w:val="ListParagraph"/>
              <w:numPr>
                <w:ilvl w:val="0"/>
                <w:numId w:val="24"/>
              </w:numPr>
              <w:ind w:left="738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Black-faced Spoonbill Working Group</w:t>
            </w:r>
          </w:p>
          <w:p w14:paraId="5DBEAB88" w14:textId="6C2A3170" w:rsidR="00376DA1" w:rsidRPr="00C211AA" w:rsidRDefault="00376DA1" w:rsidP="00376DA1">
            <w:pPr>
              <w:pStyle w:val="ListParagraph"/>
              <w:numPr>
                <w:ilvl w:val="0"/>
                <w:numId w:val="24"/>
              </w:numPr>
              <w:ind w:left="738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poon-billed Sandpiper Task Force</w:t>
            </w:r>
          </w:p>
          <w:p w14:paraId="55817956" w14:textId="5DFC20A2" w:rsidR="00823F7D" w:rsidRPr="00C211AA" w:rsidRDefault="00376DA1" w:rsidP="00376DA1">
            <w:pPr>
              <w:pStyle w:val="ListParagraph"/>
              <w:numPr>
                <w:ilvl w:val="0"/>
                <w:numId w:val="24"/>
              </w:numPr>
              <w:ind w:left="738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almatian Pelican Task Force</w:t>
            </w:r>
          </w:p>
          <w:p w14:paraId="79D02A7A" w14:textId="4AD362A2" w:rsidR="004D0A68" w:rsidRPr="00F40966" w:rsidRDefault="00823F7D" w:rsidP="00F4096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76DA1" w:rsidRPr="00F40966">
              <w:rPr>
                <w:rFonts w:cstheme="minorHAnsi"/>
                <w:sz w:val="24"/>
                <w:szCs w:val="24"/>
              </w:rPr>
              <w:t>onservation of Masked Finfoot</w:t>
            </w:r>
          </w:p>
          <w:p w14:paraId="0D11B995" w14:textId="7B940D53" w:rsidR="00A467F7" w:rsidRPr="00C211AA" w:rsidRDefault="00A467F7" w:rsidP="00A467F7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8" w:type="dxa"/>
          </w:tcPr>
          <w:p w14:paraId="7C094EE2" w14:textId="3A3EFCE7" w:rsidR="004D0A68" w:rsidRPr="00C211AA" w:rsidRDefault="004D0A68" w:rsidP="00A97E89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78C275A6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</w:tcPr>
          <w:p w14:paraId="3A207E8F" w14:textId="0EEA19DC" w:rsidR="00742CC1" w:rsidRPr="00C211AA" w:rsidRDefault="00742CC1" w:rsidP="00742CC1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5:00 – 16:00</w:t>
            </w:r>
          </w:p>
        </w:tc>
        <w:tc>
          <w:tcPr>
            <w:tcW w:w="6521" w:type="dxa"/>
          </w:tcPr>
          <w:p w14:paraId="45EED41B" w14:textId="77777777" w:rsidR="00742CC1" w:rsidRPr="00C211AA" w:rsidRDefault="00742CC1" w:rsidP="00742CC1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  <w:p w14:paraId="0BA41536" w14:textId="77777777" w:rsidR="00742CC1" w:rsidRPr="00C211AA" w:rsidRDefault="00742CC1" w:rsidP="00742CC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8" w:type="dxa"/>
          </w:tcPr>
          <w:p w14:paraId="30CE6341" w14:textId="764BD8B6" w:rsidR="00742CC1" w:rsidRPr="00C211AA" w:rsidRDefault="00742CC1" w:rsidP="00742CC1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074C25FE" w14:textId="77777777" w:rsidTr="00742CC1">
        <w:trPr>
          <w:trHeight w:val="620"/>
        </w:trPr>
        <w:tc>
          <w:tcPr>
            <w:tcW w:w="1696" w:type="dxa"/>
            <w:tcBorders>
              <w:right w:val="nil"/>
            </w:tcBorders>
            <w:shd w:val="clear" w:color="auto" w:fill="D0CECE" w:themeFill="background2" w:themeFillShade="E6"/>
          </w:tcPr>
          <w:p w14:paraId="78562F11" w14:textId="56C5B434" w:rsidR="00742CC1" w:rsidRPr="00C211AA" w:rsidRDefault="00742CC1" w:rsidP="00742CC1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6:00 – 16:30</w:t>
            </w:r>
          </w:p>
        </w:tc>
        <w:tc>
          <w:tcPr>
            <w:tcW w:w="6521" w:type="dxa"/>
            <w:shd w:val="clear" w:color="auto" w:fill="D0CECE" w:themeFill="background2" w:themeFillShade="E6"/>
          </w:tcPr>
          <w:p w14:paraId="1D588B73" w14:textId="799F12EB" w:rsidR="00742CC1" w:rsidRPr="00C211AA" w:rsidRDefault="00742CC1" w:rsidP="00742CC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88" w:type="dxa"/>
            <w:shd w:val="clear" w:color="auto" w:fill="D0CECE" w:themeFill="background2" w:themeFillShade="E6"/>
          </w:tcPr>
          <w:p w14:paraId="68EA8062" w14:textId="77777777" w:rsidR="00742CC1" w:rsidRPr="00C211AA" w:rsidRDefault="00742CC1" w:rsidP="00742CC1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DA0A32" w:rsidRPr="00C211AA" w14:paraId="10243236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</w:tcPr>
          <w:p w14:paraId="2787B7CF" w14:textId="3E7AE737" w:rsidR="00152D10" w:rsidRPr="00C211AA" w:rsidRDefault="00152D10" w:rsidP="00152D10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6:30 – 18:00</w:t>
            </w:r>
          </w:p>
        </w:tc>
        <w:tc>
          <w:tcPr>
            <w:tcW w:w="6521" w:type="dxa"/>
          </w:tcPr>
          <w:p w14:paraId="1CA3522C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  <w:highlight w:val="magenta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</w:tc>
        <w:tc>
          <w:tcPr>
            <w:tcW w:w="1688" w:type="dxa"/>
          </w:tcPr>
          <w:p w14:paraId="409430E2" w14:textId="62E13446" w:rsidR="00152D10" w:rsidRPr="00C211AA" w:rsidRDefault="00152D10" w:rsidP="00152D10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4FE13919" w14:textId="77777777" w:rsidTr="002B2532">
        <w:trPr>
          <w:trHeight w:val="620"/>
        </w:trPr>
        <w:tc>
          <w:tcPr>
            <w:tcW w:w="1696" w:type="dxa"/>
            <w:tcBorders>
              <w:right w:val="nil"/>
            </w:tcBorders>
            <w:shd w:val="clear" w:color="auto" w:fill="D9D9D9" w:themeFill="background1" w:themeFillShade="D9"/>
          </w:tcPr>
          <w:p w14:paraId="12213D97" w14:textId="31997C69" w:rsidR="00152D10" w:rsidRPr="00C211AA" w:rsidRDefault="00152D10" w:rsidP="00152D10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8:00 – 19:30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20447F0F" w14:textId="67D3AA49" w:rsidR="00152D10" w:rsidRPr="00C211AA" w:rsidRDefault="00152D10" w:rsidP="00152D10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 xml:space="preserve">Side Events (Catalina and Dehavilland Rooms) 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14:paraId="7ECB1493" w14:textId="77777777" w:rsidR="00152D10" w:rsidRPr="00C211AA" w:rsidRDefault="00152D10" w:rsidP="00152D1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827197B" w14:textId="496D5094" w:rsidR="004D0A68" w:rsidRPr="00C211AA" w:rsidRDefault="004D0A68" w:rsidP="004D0A68">
      <w:pPr>
        <w:rPr>
          <w:rFonts w:cstheme="minorHAnsi"/>
          <w:sz w:val="24"/>
          <w:szCs w:val="24"/>
        </w:rPr>
      </w:pPr>
    </w:p>
    <w:p w14:paraId="01B91117" w14:textId="77777777" w:rsidR="00A41F6E" w:rsidRPr="00C211AA" w:rsidRDefault="00A41F6E" w:rsidP="004D0A68">
      <w:pPr>
        <w:rPr>
          <w:rFonts w:cstheme="minorHAnsi"/>
          <w:sz w:val="24"/>
          <w:szCs w:val="24"/>
        </w:rPr>
      </w:pPr>
    </w:p>
    <w:tbl>
      <w:tblPr>
        <w:tblStyle w:val="TableGrid"/>
        <w:tblW w:w="9919" w:type="dxa"/>
        <w:tblLayout w:type="fixed"/>
        <w:tblLook w:val="04A0" w:firstRow="1" w:lastRow="0" w:firstColumn="1" w:lastColumn="0" w:noHBand="0" w:noVBand="1"/>
      </w:tblPr>
      <w:tblGrid>
        <w:gridCol w:w="1648"/>
        <w:gridCol w:w="6615"/>
        <w:gridCol w:w="1656"/>
      </w:tblGrid>
      <w:tr w:rsidR="00DA0A32" w:rsidRPr="00C211AA" w14:paraId="256CAE52" w14:textId="77777777" w:rsidTr="003B2ECA">
        <w:trPr>
          <w:trHeight w:val="557"/>
        </w:trPr>
        <w:tc>
          <w:tcPr>
            <w:tcW w:w="9919" w:type="dxa"/>
            <w:gridSpan w:val="3"/>
            <w:shd w:val="clear" w:color="auto" w:fill="808080" w:themeFill="background1" w:themeFillShade="80"/>
          </w:tcPr>
          <w:p w14:paraId="7F095E1E" w14:textId="211162E2" w:rsidR="004D0A68" w:rsidRPr="00C211AA" w:rsidRDefault="004D0A68" w:rsidP="00E57B0B">
            <w:pPr>
              <w:spacing w:before="60" w:after="60" w:line="276" w:lineRule="auto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br w:type="page"/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Thursday </w:t>
            </w:r>
            <w:r w:rsidR="00A97E89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16 March 2023</w:t>
            </w:r>
          </w:p>
        </w:tc>
      </w:tr>
      <w:tr w:rsidR="00DA0A32" w:rsidRPr="00C211AA" w14:paraId="3A94A9B8" w14:textId="77777777" w:rsidTr="003B2ECA">
        <w:trPr>
          <w:trHeight w:val="383"/>
        </w:trPr>
        <w:tc>
          <w:tcPr>
            <w:tcW w:w="164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568385C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6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470095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1654" w:type="dxa"/>
            <w:shd w:val="clear" w:color="auto" w:fill="D9D9D9" w:themeFill="background1" w:themeFillShade="D9"/>
          </w:tcPr>
          <w:p w14:paraId="30EE21D5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Document</w:t>
            </w:r>
          </w:p>
        </w:tc>
      </w:tr>
      <w:tr w:rsidR="00DA0A32" w:rsidRPr="00C211AA" w14:paraId="797E0C7E" w14:textId="77777777" w:rsidTr="003B2ECA">
        <w:trPr>
          <w:trHeight w:val="476"/>
        </w:trPr>
        <w:tc>
          <w:tcPr>
            <w:tcW w:w="1648" w:type="dxa"/>
            <w:tcBorders>
              <w:right w:val="nil"/>
            </w:tcBorders>
          </w:tcPr>
          <w:p w14:paraId="743FBA4D" w14:textId="5C6EAB05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</w:t>
            </w:r>
            <w:r w:rsidR="00CC26B1" w:rsidRPr="00C211AA">
              <w:rPr>
                <w:rFonts w:cstheme="minorHAnsi"/>
                <w:sz w:val="24"/>
                <w:szCs w:val="24"/>
              </w:rPr>
              <w:t>7</w:t>
            </w:r>
            <w:r w:rsidRPr="00C211AA">
              <w:rPr>
                <w:rFonts w:cstheme="minorHAnsi"/>
                <w:sz w:val="24"/>
                <w:szCs w:val="24"/>
              </w:rPr>
              <w:t>:</w:t>
            </w:r>
            <w:r w:rsidR="00CC26B1" w:rsidRPr="00C211AA">
              <w:rPr>
                <w:rFonts w:cstheme="minorHAnsi"/>
                <w:sz w:val="24"/>
                <w:szCs w:val="24"/>
              </w:rPr>
              <w:t>3</w:t>
            </w:r>
            <w:r w:rsidRPr="00C211AA">
              <w:rPr>
                <w:rFonts w:cstheme="minorHAnsi"/>
                <w:sz w:val="24"/>
                <w:szCs w:val="24"/>
              </w:rPr>
              <w:t>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A41F6E" w:rsidRPr="00C211AA">
              <w:rPr>
                <w:rFonts w:cstheme="minorHAnsi"/>
                <w:sz w:val="24"/>
                <w:szCs w:val="24"/>
              </w:rPr>
              <w:t>18</w:t>
            </w:r>
            <w:r w:rsidRPr="00C211AA">
              <w:rPr>
                <w:rFonts w:cstheme="minorHAnsi"/>
                <w:sz w:val="24"/>
                <w:szCs w:val="24"/>
              </w:rPr>
              <w:t>:</w:t>
            </w:r>
            <w:r w:rsidR="003A1491" w:rsidRPr="00C211AA">
              <w:rPr>
                <w:rFonts w:cstheme="minorHAnsi"/>
                <w:sz w:val="24"/>
                <w:szCs w:val="24"/>
              </w:rPr>
              <w:t>0</w:t>
            </w:r>
            <w:r w:rsidRPr="00C211AA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6615" w:type="dxa"/>
          </w:tcPr>
          <w:p w14:paraId="4BDB2098" w14:textId="430AFD05" w:rsidR="004D0A68" w:rsidRPr="00C211AA" w:rsidRDefault="00742CC1" w:rsidP="00A97E89">
            <w:pPr>
              <w:rPr>
                <w:rFonts w:eastAsia="Malgun Gothic" w:cstheme="minorHAnsi"/>
                <w:b/>
                <w:sz w:val="24"/>
                <w:szCs w:val="24"/>
                <w:highlight w:val="yellow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6</w:t>
            </w:r>
            <w:r w:rsidR="004D0A68" w:rsidRPr="00C211AA"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A97E89" w:rsidRPr="00C211AA">
              <w:rPr>
                <w:rFonts w:cstheme="minorHAnsi"/>
                <w:b/>
                <w:sz w:val="24"/>
                <w:szCs w:val="24"/>
              </w:rPr>
              <w:t xml:space="preserve">Field trip to </w:t>
            </w:r>
            <w:proofErr w:type="spellStart"/>
            <w:r w:rsidR="00A97E89" w:rsidRPr="00C211AA">
              <w:rPr>
                <w:rFonts w:cstheme="minorHAnsi"/>
                <w:b/>
                <w:sz w:val="24"/>
                <w:szCs w:val="24"/>
              </w:rPr>
              <w:t>Minjerribah</w:t>
            </w:r>
            <w:proofErr w:type="spellEnd"/>
            <w:r w:rsidR="00A97E89" w:rsidRPr="00C211AA">
              <w:rPr>
                <w:rFonts w:cstheme="minorHAnsi"/>
                <w:b/>
                <w:sz w:val="24"/>
                <w:szCs w:val="24"/>
              </w:rPr>
              <w:t xml:space="preserve"> (North Stradbroke Island)</w:t>
            </w:r>
          </w:p>
        </w:tc>
        <w:tc>
          <w:tcPr>
            <w:tcW w:w="1654" w:type="dxa"/>
          </w:tcPr>
          <w:p w14:paraId="307E548A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No document </w:t>
            </w:r>
          </w:p>
        </w:tc>
      </w:tr>
      <w:tr w:rsidR="00DA0A32" w:rsidRPr="00C211AA" w14:paraId="775C7153" w14:textId="77777777" w:rsidTr="003B2ECA">
        <w:trPr>
          <w:trHeight w:val="476"/>
        </w:trPr>
        <w:tc>
          <w:tcPr>
            <w:tcW w:w="1648" w:type="dxa"/>
            <w:tcBorders>
              <w:right w:val="nil"/>
            </w:tcBorders>
            <w:shd w:val="clear" w:color="auto" w:fill="D9D9D9" w:themeFill="background1" w:themeFillShade="D9"/>
          </w:tcPr>
          <w:p w14:paraId="73B24039" w14:textId="6847A7E5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8:</w:t>
            </w:r>
            <w:r w:rsidR="00A41F6E" w:rsidRPr="00C211AA">
              <w:rPr>
                <w:rFonts w:cstheme="minorHAnsi"/>
                <w:sz w:val="24"/>
                <w:szCs w:val="24"/>
              </w:rPr>
              <w:t>3</w:t>
            </w:r>
            <w:r w:rsidRPr="00C211AA">
              <w:rPr>
                <w:rFonts w:cstheme="minorHAnsi"/>
                <w:sz w:val="24"/>
                <w:szCs w:val="24"/>
              </w:rPr>
              <w:t>0 onwards</w:t>
            </w:r>
          </w:p>
        </w:tc>
        <w:tc>
          <w:tcPr>
            <w:tcW w:w="6615" w:type="dxa"/>
            <w:shd w:val="clear" w:color="auto" w:fill="D9D9D9" w:themeFill="background1" w:themeFillShade="D9"/>
          </w:tcPr>
          <w:p w14:paraId="1856ADB1" w14:textId="13EE42E3" w:rsidR="004D0A68" w:rsidRPr="00C211AA" w:rsidRDefault="004D0A68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 xml:space="preserve">Farewell Reception </w:t>
            </w:r>
            <w:r w:rsidR="00C70B74" w:rsidRPr="00C211AA">
              <w:rPr>
                <w:rFonts w:cstheme="minorHAnsi"/>
                <w:i/>
                <w:sz w:val="24"/>
                <w:szCs w:val="24"/>
              </w:rPr>
              <w:t>(Southern Cross Pavilion)</w:t>
            </w:r>
          </w:p>
        </w:tc>
        <w:tc>
          <w:tcPr>
            <w:tcW w:w="1654" w:type="dxa"/>
            <w:shd w:val="clear" w:color="auto" w:fill="D9D9D9" w:themeFill="background1" w:themeFillShade="D9"/>
          </w:tcPr>
          <w:p w14:paraId="505210D4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07474F7" w14:textId="33D1523C" w:rsidR="004D0A68" w:rsidRPr="00C211AA" w:rsidRDefault="004D0A68" w:rsidP="004D0A68">
      <w:pPr>
        <w:rPr>
          <w:rFonts w:cstheme="minorHAnsi"/>
          <w:sz w:val="24"/>
          <w:szCs w:val="24"/>
        </w:rPr>
      </w:pPr>
    </w:p>
    <w:p w14:paraId="7FAB2E02" w14:textId="77777777" w:rsidR="00CC26B1" w:rsidRPr="00C211AA" w:rsidRDefault="00CC26B1" w:rsidP="004D0A68">
      <w:pPr>
        <w:rPr>
          <w:rFonts w:cstheme="minorHAnsi"/>
          <w:sz w:val="24"/>
          <w:szCs w:val="24"/>
        </w:rPr>
      </w:pPr>
    </w:p>
    <w:tbl>
      <w:tblPr>
        <w:tblStyle w:val="TableGrid"/>
        <w:tblW w:w="9934" w:type="dxa"/>
        <w:tblLook w:val="04A0" w:firstRow="1" w:lastRow="0" w:firstColumn="1" w:lastColumn="0" w:noHBand="0" w:noVBand="1"/>
      </w:tblPr>
      <w:tblGrid>
        <w:gridCol w:w="1650"/>
        <w:gridCol w:w="6632"/>
        <w:gridCol w:w="1652"/>
      </w:tblGrid>
      <w:tr w:rsidR="00DA0A32" w:rsidRPr="00C211AA" w14:paraId="70F0B470" w14:textId="77777777" w:rsidTr="001A0F17">
        <w:trPr>
          <w:trHeight w:val="505"/>
        </w:trPr>
        <w:tc>
          <w:tcPr>
            <w:tcW w:w="9934" w:type="dxa"/>
            <w:gridSpan w:val="3"/>
            <w:shd w:val="clear" w:color="auto" w:fill="808080" w:themeFill="background1" w:themeFillShade="80"/>
          </w:tcPr>
          <w:p w14:paraId="7EB7EC49" w14:textId="5A5E0D50" w:rsidR="004D0A68" w:rsidRPr="00C211AA" w:rsidRDefault="004D0A68" w:rsidP="00E57B0B">
            <w:pPr>
              <w:spacing w:before="60" w:after="60" w:line="276" w:lineRule="auto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br w:type="page"/>
            </w:r>
            <w:r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Friday </w:t>
            </w:r>
            <w:r w:rsidR="00A97E89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>17 March 2023</w:t>
            </w:r>
            <w:r w:rsidR="00467E0B" w:rsidRPr="00C211AA">
              <w:rPr>
                <w:rFonts w:eastAsia="Batang" w:cstheme="minorHAnsi"/>
                <w:b/>
                <w:sz w:val="24"/>
                <w:szCs w:val="24"/>
                <w:shd w:val="clear" w:color="auto" w:fill="808080" w:themeFill="background1" w:themeFillShade="80"/>
              </w:rPr>
              <w:t xml:space="preserve"> (Avro Bristol Room)</w:t>
            </w:r>
          </w:p>
        </w:tc>
      </w:tr>
      <w:tr w:rsidR="00DA0A32" w:rsidRPr="00C211AA" w14:paraId="1585720A" w14:textId="77777777" w:rsidTr="001A0F17">
        <w:trPr>
          <w:trHeight w:val="348"/>
        </w:trPr>
        <w:tc>
          <w:tcPr>
            <w:tcW w:w="16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719B5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63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BB219B0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Program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4A901BC0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Document</w:t>
            </w:r>
          </w:p>
        </w:tc>
      </w:tr>
      <w:tr w:rsidR="00DA0A32" w:rsidRPr="00C211AA" w14:paraId="15E30C19" w14:textId="77777777" w:rsidTr="001A0F17">
        <w:trPr>
          <w:trHeight w:val="431"/>
        </w:trPr>
        <w:tc>
          <w:tcPr>
            <w:tcW w:w="1650" w:type="dxa"/>
            <w:tcBorders>
              <w:right w:val="nil"/>
            </w:tcBorders>
          </w:tcPr>
          <w:p w14:paraId="3B74A294" w14:textId="3177AD78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09:</w:t>
            </w:r>
            <w:r w:rsidR="00B017DE" w:rsidRPr="00C211AA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6632" w:type="dxa"/>
          </w:tcPr>
          <w:p w14:paraId="6D5289F5" w14:textId="0817963F" w:rsidR="004D0A68" w:rsidRPr="00C211AA" w:rsidRDefault="00B25511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Special </w:t>
            </w:r>
            <w:r w:rsidR="00A97E89" w:rsidRPr="00C211AA">
              <w:rPr>
                <w:rFonts w:cstheme="minorHAnsi"/>
                <w:sz w:val="24"/>
                <w:szCs w:val="24"/>
              </w:rPr>
              <w:t>Presentation</w:t>
            </w:r>
            <w:r w:rsidR="00DA0A32" w:rsidRPr="00C211AA">
              <w:rPr>
                <w:rFonts w:cstheme="minorHAnsi"/>
                <w:sz w:val="24"/>
                <w:szCs w:val="24"/>
              </w:rPr>
              <w:t>s</w:t>
            </w:r>
          </w:p>
          <w:p w14:paraId="47BE3C43" w14:textId="4E8A8E64" w:rsidR="00376DA1" w:rsidRPr="00C211AA" w:rsidRDefault="00DA0A32" w:rsidP="00376DA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 xml:space="preserve">“Friends of the Flyway” – </w:t>
            </w:r>
            <w:r w:rsidRPr="00C211AA">
              <w:rPr>
                <w:rFonts w:cstheme="minorHAnsi"/>
                <w:iCs/>
                <w:sz w:val="24"/>
                <w:szCs w:val="24"/>
              </w:rPr>
              <w:t>Her Excellency, Ms. Clare Fearnley, Former New Zealand Ambassador to China</w:t>
            </w:r>
          </w:p>
          <w:p w14:paraId="59090BF3" w14:textId="6AAD9F62" w:rsidR="00DA0A32" w:rsidRPr="00C211AA" w:rsidRDefault="00DA0A32" w:rsidP="00376DA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“Wetland Link International Asia-Oceania” –</w:t>
            </w:r>
            <w:r w:rsidRPr="00C211AA">
              <w:rPr>
                <w:rFonts w:cstheme="minorHAnsi"/>
                <w:iCs/>
                <w:sz w:val="24"/>
                <w:szCs w:val="24"/>
              </w:rPr>
              <w:t xml:space="preserve"> Mr. Suh Seung Oh</w:t>
            </w:r>
            <w:r w:rsidR="001B69C7" w:rsidRPr="00C211AA">
              <w:rPr>
                <w:rFonts w:cstheme="minorHAnsi"/>
                <w:iCs/>
                <w:sz w:val="24"/>
                <w:szCs w:val="24"/>
              </w:rPr>
              <w:t>,</w:t>
            </w:r>
            <w:r w:rsidRPr="00C211AA">
              <w:rPr>
                <w:rFonts w:cstheme="minorHAnsi"/>
                <w:iCs/>
                <w:sz w:val="24"/>
                <w:szCs w:val="24"/>
              </w:rPr>
              <w:t xml:space="preserve"> Ramsar Regional Centre – East Asia</w:t>
            </w:r>
          </w:p>
        </w:tc>
        <w:tc>
          <w:tcPr>
            <w:tcW w:w="1650" w:type="dxa"/>
          </w:tcPr>
          <w:p w14:paraId="4B1C407E" w14:textId="625E9A05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3E269CE7" w14:textId="77777777" w:rsidTr="001A0F17">
        <w:trPr>
          <w:trHeight w:val="431"/>
        </w:trPr>
        <w:tc>
          <w:tcPr>
            <w:tcW w:w="1650" w:type="dxa"/>
            <w:tcBorders>
              <w:right w:val="nil"/>
            </w:tcBorders>
          </w:tcPr>
          <w:p w14:paraId="46C3F0A3" w14:textId="5746A8F6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09:</w:t>
            </w:r>
            <w:r w:rsidR="00B017DE" w:rsidRPr="00C211AA">
              <w:rPr>
                <w:rFonts w:cstheme="minorHAnsi"/>
                <w:sz w:val="24"/>
                <w:szCs w:val="24"/>
              </w:rPr>
              <w:t>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0:30</w:t>
            </w:r>
          </w:p>
        </w:tc>
        <w:tc>
          <w:tcPr>
            <w:tcW w:w="6632" w:type="dxa"/>
          </w:tcPr>
          <w:p w14:paraId="65F38810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  <w:p w14:paraId="4AB7A867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50" w:type="dxa"/>
          </w:tcPr>
          <w:p w14:paraId="02C4420D" w14:textId="46A69353" w:rsidR="004D0A68" w:rsidRPr="00C211AA" w:rsidRDefault="004D0A68" w:rsidP="00E57B0B">
            <w:pPr>
              <w:jc w:val="right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</w:t>
            </w:r>
            <w:r w:rsidR="00B017DE" w:rsidRPr="00C211AA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DA0A32" w:rsidRPr="00C211AA" w14:paraId="6AFD9588" w14:textId="77777777" w:rsidTr="001A0F17">
        <w:trPr>
          <w:trHeight w:val="431"/>
        </w:trPr>
        <w:tc>
          <w:tcPr>
            <w:tcW w:w="1650" w:type="dxa"/>
            <w:shd w:val="clear" w:color="auto" w:fill="D9D9D9" w:themeFill="background1" w:themeFillShade="D9"/>
          </w:tcPr>
          <w:p w14:paraId="6A5E1BE4" w14:textId="4CCCD370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0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1:00</w:t>
            </w:r>
          </w:p>
        </w:tc>
        <w:tc>
          <w:tcPr>
            <w:tcW w:w="6632" w:type="dxa"/>
            <w:shd w:val="clear" w:color="auto" w:fill="D9D9D9" w:themeFill="background1" w:themeFillShade="D9"/>
          </w:tcPr>
          <w:p w14:paraId="3760DFBB" w14:textId="4B8F7CF7" w:rsidR="004D0A68" w:rsidRPr="00C211AA" w:rsidRDefault="009D434B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1A73E3F9" w14:textId="77777777" w:rsidR="004D0A68" w:rsidRPr="00C211AA" w:rsidRDefault="004D0A68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</w:tc>
      </w:tr>
      <w:tr w:rsidR="00DA0A32" w:rsidRPr="00C211AA" w14:paraId="36DB6042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1D5E6696" w14:textId="5AB9F662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1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2:30</w:t>
            </w:r>
          </w:p>
        </w:tc>
        <w:tc>
          <w:tcPr>
            <w:tcW w:w="6632" w:type="dxa"/>
            <w:shd w:val="clear" w:color="auto" w:fill="auto"/>
          </w:tcPr>
          <w:p w14:paraId="49925CC9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Consideration of the draft Decisions (cont.)</w:t>
            </w:r>
          </w:p>
          <w:p w14:paraId="0EFE7220" w14:textId="77777777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</w:tcPr>
          <w:p w14:paraId="526CE6B4" w14:textId="0C9D4D80" w:rsidR="004D0A68" w:rsidRPr="00C211AA" w:rsidRDefault="00B017DE" w:rsidP="00B017DE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ee DD.1 to DD.11</w:t>
            </w:r>
          </w:p>
        </w:tc>
      </w:tr>
      <w:tr w:rsidR="00DA0A32" w:rsidRPr="00C211AA" w14:paraId="24427D25" w14:textId="77777777" w:rsidTr="002B2532">
        <w:trPr>
          <w:trHeight w:val="567"/>
        </w:trPr>
        <w:tc>
          <w:tcPr>
            <w:tcW w:w="1650" w:type="dxa"/>
            <w:shd w:val="clear" w:color="auto" w:fill="D9D9D9" w:themeFill="background1" w:themeFillShade="D9"/>
          </w:tcPr>
          <w:p w14:paraId="190887CA" w14:textId="2B2DE199" w:rsidR="004D0A68" w:rsidRPr="00C211AA" w:rsidRDefault="004D0A68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lastRenderedPageBreak/>
              <w:t>12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3D31A7" w:rsidRPr="00C211AA">
              <w:rPr>
                <w:rFonts w:cstheme="minorHAnsi"/>
                <w:sz w:val="24"/>
                <w:szCs w:val="24"/>
              </w:rPr>
              <w:t>14</w:t>
            </w:r>
            <w:r w:rsidRPr="00C211AA">
              <w:rPr>
                <w:rFonts w:cstheme="minorHAnsi"/>
                <w:sz w:val="24"/>
                <w:szCs w:val="24"/>
              </w:rPr>
              <w:t>:</w:t>
            </w:r>
            <w:r w:rsidR="003D31A7" w:rsidRPr="00C211AA">
              <w:rPr>
                <w:rFonts w:cstheme="minorHAnsi"/>
                <w:sz w:val="24"/>
                <w:szCs w:val="24"/>
              </w:rPr>
              <w:t>00</w:t>
            </w:r>
          </w:p>
        </w:tc>
        <w:tc>
          <w:tcPr>
            <w:tcW w:w="6632" w:type="dxa"/>
            <w:shd w:val="clear" w:color="auto" w:fill="D9D9D9" w:themeFill="background1" w:themeFillShade="D9"/>
          </w:tcPr>
          <w:p w14:paraId="774E129E" w14:textId="1A555914" w:rsidR="004D0A68" w:rsidRPr="00C211AA" w:rsidRDefault="004D0A68" w:rsidP="00E57B0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Lunch</w:t>
            </w:r>
            <w:r w:rsidR="002612EF" w:rsidRPr="00C211AA">
              <w:rPr>
                <w:rFonts w:cstheme="minorHAnsi"/>
                <w:i/>
                <w:sz w:val="24"/>
                <w:szCs w:val="24"/>
              </w:rPr>
              <w:t xml:space="preserve"> (Southern Cross Pavilion)</w:t>
            </w:r>
            <w:r w:rsidR="00044E16" w:rsidRPr="00C211AA">
              <w:rPr>
                <w:rFonts w:cstheme="minorHAnsi"/>
                <w:i/>
                <w:sz w:val="24"/>
                <w:szCs w:val="24"/>
              </w:rPr>
              <w:t>/Side Events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092D271F" w14:textId="77777777" w:rsidR="004D0A68" w:rsidRPr="00C211AA" w:rsidRDefault="004D0A68" w:rsidP="00E57B0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4478DE87" w14:textId="77777777" w:rsidTr="001B69C7">
        <w:trPr>
          <w:trHeight w:val="2683"/>
        </w:trPr>
        <w:tc>
          <w:tcPr>
            <w:tcW w:w="1650" w:type="dxa"/>
            <w:shd w:val="clear" w:color="auto" w:fill="auto"/>
          </w:tcPr>
          <w:p w14:paraId="25C7C6B7" w14:textId="1A3475D0" w:rsidR="004D0A68" w:rsidRPr="00C211AA" w:rsidRDefault="003D31A7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4</w:t>
            </w:r>
            <w:r w:rsidR="004D0A68" w:rsidRPr="00C211AA">
              <w:rPr>
                <w:rFonts w:cstheme="minorHAnsi"/>
                <w:sz w:val="24"/>
                <w:szCs w:val="24"/>
              </w:rPr>
              <w:t>:</w:t>
            </w:r>
            <w:r w:rsidRPr="00C211AA">
              <w:rPr>
                <w:rFonts w:cstheme="minorHAnsi"/>
                <w:sz w:val="24"/>
                <w:szCs w:val="24"/>
              </w:rPr>
              <w:t>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="004D0A68" w:rsidRPr="00C211AA">
              <w:rPr>
                <w:rFonts w:cstheme="minorHAnsi"/>
                <w:sz w:val="24"/>
                <w:szCs w:val="24"/>
              </w:rPr>
              <w:t>15:00</w:t>
            </w:r>
          </w:p>
        </w:tc>
        <w:tc>
          <w:tcPr>
            <w:tcW w:w="6632" w:type="dxa"/>
            <w:shd w:val="clear" w:color="auto" w:fill="auto"/>
          </w:tcPr>
          <w:p w14:paraId="4908D5FA" w14:textId="729474BC" w:rsidR="004D0A68" w:rsidRPr="00C211AA" w:rsidRDefault="00094B45" w:rsidP="00E57B0B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Special Presentation</w:t>
            </w:r>
            <w:r w:rsidR="00DA0A32" w:rsidRPr="00C211AA">
              <w:rPr>
                <w:rFonts w:cstheme="minorHAnsi"/>
                <w:sz w:val="24"/>
                <w:szCs w:val="24"/>
              </w:rPr>
              <w:t>s</w:t>
            </w:r>
            <w:r w:rsidR="00823F7D">
              <w:rPr>
                <w:rFonts w:cstheme="minorHAnsi"/>
                <w:sz w:val="24"/>
                <w:szCs w:val="24"/>
              </w:rPr>
              <w:t xml:space="preserve"> by Youth and Corporates </w:t>
            </w:r>
          </w:p>
          <w:p w14:paraId="5961196D" w14:textId="2D07C4B5" w:rsidR="00DA0A32" w:rsidRPr="00C211AA" w:rsidRDefault="00823F7D" w:rsidP="00726168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>“</w:t>
            </w:r>
            <w:r w:rsidRPr="00F40966">
              <w:rPr>
                <w:rFonts w:cstheme="minorHAnsi"/>
                <w:i/>
                <w:iCs/>
                <w:sz w:val="24"/>
                <w:szCs w:val="24"/>
              </w:rPr>
              <w:t>What’s youth roles in EAAF?”</w:t>
            </w:r>
            <w:r w:rsidR="00F40966" w:rsidRPr="00C211AA">
              <w:rPr>
                <w:rFonts w:cstheme="minorHAnsi"/>
                <w:sz w:val="24"/>
                <w:szCs w:val="24"/>
              </w:rPr>
              <w:t xml:space="preserve"> –</w:t>
            </w:r>
            <w:r w:rsidR="00F40966">
              <w:rPr>
                <w:rFonts w:cstheme="minorHAnsi"/>
                <w:sz w:val="24"/>
                <w:szCs w:val="24"/>
              </w:rPr>
              <w:t xml:space="preserve"> </w:t>
            </w:r>
            <w:r w:rsidR="00726168" w:rsidRPr="00C211AA">
              <w:rPr>
                <w:rFonts w:cstheme="minorHAnsi"/>
                <w:sz w:val="24"/>
                <w:szCs w:val="24"/>
              </w:rPr>
              <w:t xml:space="preserve">Ms. </w:t>
            </w:r>
            <w:proofErr w:type="spellStart"/>
            <w:r w:rsidR="00726168" w:rsidRPr="00C211AA">
              <w:rPr>
                <w:rFonts w:cstheme="minorHAnsi"/>
                <w:sz w:val="24"/>
                <w:szCs w:val="24"/>
              </w:rPr>
              <w:t>Shuyu</w:t>
            </w:r>
            <w:proofErr w:type="spellEnd"/>
            <w:r w:rsidR="001B69C7" w:rsidRPr="00C211AA">
              <w:rPr>
                <w:rFonts w:cstheme="minorHAnsi"/>
                <w:sz w:val="24"/>
                <w:szCs w:val="24"/>
              </w:rPr>
              <w:t xml:space="preserve"> Hou</w:t>
            </w:r>
            <w:r w:rsidR="00726168" w:rsidRPr="00C211AA">
              <w:rPr>
                <w:rFonts w:cstheme="minorHAnsi"/>
                <w:sz w:val="24"/>
                <w:szCs w:val="24"/>
              </w:rPr>
              <w:t xml:space="preserve">, </w:t>
            </w:r>
            <w:r w:rsidR="001B69C7" w:rsidRPr="00C211AA">
              <w:rPr>
                <w:rFonts w:cstheme="minorHAnsi"/>
                <w:sz w:val="24"/>
                <w:szCs w:val="24"/>
              </w:rPr>
              <w:t xml:space="preserve">Tsinghua University </w:t>
            </w:r>
            <w:r w:rsidR="00726168" w:rsidRPr="00C211AA">
              <w:rPr>
                <w:rFonts w:cstheme="minorHAnsi"/>
                <w:sz w:val="24"/>
                <w:szCs w:val="24"/>
              </w:rPr>
              <w:t>and Ms. Lena van Swinderen</w:t>
            </w:r>
            <w:r w:rsidR="001B69C7" w:rsidRPr="00C211AA">
              <w:rPr>
                <w:rFonts w:cstheme="minorHAnsi"/>
                <w:sz w:val="24"/>
                <w:szCs w:val="24"/>
              </w:rPr>
              <w:t>,</w:t>
            </w:r>
            <w:r w:rsidR="00726168" w:rsidRPr="00C211AA">
              <w:rPr>
                <w:rFonts w:cstheme="minorHAnsi"/>
                <w:sz w:val="24"/>
                <w:szCs w:val="24"/>
              </w:rPr>
              <w:t xml:space="preserve"> University of Queensland</w:t>
            </w:r>
          </w:p>
          <w:p w14:paraId="6EE949F1" w14:textId="123FEF1C" w:rsidR="00726168" w:rsidRPr="00C211AA" w:rsidRDefault="00823F7D" w:rsidP="00726168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  <w:u w:val="single"/>
              </w:rPr>
            </w:pPr>
            <w:r w:rsidRPr="00F40966">
              <w:rPr>
                <w:rFonts w:cstheme="minorHAnsi"/>
                <w:i/>
                <w:iCs/>
                <w:sz w:val="24"/>
                <w:szCs w:val="24"/>
              </w:rPr>
              <w:t>“Engaging Corporates in EAAFP”,</w:t>
            </w:r>
          </w:p>
          <w:p w14:paraId="0C58E2A1" w14:textId="7F08FB2E" w:rsidR="001B69C7" w:rsidRPr="00C211AA" w:rsidRDefault="001B69C7" w:rsidP="001B69C7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  <w:u w:val="single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ustralasian Wader Studies Group (AWSG) – </w:t>
            </w:r>
            <w:r w:rsidR="00823F7D">
              <w:rPr>
                <w:rFonts w:cstheme="minorHAnsi"/>
                <w:sz w:val="24"/>
                <w:szCs w:val="24"/>
              </w:rPr>
              <w:t xml:space="preserve">Ms. </w:t>
            </w:r>
            <w:r w:rsidRPr="00C211AA">
              <w:rPr>
                <w:rFonts w:cstheme="minorHAnsi"/>
                <w:sz w:val="24"/>
                <w:szCs w:val="24"/>
              </w:rPr>
              <w:t xml:space="preserve">Alison Russell-French and </w:t>
            </w:r>
            <w:r w:rsidR="00BB6176">
              <w:rPr>
                <w:rFonts w:cstheme="minorHAnsi"/>
                <w:sz w:val="24"/>
                <w:szCs w:val="24"/>
              </w:rPr>
              <w:t xml:space="preserve">Ms. </w:t>
            </w:r>
            <w:r w:rsidRPr="00C211AA">
              <w:rPr>
                <w:rFonts w:cstheme="minorHAnsi"/>
                <w:sz w:val="24"/>
                <w:szCs w:val="24"/>
              </w:rPr>
              <w:t>Birgita Hansen</w:t>
            </w:r>
          </w:p>
          <w:p w14:paraId="7C1F1EE3" w14:textId="353CFD48" w:rsidR="00726168" w:rsidRPr="00C211AA" w:rsidRDefault="00726168" w:rsidP="001B69C7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C211AA">
              <w:rPr>
                <w:rFonts w:cstheme="minorHAnsi"/>
                <w:sz w:val="24"/>
                <w:szCs w:val="24"/>
              </w:rPr>
              <w:t>Faunatech</w:t>
            </w:r>
            <w:proofErr w:type="spellEnd"/>
            <w:r w:rsidRPr="00C211AA">
              <w:rPr>
                <w:rFonts w:cstheme="minorHAnsi"/>
                <w:sz w:val="24"/>
                <w:szCs w:val="24"/>
              </w:rPr>
              <w:t xml:space="preserve"> – Ms. May-Le Ng </w:t>
            </w:r>
          </w:p>
        </w:tc>
        <w:tc>
          <w:tcPr>
            <w:tcW w:w="1650" w:type="dxa"/>
            <w:shd w:val="clear" w:color="auto" w:fill="auto"/>
          </w:tcPr>
          <w:p w14:paraId="50F0E473" w14:textId="30158890" w:rsidR="004D0A68" w:rsidRPr="00C211AA" w:rsidRDefault="004D0A68" w:rsidP="00B017DE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667B0710" w14:textId="77777777" w:rsidTr="002B2532">
        <w:trPr>
          <w:trHeight w:val="567"/>
        </w:trPr>
        <w:tc>
          <w:tcPr>
            <w:tcW w:w="1650" w:type="dxa"/>
            <w:shd w:val="clear" w:color="auto" w:fill="D9D9D9" w:themeFill="background1" w:themeFillShade="D9"/>
          </w:tcPr>
          <w:p w14:paraId="74080080" w14:textId="69986E1F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5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5:30</w:t>
            </w:r>
          </w:p>
        </w:tc>
        <w:tc>
          <w:tcPr>
            <w:tcW w:w="6632" w:type="dxa"/>
            <w:shd w:val="clear" w:color="auto" w:fill="D9D9D9" w:themeFill="background1" w:themeFillShade="D9"/>
          </w:tcPr>
          <w:p w14:paraId="720830B9" w14:textId="128B1A2C" w:rsidR="003D31A7" w:rsidRPr="00C211AA" w:rsidRDefault="009D434B" w:rsidP="001A0F1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i/>
                <w:sz w:val="24"/>
                <w:szCs w:val="24"/>
              </w:rPr>
              <w:t>Coffee Break/Booths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3F421DB9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25F8FC29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109771BA" w14:textId="7D77D1EA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5:3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6:00</w:t>
            </w:r>
          </w:p>
        </w:tc>
        <w:tc>
          <w:tcPr>
            <w:tcW w:w="6632" w:type="dxa"/>
            <w:shd w:val="clear" w:color="auto" w:fill="auto"/>
          </w:tcPr>
          <w:p w14:paraId="6BBA94AF" w14:textId="2F151785" w:rsidR="003D31A7" w:rsidRPr="00C211AA" w:rsidRDefault="00742CC1" w:rsidP="003D31A7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7</w:t>
            </w:r>
            <w:r w:rsidR="003D31A7" w:rsidRPr="00C211AA">
              <w:rPr>
                <w:rFonts w:cstheme="minorHAnsi"/>
                <w:b/>
                <w:sz w:val="24"/>
                <w:szCs w:val="24"/>
              </w:rPr>
              <w:t xml:space="preserve">. Report and Approval of Key Decisions from MOP11 </w:t>
            </w:r>
          </w:p>
          <w:p w14:paraId="1CF2A85E" w14:textId="77777777" w:rsidR="003D31A7" w:rsidRPr="00C211AA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</w:tcPr>
          <w:p w14:paraId="2431CFAE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6E518BA7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6A4FDFA9" w14:textId="77777777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1544515B" w14:textId="6FE6EE6A" w:rsidR="003D31A7" w:rsidRPr="00C211AA" w:rsidRDefault="003D31A7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bCs/>
                <w:sz w:val="24"/>
                <w:szCs w:val="24"/>
              </w:rPr>
              <w:t>Approval of Decisions</w:t>
            </w:r>
          </w:p>
        </w:tc>
        <w:tc>
          <w:tcPr>
            <w:tcW w:w="1650" w:type="dxa"/>
            <w:shd w:val="clear" w:color="auto" w:fill="auto"/>
          </w:tcPr>
          <w:p w14:paraId="78F1C64E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5D157AE4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2B646382" w14:textId="77777777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454A2B66" w14:textId="095547A1" w:rsidR="003D31A7" w:rsidRPr="00C211AA" w:rsidRDefault="003D31A7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Adoption of Secretariat’s Activities and Budget 2023 – 2024 </w:t>
            </w:r>
          </w:p>
        </w:tc>
        <w:tc>
          <w:tcPr>
            <w:tcW w:w="1650" w:type="dxa"/>
            <w:shd w:val="clear" w:color="auto" w:fill="auto"/>
          </w:tcPr>
          <w:p w14:paraId="496FB23C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6FC57E5D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6A8CCF45" w14:textId="77777777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36F8809B" w14:textId="2868E48F" w:rsidR="003D31A7" w:rsidRPr="00C211AA" w:rsidRDefault="003D31A7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Election and Appointment of new Chair and Vice Chair</w:t>
            </w:r>
            <w:r w:rsidR="00700BA7" w:rsidRPr="00C211AA">
              <w:rPr>
                <w:rFonts w:cstheme="minorHAnsi"/>
                <w:sz w:val="24"/>
                <w:szCs w:val="24"/>
              </w:rPr>
              <w:t xml:space="preserve"> of the Partnership</w:t>
            </w:r>
          </w:p>
        </w:tc>
        <w:tc>
          <w:tcPr>
            <w:tcW w:w="1650" w:type="dxa"/>
            <w:shd w:val="clear" w:color="auto" w:fill="auto"/>
          </w:tcPr>
          <w:p w14:paraId="766A86E2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7D4922D7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59AEB5AF" w14:textId="77777777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1E7CE5B9" w14:textId="6E0CAA72" w:rsidR="003D31A7" w:rsidRPr="00C211AA" w:rsidRDefault="003D31A7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Election and Appointment of Management </w:t>
            </w:r>
            <w:proofErr w:type="gramStart"/>
            <w:r w:rsidRPr="00C211AA">
              <w:rPr>
                <w:rFonts w:cstheme="minorHAnsi"/>
                <w:sz w:val="24"/>
                <w:szCs w:val="24"/>
              </w:rPr>
              <w:t>Committee,  Finance</w:t>
            </w:r>
            <w:proofErr w:type="gramEnd"/>
            <w:r w:rsidRPr="00C211AA">
              <w:rPr>
                <w:rFonts w:cstheme="minorHAnsi"/>
                <w:sz w:val="24"/>
                <w:szCs w:val="24"/>
              </w:rPr>
              <w:t xml:space="preserve"> Sub-Committee and Technical Sub-Committee</w:t>
            </w:r>
          </w:p>
        </w:tc>
        <w:tc>
          <w:tcPr>
            <w:tcW w:w="1650" w:type="dxa"/>
            <w:shd w:val="clear" w:color="auto" w:fill="auto"/>
          </w:tcPr>
          <w:p w14:paraId="3885BA4E" w14:textId="2C8604A1" w:rsidR="003D31A7" w:rsidRPr="00C211AA" w:rsidRDefault="009E2EE5" w:rsidP="00E73E1B">
            <w:pPr>
              <w:ind w:right="120"/>
              <w:jc w:val="right"/>
              <w:rPr>
                <w:rFonts w:cstheme="minorHAnsi"/>
                <w:bCs/>
                <w:sz w:val="24"/>
                <w:szCs w:val="24"/>
              </w:rPr>
            </w:pPr>
            <w:r w:rsidRPr="00C211AA">
              <w:rPr>
                <w:rFonts w:cstheme="minorHAnsi"/>
                <w:bCs/>
                <w:sz w:val="24"/>
                <w:szCs w:val="24"/>
              </w:rPr>
              <w:t xml:space="preserve">Doc. </w:t>
            </w:r>
            <w:r w:rsidR="003F7758" w:rsidRPr="00C211AA">
              <w:rPr>
                <w:rFonts w:cstheme="minorHAnsi"/>
                <w:bCs/>
                <w:sz w:val="24"/>
                <w:szCs w:val="24"/>
              </w:rPr>
              <w:t xml:space="preserve">16 </w:t>
            </w:r>
            <w:r w:rsidRPr="00C211AA">
              <w:rPr>
                <w:rFonts w:cstheme="minorHAnsi"/>
                <w:bCs/>
                <w:sz w:val="24"/>
                <w:szCs w:val="24"/>
              </w:rPr>
              <w:t xml:space="preserve">– </w:t>
            </w:r>
            <w:r w:rsidR="003F7758" w:rsidRPr="00C211AA">
              <w:rPr>
                <w:rFonts w:cstheme="minorHAnsi"/>
                <w:bCs/>
                <w:sz w:val="24"/>
                <w:szCs w:val="24"/>
              </w:rPr>
              <w:t>17</w:t>
            </w:r>
            <w:r w:rsidRPr="00C211AA">
              <w:rPr>
                <w:rFonts w:cstheme="minorHAnsi"/>
                <w:bCs/>
                <w:sz w:val="24"/>
                <w:szCs w:val="24"/>
              </w:rPr>
              <w:t>,</w:t>
            </w:r>
            <w:r w:rsidR="008801AB" w:rsidRPr="00C211AA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211AA">
              <w:rPr>
                <w:rFonts w:cstheme="minorHAnsi"/>
                <w:bCs/>
                <w:sz w:val="24"/>
                <w:szCs w:val="24"/>
              </w:rPr>
              <w:t>DD.4</w:t>
            </w:r>
          </w:p>
        </w:tc>
      </w:tr>
      <w:tr w:rsidR="00DA0A32" w:rsidRPr="00C211AA" w14:paraId="7C75F6A7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67B3CB73" w14:textId="77777777" w:rsidR="003D31A7" w:rsidRPr="00C211AA" w:rsidDel="003D31A7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7790E53F" w14:textId="1498EBD3" w:rsidR="003D31A7" w:rsidRPr="00C211AA" w:rsidRDefault="003D31A7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Date and venue of the 12</w:t>
            </w:r>
            <w:proofErr w:type="gramStart"/>
            <w:r w:rsidRPr="00C211AA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700BA7" w:rsidRPr="00C211AA">
              <w:rPr>
                <w:rFonts w:cstheme="minorHAnsi"/>
                <w:sz w:val="24"/>
                <w:szCs w:val="24"/>
              </w:rPr>
              <w:t xml:space="preserve"> </w:t>
            </w:r>
            <w:r w:rsidRPr="00C211AA">
              <w:rPr>
                <w:rFonts w:cstheme="minorHAnsi"/>
                <w:sz w:val="24"/>
                <w:szCs w:val="24"/>
              </w:rPr>
              <w:t xml:space="preserve"> Meeting</w:t>
            </w:r>
            <w:proofErr w:type="gramEnd"/>
            <w:r w:rsidRPr="00C211AA">
              <w:rPr>
                <w:rFonts w:cstheme="minorHAnsi"/>
                <w:sz w:val="24"/>
                <w:szCs w:val="24"/>
              </w:rPr>
              <w:t xml:space="preserve"> of Partners</w:t>
            </w:r>
          </w:p>
        </w:tc>
        <w:tc>
          <w:tcPr>
            <w:tcW w:w="1650" w:type="dxa"/>
            <w:shd w:val="clear" w:color="auto" w:fill="auto"/>
          </w:tcPr>
          <w:p w14:paraId="0CB7A65D" w14:textId="77777777" w:rsidR="003D31A7" w:rsidRPr="00C211AA" w:rsidRDefault="003D31A7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48C8D51C" w14:textId="77777777" w:rsidTr="002B2532">
        <w:trPr>
          <w:trHeight w:val="567"/>
        </w:trPr>
        <w:tc>
          <w:tcPr>
            <w:tcW w:w="1650" w:type="dxa"/>
            <w:shd w:val="clear" w:color="auto" w:fill="auto"/>
          </w:tcPr>
          <w:p w14:paraId="7CF4C072" w14:textId="77777777" w:rsidR="009E2EE5" w:rsidRPr="00C211AA" w:rsidDel="003D31A7" w:rsidRDefault="009E2EE5" w:rsidP="003D31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32" w:type="dxa"/>
            <w:shd w:val="clear" w:color="auto" w:fill="auto"/>
          </w:tcPr>
          <w:p w14:paraId="5487D4B7" w14:textId="4246AF91" w:rsidR="009E2EE5" w:rsidRPr="00C211AA" w:rsidRDefault="009E2EE5" w:rsidP="0051527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eastAsia="Arial" w:cstheme="minorHAnsi"/>
                <w:sz w:val="24"/>
                <w:szCs w:val="24"/>
              </w:rPr>
              <w:t>Any Other Business</w:t>
            </w:r>
          </w:p>
        </w:tc>
        <w:tc>
          <w:tcPr>
            <w:tcW w:w="1650" w:type="dxa"/>
            <w:shd w:val="clear" w:color="auto" w:fill="auto"/>
          </w:tcPr>
          <w:p w14:paraId="79F861B2" w14:textId="77777777" w:rsidR="009E2EE5" w:rsidRPr="00C211AA" w:rsidRDefault="009E2EE5" w:rsidP="003D31A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A0A32" w:rsidRPr="00C211AA" w14:paraId="2C819059" w14:textId="77777777" w:rsidTr="001A0F17">
        <w:trPr>
          <w:trHeight w:val="431"/>
        </w:trPr>
        <w:tc>
          <w:tcPr>
            <w:tcW w:w="1650" w:type="dxa"/>
            <w:tcBorders>
              <w:right w:val="nil"/>
            </w:tcBorders>
          </w:tcPr>
          <w:p w14:paraId="4304D8F4" w14:textId="78BCE63B" w:rsidR="003D31A7" w:rsidRPr="00C211AA" w:rsidRDefault="003D31A7" w:rsidP="003D31A7">
            <w:pPr>
              <w:jc w:val="both"/>
              <w:rPr>
                <w:rFonts w:cstheme="minorHAnsi"/>
                <w:sz w:val="24"/>
                <w:szCs w:val="24"/>
              </w:rPr>
            </w:pPr>
            <w:r w:rsidRPr="00C211AA">
              <w:rPr>
                <w:rFonts w:cstheme="minorHAnsi"/>
                <w:sz w:val="24"/>
                <w:szCs w:val="24"/>
              </w:rPr>
              <w:t>16:00</w:t>
            </w:r>
            <w:r w:rsidR="000C56EE" w:rsidRPr="00C211AA">
              <w:rPr>
                <w:rFonts w:cstheme="minorHAnsi"/>
                <w:sz w:val="24"/>
                <w:szCs w:val="24"/>
              </w:rPr>
              <w:t xml:space="preserve"> – </w:t>
            </w:r>
            <w:r w:rsidRPr="00C211AA">
              <w:rPr>
                <w:rFonts w:cstheme="minorHAnsi"/>
                <w:sz w:val="24"/>
                <w:szCs w:val="24"/>
              </w:rPr>
              <w:t>17:00</w:t>
            </w:r>
          </w:p>
        </w:tc>
        <w:tc>
          <w:tcPr>
            <w:tcW w:w="6632" w:type="dxa"/>
          </w:tcPr>
          <w:p w14:paraId="021881AB" w14:textId="2CC97B8B" w:rsidR="00162DF6" w:rsidRPr="00C211AA" w:rsidRDefault="00742CC1" w:rsidP="00162DF6">
            <w:pPr>
              <w:rPr>
                <w:rFonts w:cstheme="minorHAnsi"/>
                <w:b/>
                <w:sz w:val="24"/>
                <w:szCs w:val="24"/>
              </w:rPr>
            </w:pPr>
            <w:r w:rsidRPr="00C211AA">
              <w:rPr>
                <w:rFonts w:cstheme="minorHAnsi"/>
                <w:b/>
                <w:sz w:val="24"/>
                <w:szCs w:val="24"/>
              </w:rPr>
              <w:t>8</w:t>
            </w:r>
            <w:r w:rsidR="003D31A7" w:rsidRPr="00C211AA">
              <w:rPr>
                <w:rFonts w:cstheme="minorHAnsi"/>
                <w:b/>
                <w:sz w:val="24"/>
                <w:szCs w:val="24"/>
              </w:rPr>
              <w:t>. Closing Ceremony</w:t>
            </w:r>
          </w:p>
          <w:p w14:paraId="199E0B7D" w14:textId="65F1A374" w:rsidR="003D31A7" w:rsidRPr="00C211AA" w:rsidRDefault="003D31A7" w:rsidP="003D31A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</w:rPr>
              <w:t xml:space="preserve">Closing remarks </w:t>
            </w:r>
          </w:p>
          <w:p w14:paraId="08483827" w14:textId="77777777" w:rsidR="00726168" w:rsidRPr="00C211AA" w:rsidRDefault="00252145" w:rsidP="003D31A7">
            <w:pPr>
              <w:pStyle w:val="ListParagraph"/>
              <w:numPr>
                <w:ilvl w:val="0"/>
                <w:numId w:val="5"/>
              </w:numPr>
              <w:ind w:left="117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The </w:t>
            </w:r>
            <w:r w:rsidR="003D31A7" w:rsidRPr="00C211AA">
              <w:rPr>
                <w:rFonts w:cstheme="minorHAnsi"/>
                <w:sz w:val="24"/>
                <w:szCs w:val="24"/>
                <w:lang w:val="en-US"/>
              </w:rPr>
              <w:t>Australian Government</w:t>
            </w:r>
          </w:p>
          <w:p w14:paraId="5F2B8A95" w14:textId="559EF6E6" w:rsidR="003D31A7" w:rsidRPr="00C211AA" w:rsidRDefault="00065D14" w:rsidP="003D31A7">
            <w:pPr>
              <w:pStyle w:val="ListParagraph"/>
              <w:numPr>
                <w:ilvl w:val="0"/>
                <w:numId w:val="5"/>
              </w:numPr>
              <w:ind w:left="117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>BirdLife Australia</w:t>
            </w:r>
          </w:p>
          <w:p w14:paraId="24705D9B" w14:textId="41FA77F1" w:rsidR="003D31A7" w:rsidRDefault="003D31A7" w:rsidP="003D31A7">
            <w:pPr>
              <w:pStyle w:val="ListParagraph"/>
              <w:numPr>
                <w:ilvl w:val="0"/>
                <w:numId w:val="5"/>
              </w:numPr>
              <w:ind w:left="1170"/>
              <w:rPr>
                <w:rFonts w:cstheme="minorHAnsi"/>
                <w:sz w:val="24"/>
                <w:szCs w:val="24"/>
                <w:lang w:val="en-US"/>
              </w:rPr>
            </w:pPr>
            <w:r w:rsidRPr="00C211AA">
              <w:rPr>
                <w:rFonts w:cstheme="minorHAnsi"/>
                <w:sz w:val="24"/>
                <w:szCs w:val="24"/>
                <w:lang w:val="en-US"/>
              </w:rPr>
              <w:t xml:space="preserve">Chair, EAAFP Management Committee </w:t>
            </w:r>
          </w:p>
          <w:p w14:paraId="40D82880" w14:textId="52E3B5F5" w:rsidR="00A467F7" w:rsidRPr="00C211AA" w:rsidRDefault="00A467F7" w:rsidP="003D31A7">
            <w:pPr>
              <w:pStyle w:val="ListParagraph"/>
              <w:numPr>
                <w:ilvl w:val="0"/>
                <w:numId w:val="5"/>
              </w:numPr>
              <w:ind w:left="117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hief Executive, EAAFP Secretariat</w:t>
            </w:r>
          </w:p>
          <w:p w14:paraId="05C3D73B" w14:textId="77777777" w:rsidR="003D31A7" w:rsidRPr="00C211AA" w:rsidRDefault="003D31A7" w:rsidP="003D31A7">
            <w:pPr>
              <w:pStyle w:val="ListParagraph"/>
              <w:ind w:left="117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650" w:type="dxa"/>
          </w:tcPr>
          <w:p w14:paraId="4524B6B1" w14:textId="77777777" w:rsidR="003D31A7" w:rsidRPr="00C211AA" w:rsidRDefault="003D31A7" w:rsidP="003D31A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5217AD0" w14:textId="3B373324" w:rsidR="004D0A68" w:rsidRPr="00C211AA" w:rsidRDefault="004D0A68" w:rsidP="00742CC1">
      <w:pPr>
        <w:tabs>
          <w:tab w:val="left" w:pos="2400"/>
        </w:tabs>
        <w:spacing w:after="120"/>
        <w:ind w:left="720"/>
        <w:rPr>
          <w:rFonts w:cstheme="minorHAnsi"/>
          <w:b/>
          <w:sz w:val="24"/>
          <w:szCs w:val="24"/>
          <w:lang w:val="en-GB"/>
        </w:rPr>
      </w:pPr>
    </w:p>
    <w:sectPr w:rsidR="004D0A68" w:rsidRPr="00C211AA" w:rsidSect="00F72E6F">
      <w:headerReference w:type="default" r:id="rId13"/>
      <w:footerReference w:type="default" r:id="rId14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110C6" w14:textId="77777777" w:rsidR="00581CF6" w:rsidRDefault="00581CF6" w:rsidP="00647AB3">
      <w:pPr>
        <w:spacing w:after="0" w:line="240" w:lineRule="auto"/>
      </w:pPr>
      <w:r>
        <w:separator/>
      </w:r>
    </w:p>
  </w:endnote>
  <w:endnote w:type="continuationSeparator" w:id="0">
    <w:p w14:paraId="7832AA75" w14:textId="77777777" w:rsidR="00581CF6" w:rsidRDefault="00581CF6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54716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8A386A" w14:textId="0618219D" w:rsidR="00152D10" w:rsidRDefault="00152D10" w:rsidP="00742CC1">
        <w:pPr>
          <w:pStyle w:val="Footer"/>
          <w:ind w:right="33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C1EF" w14:textId="77777777" w:rsidR="00581CF6" w:rsidRDefault="00581CF6" w:rsidP="00647AB3">
      <w:pPr>
        <w:spacing w:after="0" w:line="240" w:lineRule="auto"/>
      </w:pPr>
      <w:r>
        <w:separator/>
      </w:r>
    </w:p>
  </w:footnote>
  <w:footnote w:type="continuationSeparator" w:id="0">
    <w:p w14:paraId="59CFAE56" w14:textId="77777777" w:rsidR="00581CF6" w:rsidRDefault="00581CF6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14F9D" w14:textId="73C6CC19" w:rsidR="005B5E67" w:rsidRPr="00255447" w:rsidRDefault="005B5E67" w:rsidP="003B2ECA">
    <w:pPr>
      <w:pStyle w:val="Header"/>
      <w:pBdr>
        <w:bottom w:val="single" w:sz="4" w:space="1" w:color="auto"/>
      </w:pBdr>
      <w:tabs>
        <w:tab w:val="clear" w:pos="9360"/>
        <w:tab w:val="right" w:pos="9781"/>
      </w:tabs>
      <w:spacing w:after="0"/>
      <w:rPr>
        <w:rFonts w:cs="Arial"/>
        <w:i/>
        <w:sz w:val="20"/>
        <w:szCs w:val="20"/>
        <w:lang w:val="de-DE"/>
      </w:rPr>
    </w:pPr>
    <w:r w:rsidRPr="002C1D2B">
      <w:rPr>
        <w:rFonts w:cs="Arial"/>
        <w:i/>
        <w:sz w:val="20"/>
        <w:szCs w:val="20"/>
        <w:lang w:val="de-DE"/>
      </w:rPr>
      <w:t>EAAFP</w:t>
    </w:r>
    <w:r w:rsidR="00A01AEF" w:rsidRPr="002C1D2B">
      <w:rPr>
        <w:rFonts w:cs="Arial"/>
        <w:i/>
        <w:sz w:val="20"/>
        <w:szCs w:val="20"/>
        <w:lang w:val="de-DE"/>
      </w:rPr>
      <w:t>/MOP11/</w:t>
    </w:r>
    <w:r w:rsidR="004C2024">
      <w:rPr>
        <w:rFonts w:cs="Arial"/>
        <w:i/>
        <w:sz w:val="20"/>
        <w:szCs w:val="20"/>
        <w:lang w:val="de-DE"/>
      </w:rPr>
      <w:t xml:space="preserve">Draft </w:t>
    </w:r>
    <w:r w:rsidR="00A01AEF" w:rsidRPr="002C1D2B">
      <w:rPr>
        <w:rFonts w:cs="Arial"/>
        <w:i/>
        <w:sz w:val="20"/>
        <w:szCs w:val="20"/>
        <w:lang w:val="de-DE"/>
      </w:rPr>
      <w:t xml:space="preserve">Document </w:t>
    </w:r>
    <w:r w:rsidR="00B05BBA">
      <w:rPr>
        <w:rFonts w:cs="Arial"/>
        <w:i/>
        <w:sz w:val="20"/>
        <w:szCs w:val="20"/>
        <w:lang w:val="de-DE"/>
      </w:rPr>
      <w:t>3</w:t>
    </w:r>
    <w:r w:rsidR="002C17EA" w:rsidRPr="002C1D2B">
      <w:rPr>
        <w:rFonts w:cs="Arial"/>
        <w:i/>
        <w:sz w:val="20"/>
        <w:szCs w:val="20"/>
        <w:lang w:val="de-DE"/>
      </w:rPr>
      <w:t xml:space="preserve"> </w:t>
    </w:r>
    <w:r w:rsidR="00AD52C9" w:rsidRPr="002C1D2B">
      <w:rPr>
        <w:rFonts w:cs="Arial"/>
        <w:i/>
        <w:sz w:val="20"/>
        <w:szCs w:val="20"/>
        <w:lang w:val="de-DE"/>
      </w:rPr>
      <w:tab/>
    </w:r>
    <w:r w:rsidR="00AD52C9" w:rsidRPr="002C1D2B">
      <w:rPr>
        <w:rFonts w:cs="Arial"/>
        <w:i/>
        <w:sz w:val="20"/>
        <w:szCs w:val="20"/>
        <w:lang w:val="de-DE"/>
      </w:rPr>
      <w:tab/>
    </w:r>
    <w:r w:rsidR="003B2ECA">
      <w:rPr>
        <w:rFonts w:cs="Arial"/>
        <w:i/>
        <w:sz w:val="20"/>
        <w:szCs w:val="20"/>
        <w:lang w:val="de-DE"/>
      </w:rPr>
      <w:t xml:space="preserve">   </w:t>
    </w:r>
    <w:r w:rsidR="002C17EA" w:rsidRPr="002C1D2B">
      <w:rPr>
        <w:rFonts w:cs="Arial"/>
        <w:i/>
        <w:sz w:val="20"/>
        <w:szCs w:val="20"/>
        <w:lang w:val="de-DE"/>
      </w:rPr>
      <w:t>(v.</w:t>
    </w:r>
    <w:r w:rsidR="003D7F58">
      <w:rPr>
        <w:rFonts w:cs="Arial"/>
        <w:i/>
        <w:sz w:val="20"/>
        <w:szCs w:val="20"/>
        <w:lang w:val="de-DE"/>
      </w:rPr>
      <w:t xml:space="preserve"> </w:t>
    </w:r>
    <w:r w:rsidR="00F40966">
      <w:rPr>
        <w:rFonts w:cs="Arial"/>
        <w:i/>
        <w:sz w:val="20"/>
        <w:szCs w:val="20"/>
        <w:lang w:val="de-DE"/>
      </w:rPr>
      <w:t>8</w:t>
    </w:r>
    <w:r w:rsidR="00C211AA">
      <w:rPr>
        <w:rFonts w:cs="Arial"/>
        <w:i/>
        <w:sz w:val="20"/>
        <w:szCs w:val="20"/>
        <w:lang w:val="de-DE"/>
      </w:rPr>
      <w:t xml:space="preserve"> </w:t>
    </w:r>
    <w:r w:rsidR="000855AC">
      <w:rPr>
        <w:rFonts w:cs="Arial"/>
        <w:i/>
        <w:sz w:val="20"/>
        <w:szCs w:val="20"/>
        <w:lang w:val="de-DE"/>
      </w:rPr>
      <w:t>March</w:t>
    </w:r>
    <w:r w:rsidR="00E859A7">
      <w:rPr>
        <w:rFonts w:cs="Arial"/>
        <w:i/>
        <w:sz w:val="20"/>
        <w:szCs w:val="20"/>
        <w:lang w:val="de-DE"/>
      </w:rPr>
      <w:t>, 2023</w:t>
    </w:r>
    <w:r w:rsidR="002C17EA" w:rsidRPr="002C1D2B">
      <w:rPr>
        <w:rFonts w:cs="Arial"/>
        <w:i/>
        <w:sz w:val="20"/>
        <w:szCs w:val="20"/>
        <w:lang w:val="de-DE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E6C"/>
    <w:multiLevelType w:val="hybridMultilevel"/>
    <w:tmpl w:val="1990F290"/>
    <w:lvl w:ilvl="0" w:tplc="4D620F3E">
      <w:start w:val="1"/>
      <w:numFmt w:val="bullet"/>
      <w:lvlText w:val=""/>
      <w:lvlJc w:val="left"/>
      <w:pPr>
        <w:ind w:left="-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</w:abstractNum>
  <w:abstractNum w:abstractNumId="1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02FD1"/>
    <w:multiLevelType w:val="hybridMultilevel"/>
    <w:tmpl w:val="31DC45EC"/>
    <w:lvl w:ilvl="0" w:tplc="30A0BEAC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9562A"/>
    <w:multiLevelType w:val="hybridMultilevel"/>
    <w:tmpl w:val="15C226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00955"/>
    <w:multiLevelType w:val="hybridMultilevel"/>
    <w:tmpl w:val="54E2FC86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D65EC8"/>
    <w:multiLevelType w:val="hybridMultilevel"/>
    <w:tmpl w:val="1F0A10B2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265D51"/>
    <w:multiLevelType w:val="hybridMultilevel"/>
    <w:tmpl w:val="C900B8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B4360"/>
    <w:multiLevelType w:val="hybridMultilevel"/>
    <w:tmpl w:val="599E7C6C"/>
    <w:lvl w:ilvl="0" w:tplc="705CE89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1C4CEE"/>
    <w:multiLevelType w:val="hybridMultilevel"/>
    <w:tmpl w:val="02EEE7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14E5F"/>
    <w:multiLevelType w:val="hybridMultilevel"/>
    <w:tmpl w:val="BAE46442"/>
    <w:lvl w:ilvl="0" w:tplc="94CA757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8628F"/>
    <w:multiLevelType w:val="hybridMultilevel"/>
    <w:tmpl w:val="BD805494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A556A"/>
    <w:multiLevelType w:val="hybridMultilevel"/>
    <w:tmpl w:val="3C5E4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12026"/>
    <w:multiLevelType w:val="hybridMultilevel"/>
    <w:tmpl w:val="0060D8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A4237"/>
    <w:multiLevelType w:val="hybridMultilevel"/>
    <w:tmpl w:val="DEA0512C"/>
    <w:lvl w:ilvl="0" w:tplc="D55229E6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1B40F5"/>
    <w:multiLevelType w:val="hybridMultilevel"/>
    <w:tmpl w:val="77D21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9313B"/>
    <w:multiLevelType w:val="hybridMultilevel"/>
    <w:tmpl w:val="E8EADC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D4ED7D4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14753"/>
    <w:multiLevelType w:val="hybridMultilevel"/>
    <w:tmpl w:val="78FE32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02310"/>
    <w:multiLevelType w:val="hybridMultilevel"/>
    <w:tmpl w:val="C40A2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4C1316"/>
    <w:multiLevelType w:val="hybridMultilevel"/>
    <w:tmpl w:val="EA2C4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8786968">
    <w:abstractNumId w:val="4"/>
  </w:num>
  <w:num w:numId="2" w16cid:durableId="213778884">
    <w:abstractNumId w:val="3"/>
  </w:num>
  <w:num w:numId="3" w16cid:durableId="1462579798">
    <w:abstractNumId w:val="19"/>
  </w:num>
  <w:num w:numId="4" w16cid:durableId="37827206">
    <w:abstractNumId w:val="20"/>
  </w:num>
  <w:num w:numId="5" w16cid:durableId="1393962127">
    <w:abstractNumId w:val="8"/>
  </w:num>
  <w:num w:numId="6" w16cid:durableId="969559216">
    <w:abstractNumId w:val="2"/>
  </w:num>
  <w:num w:numId="7" w16cid:durableId="542597275">
    <w:abstractNumId w:val="6"/>
  </w:num>
  <w:num w:numId="8" w16cid:durableId="1629629157">
    <w:abstractNumId w:val="1"/>
  </w:num>
  <w:num w:numId="9" w16cid:durableId="601491665">
    <w:abstractNumId w:val="25"/>
  </w:num>
  <w:num w:numId="10" w16cid:durableId="1935549117">
    <w:abstractNumId w:val="17"/>
  </w:num>
  <w:num w:numId="11" w16cid:durableId="269163774">
    <w:abstractNumId w:val="0"/>
  </w:num>
  <w:num w:numId="12" w16cid:durableId="35594104">
    <w:abstractNumId w:val="23"/>
  </w:num>
  <w:num w:numId="13" w16cid:durableId="276916739">
    <w:abstractNumId w:val="14"/>
  </w:num>
  <w:num w:numId="14" w16cid:durableId="1719669659">
    <w:abstractNumId w:val="15"/>
  </w:num>
  <w:num w:numId="15" w16cid:durableId="1241258678">
    <w:abstractNumId w:val="24"/>
  </w:num>
  <w:num w:numId="16" w16cid:durableId="1634599382">
    <w:abstractNumId w:val="7"/>
  </w:num>
  <w:num w:numId="17" w16cid:durableId="1219239840">
    <w:abstractNumId w:val="13"/>
  </w:num>
  <w:num w:numId="18" w16cid:durableId="1795100067">
    <w:abstractNumId w:val="10"/>
  </w:num>
  <w:num w:numId="19" w16cid:durableId="14426481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43046005">
    <w:abstractNumId w:val="9"/>
  </w:num>
  <w:num w:numId="21" w16cid:durableId="428698080">
    <w:abstractNumId w:val="12"/>
  </w:num>
  <w:num w:numId="22" w16cid:durableId="1009672896">
    <w:abstractNumId w:val="11"/>
  </w:num>
  <w:num w:numId="23" w16cid:durableId="1435974141">
    <w:abstractNumId w:val="21"/>
  </w:num>
  <w:num w:numId="24" w16cid:durableId="718675069">
    <w:abstractNumId w:val="5"/>
  </w:num>
  <w:num w:numId="25" w16cid:durableId="144128280">
    <w:abstractNumId w:val="16"/>
  </w:num>
  <w:num w:numId="26" w16cid:durableId="15243978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bM0MjAxMDQzMjRW0lEKTi0uzszPAykwMq0FAA3+GO0tAAAA"/>
  </w:docVars>
  <w:rsids>
    <w:rsidRoot w:val="00C33073"/>
    <w:rsid w:val="00012AA3"/>
    <w:rsid w:val="00033765"/>
    <w:rsid w:val="0003546B"/>
    <w:rsid w:val="00041C4D"/>
    <w:rsid w:val="00043981"/>
    <w:rsid w:val="0004456E"/>
    <w:rsid w:val="00044E16"/>
    <w:rsid w:val="00050A56"/>
    <w:rsid w:val="0006020F"/>
    <w:rsid w:val="00065D14"/>
    <w:rsid w:val="000855AC"/>
    <w:rsid w:val="00086615"/>
    <w:rsid w:val="00091CC5"/>
    <w:rsid w:val="00092C22"/>
    <w:rsid w:val="00093672"/>
    <w:rsid w:val="00094B45"/>
    <w:rsid w:val="00096CB0"/>
    <w:rsid w:val="000A41F6"/>
    <w:rsid w:val="000A4C36"/>
    <w:rsid w:val="000B0DEA"/>
    <w:rsid w:val="000B159E"/>
    <w:rsid w:val="000C21BC"/>
    <w:rsid w:val="000C56EE"/>
    <w:rsid w:val="000D62B8"/>
    <w:rsid w:val="000E619F"/>
    <w:rsid w:val="001067A4"/>
    <w:rsid w:val="0011205D"/>
    <w:rsid w:val="00114545"/>
    <w:rsid w:val="00136DD0"/>
    <w:rsid w:val="0015196D"/>
    <w:rsid w:val="00152D10"/>
    <w:rsid w:val="001570E8"/>
    <w:rsid w:val="00162DF6"/>
    <w:rsid w:val="00162E60"/>
    <w:rsid w:val="0016367D"/>
    <w:rsid w:val="00181D63"/>
    <w:rsid w:val="00184435"/>
    <w:rsid w:val="001A0F17"/>
    <w:rsid w:val="001A5E5E"/>
    <w:rsid w:val="001B341B"/>
    <w:rsid w:val="001B69C7"/>
    <w:rsid w:val="001D2AE8"/>
    <w:rsid w:val="001E6B84"/>
    <w:rsid w:val="00216BC4"/>
    <w:rsid w:val="00221E62"/>
    <w:rsid w:val="00237EC4"/>
    <w:rsid w:val="002506CC"/>
    <w:rsid w:val="0025079A"/>
    <w:rsid w:val="00252145"/>
    <w:rsid w:val="00255447"/>
    <w:rsid w:val="002612EF"/>
    <w:rsid w:val="00262F0E"/>
    <w:rsid w:val="00267FBA"/>
    <w:rsid w:val="0029621A"/>
    <w:rsid w:val="002A4B79"/>
    <w:rsid w:val="002B015C"/>
    <w:rsid w:val="002B2532"/>
    <w:rsid w:val="002B5945"/>
    <w:rsid w:val="002C17EA"/>
    <w:rsid w:val="002C1D2B"/>
    <w:rsid w:val="002C4EDD"/>
    <w:rsid w:val="002C6D1B"/>
    <w:rsid w:val="002D3304"/>
    <w:rsid w:val="002E2223"/>
    <w:rsid w:val="002F268D"/>
    <w:rsid w:val="00313C66"/>
    <w:rsid w:val="00320171"/>
    <w:rsid w:val="00321881"/>
    <w:rsid w:val="00341B04"/>
    <w:rsid w:val="003535B0"/>
    <w:rsid w:val="00374122"/>
    <w:rsid w:val="00376004"/>
    <w:rsid w:val="00376DA1"/>
    <w:rsid w:val="003A1491"/>
    <w:rsid w:val="003B2ECA"/>
    <w:rsid w:val="003B3AAA"/>
    <w:rsid w:val="003B6854"/>
    <w:rsid w:val="003C1122"/>
    <w:rsid w:val="003D31A7"/>
    <w:rsid w:val="003D38D1"/>
    <w:rsid w:val="003D4536"/>
    <w:rsid w:val="003D7F58"/>
    <w:rsid w:val="003F7758"/>
    <w:rsid w:val="0040596E"/>
    <w:rsid w:val="004225D9"/>
    <w:rsid w:val="004517FD"/>
    <w:rsid w:val="00461767"/>
    <w:rsid w:val="00462293"/>
    <w:rsid w:val="00467E0B"/>
    <w:rsid w:val="004851FC"/>
    <w:rsid w:val="004911FF"/>
    <w:rsid w:val="00496C0B"/>
    <w:rsid w:val="004A26A3"/>
    <w:rsid w:val="004C2024"/>
    <w:rsid w:val="004D0A68"/>
    <w:rsid w:val="004D6B35"/>
    <w:rsid w:val="004F7068"/>
    <w:rsid w:val="005116E9"/>
    <w:rsid w:val="0051527E"/>
    <w:rsid w:val="00523028"/>
    <w:rsid w:val="0052452B"/>
    <w:rsid w:val="00530058"/>
    <w:rsid w:val="005360BB"/>
    <w:rsid w:val="00536A37"/>
    <w:rsid w:val="00547F37"/>
    <w:rsid w:val="00581CF6"/>
    <w:rsid w:val="005833EF"/>
    <w:rsid w:val="00583844"/>
    <w:rsid w:val="00586030"/>
    <w:rsid w:val="005B4D94"/>
    <w:rsid w:val="005B5E67"/>
    <w:rsid w:val="005C1B5A"/>
    <w:rsid w:val="005E19A2"/>
    <w:rsid w:val="005F30A4"/>
    <w:rsid w:val="0061671E"/>
    <w:rsid w:val="00632CE9"/>
    <w:rsid w:val="0064240C"/>
    <w:rsid w:val="00647AB3"/>
    <w:rsid w:val="0065017D"/>
    <w:rsid w:val="006577C1"/>
    <w:rsid w:val="00664AB2"/>
    <w:rsid w:val="006B1EB3"/>
    <w:rsid w:val="006D556F"/>
    <w:rsid w:val="006E2379"/>
    <w:rsid w:val="00700733"/>
    <w:rsid w:val="00700BA7"/>
    <w:rsid w:val="007016F1"/>
    <w:rsid w:val="00704279"/>
    <w:rsid w:val="00710EFA"/>
    <w:rsid w:val="007135AB"/>
    <w:rsid w:val="0071479D"/>
    <w:rsid w:val="00714A94"/>
    <w:rsid w:val="00726168"/>
    <w:rsid w:val="00731BA8"/>
    <w:rsid w:val="00742CC1"/>
    <w:rsid w:val="007566B3"/>
    <w:rsid w:val="007567B6"/>
    <w:rsid w:val="007568A7"/>
    <w:rsid w:val="0076299C"/>
    <w:rsid w:val="007A3379"/>
    <w:rsid w:val="007A6123"/>
    <w:rsid w:val="007A6E61"/>
    <w:rsid w:val="007C7A38"/>
    <w:rsid w:val="007D46D3"/>
    <w:rsid w:val="007D47D3"/>
    <w:rsid w:val="007E0107"/>
    <w:rsid w:val="007E412C"/>
    <w:rsid w:val="00801866"/>
    <w:rsid w:val="00801CE1"/>
    <w:rsid w:val="00803C84"/>
    <w:rsid w:val="00823F7D"/>
    <w:rsid w:val="008255A1"/>
    <w:rsid w:val="008613E0"/>
    <w:rsid w:val="0086308E"/>
    <w:rsid w:val="00870C6F"/>
    <w:rsid w:val="008801AB"/>
    <w:rsid w:val="00892FC6"/>
    <w:rsid w:val="008941D2"/>
    <w:rsid w:val="00895458"/>
    <w:rsid w:val="008A32C8"/>
    <w:rsid w:val="008A73B6"/>
    <w:rsid w:val="008B2B4D"/>
    <w:rsid w:val="008B6D05"/>
    <w:rsid w:val="008C2AA5"/>
    <w:rsid w:val="008D1E56"/>
    <w:rsid w:val="008D7663"/>
    <w:rsid w:val="008E65E8"/>
    <w:rsid w:val="008E7745"/>
    <w:rsid w:val="00917CA8"/>
    <w:rsid w:val="00934290"/>
    <w:rsid w:val="00934C55"/>
    <w:rsid w:val="00935A63"/>
    <w:rsid w:val="009360BE"/>
    <w:rsid w:val="0094218C"/>
    <w:rsid w:val="00946DD9"/>
    <w:rsid w:val="00952641"/>
    <w:rsid w:val="00953EF6"/>
    <w:rsid w:val="00962F79"/>
    <w:rsid w:val="00965333"/>
    <w:rsid w:val="0096738D"/>
    <w:rsid w:val="00977189"/>
    <w:rsid w:val="009B6833"/>
    <w:rsid w:val="009C1ACF"/>
    <w:rsid w:val="009C3269"/>
    <w:rsid w:val="009D434B"/>
    <w:rsid w:val="009E2EE5"/>
    <w:rsid w:val="009E6FEF"/>
    <w:rsid w:val="00A01AEF"/>
    <w:rsid w:val="00A23286"/>
    <w:rsid w:val="00A253EB"/>
    <w:rsid w:val="00A264F6"/>
    <w:rsid w:val="00A41F6E"/>
    <w:rsid w:val="00A467F7"/>
    <w:rsid w:val="00A5008B"/>
    <w:rsid w:val="00A5199D"/>
    <w:rsid w:val="00A6202B"/>
    <w:rsid w:val="00A6629A"/>
    <w:rsid w:val="00A77877"/>
    <w:rsid w:val="00A86E16"/>
    <w:rsid w:val="00A93932"/>
    <w:rsid w:val="00A97E89"/>
    <w:rsid w:val="00AA241F"/>
    <w:rsid w:val="00AA48C2"/>
    <w:rsid w:val="00AB45EF"/>
    <w:rsid w:val="00AC0864"/>
    <w:rsid w:val="00AC0AD5"/>
    <w:rsid w:val="00AD52C9"/>
    <w:rsid w:val="00AE3323"/>
    <w:rsid w:val="00AE4CCE"/>
    <w:rsid w:val="00AF5027"/>
    <w:rsid w:val="00AF5A81"/>
    <w:rsid w:val="00B017DE"/>
    <w:rsid w:val="00B05BBA"/>
    <w:rsid w:val="00B13F89"/>
    <w:rsid w:val="00B14708"/>
    <w:rsid w:val="00B14813"/>
    <w:rsid w:val="00B25511"/>
    <w:rsid w:val="00B44BBB"/>
    <w:rsid w:val="00B61F47"/>
    <w:rsid w:val="00B80813"/>
    <w:rsid w:val="00B90843"/>
    <w:rsid w:val="00B90C49"/>
    <w:rsid w:val="00BA4EB9"/>
    <w:rsid w:val="00BB6176"/>
    <w:rsid w:val="00BE0082"/>
    <w:rsid w:val="00BF1BC8"/>
    <w:rsid w:val="00BF222A"/>
    <w:rsid w:val="00BF4DBE"/>
    <w:rsid w:val="00BF5841"/>
    <w:rsid w:val="00BF7AED"/>
    <w:rsid w:val="00C211AA"/>
    <w:rsid w:val="00C2330F"/>
    <w:rsid w:val="00C33073"/>
    <w:rsid w:val="00C40395"/>
    <w:rsid w:val="00C46A18"/>
    <w:rsid w:val="00C70B74"/>
    <w:rsid w:val="00C72A63"/>
    <w:rsid w:val="00C82675"/>
    <w:rsid w:val="00C85584"/>
    <w:rsid w:val="00C9748B"/>
    <w:rsid w:val="00CB4942"/>
    <w:rsid w:val="00CB6F45"/>
    <w:rsid w:val="00CC0760"/>
    <w:rsid w:val="00CC1F51"/>
    <w:rsid w:val="00CC26B1"/>
    <w:rsid w:val="00CD54F7"/>
    <w:rsid w:val="00CD69BA"/>
    <w:rsid w:val="00CE769D"/>
    <w:rsid w:val="00CF0332"/>
    <w:rsid w:val="00D03EDA"/>
    <w:rsid w:val="00D156E0"/>
    <w:rsid w:val="00D23424"/>
    <w:rsid w:val="00D358D8"/>
    <w:rsid w:val="00D36BF3"/>
    <w:rsid w:val="00D45CCB"/>
    <w:rsid w:val="00D65684"/>
    <w:rsid w:val="00D73D5E"/>
    <w:rsid w:val="00D81E2F"/>
    <w:rsid w:val="00D92830"/>
    <w:rsid w:val="00DA0A32"/>
    <w:rsid w:val="00DA6C65"/>
    <w:rsid w:val="00DB6453"/>
    <w:rsid w:val="00DC2325"/>
    <w:rsid w:val="00E033A3"/>
    <w:rsid w:val="00E036F0"/>
    <w:rsid w:val="00E139B4"/>
    <w:rsid w:val="00E25933"/>
    <w:rsid w:val="00E26297"/>
    <w:rsid w:val="00E2744A"/>
    <w:rsid w:val="00E33DFD"/>
    <w:rsid w:val="00E40100"/>
    <w:rsid w:val="00E6633F"/>
    <w:rsid w:val="00E73585"/>
    <w:rsid w:val="00E73E1B"/>
    <w:rsid w:val="00E8034F"/>
    <w:rsid w:val="00E856CD"/>
    <w:rsid w:val="00E859A7"/>
    <w:rsid w:val="00E93594"/>
    <w:rsid w:val="00E96CFD"/>
    <w:rsid w:val="00EB5BAE"/>
    <w:rsid w:val="00EC4C02"/>
    <w:rsid w:val="00EC7303"/>
    <w:rsid w:val="00EE0410"/>
    <w:rsid w:val="00EE3DCF"/>
    <w:rsid w:val="00EE6949"/>
    <w:rsid w:val="00EF1A74"/>
    <w:rsid w:val="00EF43B7"/>
    <w:rsid w:val="00EF5E1E"/>
    <w:rsid w:val="00EF6A30"/>
    <w:rsid w:val="00F00366"/>
    <w:rsid w:val="00F13D91"/>
    <w:rsid w:val="00F24CEF"/>
    <w:rsid w:val="00F37504"/>
    <w:rsid w:val="00F40966"/>
    <w:rsid w:val="00F448C0"/>
    <w:rsid w:val="00F53F9E"/>
    <w:rsid w:val="00F55657"/>
    <w:rsid w:val="00F72E6F"/>
    <w:rsid w:val="00F7311F"/>
    <w:rsid w:val="00F76235"/>
    <w:rsid w:val="00F82BCA"/>
    <w:rsid w:val="00F86FFC"/>
    <w:rsid w:val="00F92FBA"/>
    <w:rsid w:val="00FB0E18"/>
    <w:rsid w:val="00FC17C6"/>
    <w:rsid w:val="00FC18E8"/>
    <w:rsid w:val="00FD2E00"/>
    <w:rsid w:val="00FE7AB1"/>
    <w:rsid w:val="00FF11D7"/>
    <w:rsid w:val="00FF3E22"/>
    <w:rsid w:val="01989C8C"/>
    <w:rsid w:val="03346CED"/>
    <w:rsid w:val="084562EA"/>
    <w:rsid w:val="084EB136"/>
    <w:rsid w:val="0D222259"/>
    <w:rsid w:val="11B6ADDC"/>
    <w:rsid w:val="2077D46B"/>
    <w:rsid w:val="22E651DC"/>
    <w:rsid w:val="254B458E"/>
    <w:rsid w:val="27B9C2FF"/>
    <w:rsid w:val="2DEA1EE3"/>
    <w:rsid w:val="3A20947D"/>
    <w:rsid w:val="57E992C0"/>
    <w:rsid w:val="58DE83A8"/>
    <w:rsid w:val="6DB71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675"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0A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Malgun Gothic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  <w:style w:type="paragraph" w:styleId="NormalWeb">
    <w:name w:val="Normal (Web)"/>
    <w:basedOn w:val="Normal"/>
    <w:uiPriority w:val="99"/>
    <w:unhideWhenUsed/>
    <w:rsid w:val="00F13D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54F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54F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91CC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A4C3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5116E9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262F0E"/>
  </w:style>
  <w:style w:type="character" w:customStyle="1" w:styleId="eop">
    <w:name w:val="eop"/>
    <w:basedOn w:val="DefaultParagraphFont"/>
    <w:rsid w:val="00262F0E"/>
  </w:style>
  <w:style w:type="character" w:styleId="Emphasis">
    <w:name w:val="Emphasis"/>
    <w:basedOn w:val="DefaultParagraphFont"/>
    <w:uiPriority w:val="20"/>
    <w:qFormat/>
    <w:rsid w:val="00376DA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0A3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9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7" ma:contentTypeDescription="Create a new Word Document" ma:contentTypeScope="" ma:versionID="fd1f2ab4dd32b7500d1916f300681868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f91599d07bf0db0d6ee2ac9ea5378c7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  <xsd:enumeration value="Climate Chang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>002590604</RecordNumber>
  </documentManagement>
</p:properties>
</file>

<file path=customXml/itemProps1.xml><?xml version="1.0" encoding="utf-8"?>
<ds:datastoreItem xmlns:ds="http://schemas.openxmlformats.org/officeDocument/2006/customXml" ds:itemID="{22DD2B93-DAC4-43D7-8065-9E7FB3515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D65768-5A92-4514-B637-5E8BAF17B1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8EB9E5-8C16-426C-8844-5AE1FB2ABFE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56F4A72-F7C5-4DFF-8611-C7D3578E492F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AB609844-7AFC-4D1F-A0F8-E753A6866BFC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344c6e69-c594-4ca4-b341-09ae9dfc142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 - MOP11 - Doc_x - Provisional Agenda</vt:lpstr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 - MOP11 - Doc_x - Provisional Agenda</dc:title>
  <dc:subject/>
  <dc:creator>Lew Young</dc:creator>
  <cp:keywords/>
  <dc:description/>
  <cp:lastModifiedBy>EAAFPSecretariat</cp:lastModifiedBy>
  <cp:revision>4</cp:revision>
  <cp:lastPrinted>2023-03-08T00:44:00Z</cp:lastPrinted>
  <dcterms:created xsi:type="dcterms:W3CDTF">2023-03-08T00:41:00Z</dcterms:created>
  <dcterms:modified xsi:type="dcterms:W3CDTF">2023-03-08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6ae39f2a-66cd-4d42-bbfd-70b66face30a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RecordPoint_RecordNumberSubmitted">
    <vt:lpwstr/>
  </property>
  <property fmtid="{D5CDD505-2E9C-101B-9397-08002B2CF9AE}" pid="9" name="IconOverlay">
    <vt:lpwstr/>
  </property>
  <property fmtid="{D5CDD505-2E9C-101B-9397-08002B2CF9AE}" pid="10" name="RecordPoint_SubmissionCompleted">
    <vt:lpwstr/>
  </property>
  <property fmtid="{D5CDD505-2E9C-101B-9397-08002B2CF9AE}" pid="11" name="RecordPoint_SubmissionDate">
    <vt:lpwstr/>
  </property>
  <property fmtid="{D5CDD505-2E9C-101B-9397-08002B2CF9AE}" pid="12" name="RecordPoint_ActiveItemMoved">
    <vt:lpwstr/>
  </property>
  <property fmtid="{D5CDD505-2E9C-101B-9397-08002B2CF9AE}" pid="13" name="RecordPoint_RecordFormat">
    <vt:lpwstr/>
  </property>
  <property fmtid="{D5CDD505-2E9C-101B-9397-08002B2CF9AE}" pid="14" name="GrammarlyDocumentId">
    <vt:lpwstr>80fed6b06816269cff3aa49b31bb9dfbfb38947cfa8ab9b88e8ab38ad657ef39</vt:lpwstr>
  </property>
</Properties>
</file>